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6570741"/>
    <w:bookmarkEnd w:id="0"/>
    <w:p w14:paraId="51B40A5B" w14:textId="6E0C9ED3" w:rsidR="00440CCE" w:rsidRDefault="00440CCE">
      <w:pPr>
        <w:spacing w:after="0" w:line="259" w:lineRule="auto"/>
        <w:ind w:left="0" w:right="0" w:firstLine="0"/>
        <w:jc w:val="left"/>
      </w:pPr>
      <w:r>
        <w:rPr>
          <w:noProof/>
        </w:rPr>
        <mc:AlternateContent>
          <mc:Choice Requires="wps">
            <w:drawing>
              <wp:anchor distT="0" distB="0" distL="114300" distR="114300" simplePos="0" relativeHeight="251658240" behindDoc="0" locked="0" layoutInCell="1" allowOverlap="1" wp14:anchorId="5C9B9BB3" wp14:editId="4794161C">
                <wp:simplePos x="0" y="0"/>
                <wp:positionH relativeFrom="margin">
                  <wp:posOffset>-714375</wp:posOffset>
                </wp:positionH>
                <wp:positionV relativeFrom="paragraph">
                  <wp:posOffset>-700405</wp:posOffset>
                </wp:positionV>
                <wp:extent cx="7345680" cy="9631680"/>
                <wp:effectExtent l="0" t="0" r="26670" b="26670"/>
                <wp:wrapNone/>
                <wp:docPr id="1" name="Rectangle 1"/>
                <wp:cNvGraphicFramePr/>
                <a:graphic xmlns:a="http://schemas.openxmlformats.org/drawingml/2006/main">
                  <a:graphicData uri="http://schemas.microsoft.com/office/word/2010/wordprocessingShape">
                    <wps:wsp>
                      <wps:cNvSpPr/>
                      <wps:spPr>
                        <a:xfrm>
                          <a:off x="0" y="0"/>
                          <a:ext cx="7345680" cy="96316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C38AB7" id="Rectangle 1" o:spid="_x0000_s1026" style="position:absolute;margin-left:-56.25pt;margin-top:-55.15pt;width:578.4pt;height:758.4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" filled="f" strokecolor="black [3213]" strokeweight="1pt">
                <w10:wrap anchorx="margin"/>
              </v:rect>
            </w:pict>
          </mc:Fallback>
        </mc:AlternateContent>
      </w:r>
    </w:p>
    <w:p w14:paraId="6AC325EA" w14:textId="6170B44F" w:rsidR="00440CCE" w:rsidRDefault="00440CCE">
      <w:pPr>
        <w:spacing w:after="0" w:line="259" w:lineRule="auto"/>
        <w:ind w:left="0" w:right="0" w:firstLine="0"/>
        <w:jc w:val="left"/>
      </w:pPr>
      <w:r>
        <w:rPr>
          <w:noProof/>
        </w:rPr>
        <w:drawing>
          <wp:anchor distT="0" distB="0" distL="114300" distR="114300" simplePos="0" relativeHeight="251659264" behindDoc="1" locked="0" layoutInCell="1" allowOverlap="1" wp14:anchorId="3E6CDE5E" wp14:editId="1720F93B">
            <wp:simplePos x="0" y="0"/>
            <wp:positionH relativeFrom="margin">
              <wp:align>center</wp:align>
            </wp:positionH>
            <wp:positionV relativeFrom="paragraph">
              <wp:posOffset>9525</wp:posOffset>
            </wp:positionV>
            <wp:extent cx="2411605" cy="968724"/>
            <wp:effectExtent l="0" t="0" r="8255" b="3175"/>
            <wp:wrapTight wrapText="bothSides">
              <wp:wrapPolygon edited="0">
                <wp:start x="0" y="0"/>
                <wp:lineTo x="0" y="21246"/>
                <wp:lineTo x="21503" y="21246"/>
                <wp:lineTo x="21503" y="0"/>
                <wp:lineTo x="0" y="0"/>
              </wp:wrapPolygon>
            </wp:wrapTight>
            <wp:docPr id="2" name="Picture 2" descr="SLIIT_LOGO"/>
            <wp:cNvGraphicFramePr/>
            <a:graphic xmlns:a="http://schemas.openxmlformats.org/drawingml/2006/main">
              <a:graphicData uri="http://schemas.openxmlformats.org/drawingml/2006/picture">
                <pic:pic xmlns:pic="http://schemas.openxmlformats.org/drawingml/2006/picture">
                  <pic:nvPicPr>
                    <pic:cNvPr id="1" name="Picture 1" descr="SLIIT_LOGO"/>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11605" cy="96872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02BB2" w14:textId="77777777" w:rsidR="00440CCE" w:rsidRDefault="00440CCE">
      <w:pPr>
        <w:spacing w:after="0" w:line="259" w:lineRule="auto"/>
        <w:ind w:left="0" w:right="0" w:firstLine="0"/>
        <w:jc w:val="left"/>
      </w:pPr>
    </w:p>
    <w:p w14:paraId="42D745A2" w14:textId="77777777" w:rsidR="00440CCE" w:rsidRDefault="00440CCE">
      <w:pPr>
        <w:spacing w:after="0" w:line="259" w:lineRule="auto"/>
        <w:ind w:left="0" w:right="0" w:firstLine="0"/>
        <w:jc w:val="left"/>
      </w:pPr>
    </w:p>
    <w:p w14:paraId="5C9C9904" w14:textId="7487C3EA" w:rsidR="00440CCE" w:rsidRDefault="00440CCE">
      <w:pPr>
        <w:spacing w:after="0" w:line="259" w:lineRule="auto"/>
        <w:ind w:left="0" w:right="0" w:firstLine="0"/>
        <w:jc w:val="left"/>
      </w:pPr>
    </w:p>
    <w:p w14:paraId="611773FC" w14:textId="77777777" w:rsidR="00440CCE" w:rsidRDefault="00440CCE">
      <w:pPr>
        <w:spacing w:after="0" w:line="259" w:lineRule="auto"/>
        <w:ind w:left="0" w:right="0" w:firstLine="0"/>
        <w:jc w:val="left"/>
      </w:pPr>
    </w:p>
    <w:p w14:paraId="5B19993C" w14:textId="77777777" w:rsidR="00440CCE" w:rsidRDefault="00440CCE">
      <w:pPr>
        <w:spacing w:after="0" w:line="259" w:lineRule="auto"/>
        <w:ind w:left="0" w:right="0" w:firstLine="0"/>
        <w:jc w:val="left"/>
      </w:pPr>
    </w:p>
    <w:p w14:paraId="466DDF78" w14:textId="77777777" w:rsidR="00440CCE" w:rsidRDefault="00440CCE">
      <w:pPr>
        <w:spacing w:after="0" w:line="259" w:lineRule="auto"/>
        <w:ind w:left="0" w:right="0" w:firstLine="0"/>
        <w:jc w:val="left"/>
      </w:pPr>
    </w:p>
    <w:p w14:paraId="288E8939" w14:textId="77777777" w:rsidR="00440CCE" w:rsidRDefault="00440CCE" w:rsidP="00440CCE">
      <w:pPr>
        <w:spacing w:after="0" w:line="259" w:lineRule="auto"/>
        <w:ind w:left="0" w:right="0" w:firstLine="0"/>
        <w:jc w:val="center"/>
      </w:pPr>
      <w:r>
        <w:t>Modern Topics in IT</w:t>
      </w:r>
    </w:p>
    <w:p w14:paraId="74FC8119" w14:textId="77777777" w:rsidR="00440CCE" w:rsidRDefault="00440CCE" w:rsidP="00440CCE">
      <w:pPr>
        <w:spacing w:after="0" w:line="259" w:lineRule="auto"/>
        <w:ind w:left="0" w:right="0" w:firstLine="0"/>
        <w:jc w:val="center"/>
      </w:pPr>
      <w:r>
        <w:t>IT4020</w:t>
      </w:r>
    </w:p>
    <w:p w14:paraId="6EC967ED" w14:textId="68B2C0D2" w:rsidR="00440CCE" w:rsidRDefault="00440CCE" w:rsidP="00440CCE">
      <w:pPr>
        <w:spacing w:after="0" w:line="259" w:lineRule="auto"/>
        <w:ind w:left="0" w:right="0" w:firstLine="0"/>
        <w:jc w:val="center"/>
      </w:pPr>
    </w:p>
    <w:p w14:paraId="2C9C240A" w14:textId="77777777" w:rsidR="00B438CA" w:rsidRDefault="00B438CA" w:rsidP="00440CCE">
      <w:pPr>
        <w:spacing w:after="0" w:line="259" w:lineRule="auto"/>
        <w:ind w:left="0" w:right="0" w:firstLine="0"/>
        <w:jc w:val="center"/>
      </w:pPr>
    </w:p>
    <w:p w14:paraId="31D6F8D4" w14:textId="77777777" w:rsidR="00440CCE" w:rsidRDefault="00440CCE" w:rsidP="00440CCE">
      <w:pPr>
        <w:spacing w:after="0" w:line="259" w:lineRule="auto"/>
        <w:ind w:left="0" w:right="0" w:firstLine="0"/>
        <w:jc w:val="center"/>
      </w:pPr>
    </w:p>
    <w:p w14:paraId="2B30E6D2" w14:textId="4823351C" w:rsidR="00440CCE" w:rsidRDefault="00440CCE" w:rsidP="00440CCE">
      <w:pPr>
        <w:spacing w:after="0" w:line="259" w:lineRule="auto"/>
        <w:ind w:left="0" w:right="0" w:firstLine="0"/>
        <w:jc w:val="center"/>
      </w:pPr>
      <w:r>
        <w:t>Assignment 0</w:t>
      </w:r>
      <w:r w:rsidR="001718CF">
        <w:t>3</w:t>
      </w:r>
    </w:p>
    <w:p w14:paraId="28E3C22F" w14:textId="77183798" w:rsidR="00440CCE" w:rsidRDefault="00440CCE" w:rsidP="00440CCE">
      <w:pPr>
        <w:spacing w:after="0" w:line="259" w:lineRule="auto"/>
        <w:ind w:left="0" w:right="0" w:firstLine="0"/>
        <w:jc w:val="center"/>
      </w:pPr>
    </w:p>
    <w:p w14:paraId="7719AFD6" w14:textId="2F7B9B0E" w:rsidR="00440CCE" w:rsidRDefault="00440CCE" w:rsidP="00440CCE">
      <w:pPr>
        <w:spacing w:after="0" w:line="259" w:lineRule="auto"/>
        <w:ind w:left="0" w:right="0" w:firstLine="0"/>
        <w:jc w:val="center"/>
      </w:pPr>
    </w:p>
    <w:p w14:paraId="33F83ABC" w14:textId="1084D8BB" w:rsidR="00440CCE" w:rsidRDefault="00440CCE" w:rsidP="00440CCE">
      <w:pPr>
        <w:spacing w:after="0" w:line="259" w:lineRule="auto"/>
        <w:ind w:left="0" w:right="0" w:firstLine="0"/>
        <w:jc w:val="center"/>
      </w:pPr>
    </w:p>
    <w:p w14:paraId="537B275E" w14:textId="77777777" w:rsidR="00440CCE" w:rsidRDefault="00440CCE" w:rsidP="00440CCE">
      <w:pPr>
        <w:spacing w:after="0" w:line="259" w:lineRule="auto"/>
        <w:ind w:left="0" w:right="0" w:firstLine="0"/>
        <w:jc w:val="center"/>
      </w:pPr>
    </w:p>
    <w:p w14:paraId="62D79373" w14:textId="034099C4" w:rsidR="00440CCE" w:rsidRDefault="00440CCE" w:rsidP="00440CCE">
      <w:pPr>
        <w:spacing w:after="0" w:line="259" w:lineRule="auto"/>
        <w:ind w:left="0" w:right="0" w:firstLine="0"/>
        <w:jc w:val="center"/>
      </w:pPr>
    </w:p>
    <w:p w14:paraId="68FB1090" w14:textId="2E9D9DBD" w:rsidR="00440CCE" w:rsidRDefault="00440CCE" w:rsidP="00440CCE">
      <w:pPr>
        <w:spacing w:after="0" w:line="259" w:lineRule="auto"/>
        <w:ind w:left="0" w:right="0" w:firstLine="0"/>
        <w:jc w:val="center"/>
      </w:pPr>
      <w:r>
        <w:t>Group Id :</w:t>
      </w:r>
      <w:r w:rsidR="00EF7417">
        <w:t xml:space="preserve"> MTIT</w:t>
      </w:r>
      <w:r w:rsidR="00746ACD">
        <w:t>-099</w:t>
      </w:r>
    </w:p>
    <w:p w14:paraId="16D7614C" w14:textId="36A22C26" w:rsidR="00440CCE" w:rsidRDefault="00440CCE" w:rsidP="00440CCE">
      <w:pPr>
        <w:spacing w:after="0" w:line="259" w:lineRule="auto"/>
        <w:ind w:left="0" w:right="0" w:firstLine="0"/>
        <w:jc w:val="center"/>
      </w:pPr>
    </w:p>
    <w:p w14:paraId="06846FF8" w14:textId="21C83F7B" w:rsidR="00440CCE" w:rsidRDefault="00440CCE" w:rsidP="00440CCE">
      <w:pPr>
        <w:spacing w:after="0" w:line="259" w:lineRule="auto"/>
        <w:ind w:left="0" w:right="0" w:firstLine="0"/>
        <w:jc w:val="center"/>
      </w:pPr>
    </w:p>
    <w:p w14:paraId="55B096CD" w14:textId="77777777" w:rsidR="00440CCE" w:rsidRDefault="00440CCE" w:rsidP="00440CCE">
      <w:pPr>
        <w:spacing w:after="0" w:line="259" w:lineRule="auto"/>
        <w:ind w:left="0" w:right="0" w:firstLine="0"/>
        <w:jc w:val="center"/>
      </w:pPr>
    </w:p>
    <w:p w14:paraId="57E136EE" w14:textId="77777777" w:rsidR="00440CCE" w:rsidRDefault="00440CCE" w:rsidP="00440CCE">
      <w:pPr>
        <w:spacing w:after="0" w:line="259" w:lineRule="auto"/>
        <w:ind w:left="0" w:right="0" w:firstLine="0"/>
        <w:jc w:val="center"/>
      </w:pPr>
    </w:p>
    <w:tbl>
      <w:tblPr>
        <w:tblStyle w:val="TableGrid0"/>
        <w:tblW w:w="0" w:type="auto"/>
        <w:tblInd w:w="1435" w:type="dxa"/>
        <w:tblLook w:val="04A0" w:firstRow="1" w:lastRow="0" w:firstColumn="1" w:lastColumn="0" w:noHBand="0" w:noVBand="1"/>
      </w:tblPr>
      <w:tblGrid>
        <w:gridCol w:w="3240"/>
        <w:gridCol w:w="3330"/>
      </w:tblGrid>
      <w:tr w:rsidR="00440CCE" w14:paraId="5C874F04" w14:textId="77777777" w:rsidTr="00D50EEE">
        <w:tc>
          <w:tcPr>
            <w:tcW w:w="3240" w:type="dxa"/>
          </w:tcPr>
          <w:p w14:paraId="749F5180" w14:textId="3C6331E8" w:rsidR="00440CCE" w:rsidRDefault="00440CCE" w:rsidP="00440CCE">
            <w:pPr>
              <w:spacing w:after="0" w:line="259" w:lineRule="auto"/>
              <w:ind w:left="0" w:right="0" w:firstLine="0"/>
              <w:jc w:val="center"/>
            </w:pPr>
            <w:r>
              <w:t>Name</w:t>
            </w:r>
          </w:p>
        </w:tc>
        <w:tc>
          <w:tcPr>
            <w:tcW w:w="3330" w:type="dxa"/>
          </w:tcPr>
          <w:p w14:paraId="1F06A226" w14:textId="324B5EE9" w:rsidR="00440CCE" w:rsidRDefault="00440CCE" w:rsidP="00440CCE">
            <w:pPr>
              <w:spacing w:after="0" w:line="259" w:lineRule="auto"/>
              <w:ind w:left="0" w:right="0" w:firstLine="0"/>
              <w:jc w:val="center"/>
            </w:pPr>
            <w:r>
              <w:t>IT number</w:t>
            </w:r>
          </w:p>
        </w:tc>
      </w:tr>
      <w:tr w:rsidR="00440CCE" w14:paraId="0B338297" w14:textId="77777777" w:rsidTr="00D50EEE">
        <w:tc>
          <w:tcPr>
            <w:tcW w:w="3240" w:type="dxa"/>
          </w:tcPr>
          <w:p w14:paraId="4DEF23AB" w14:textId="1CD04ECD" w:rsidR="00440CCE" w:rsidRDefault="00BE485D" w:rsidP="00440CCE">
            <w:pPr>
              <w:spacing w:after="0" w:line="259" w:lineRule="auto"/>
              <w:ind w:left="0" w:right="0" w:firstLine="0"/>
              <w:jc w:val="center"/>
            </w:pPr>
            <w:r w:rsidRPr="00BE485D">
              <w:t>Hettiarachchi D</w:t>
            </w:r>
            <w:r w:rsidR="000F0073">
              <w:t>.</w:t>
            </w:r>
            <w:r w:rsidRPr="00BE485D">
              <w:t>I</w:t>
            </w:r>
            <w:r w:rsidR="000F0073">
              <w:t>.</w:t>
            </w:r>
          </w:p>
        </w:tc>
        <w:tc>
          <w:tcPr>
            <w:tcW w:w="3330" w:type="dxa"/>
          </w:tcPr>
          <w:p w14:paraId="6A384171" w14:textId="0553FDD2" w:rsidR="00440CCE" w:rsidRDefault="00BE485D" w:rsidP="00440CCE">
            <w:pPr>
              <w:spacing w:after="0" w:line="259" w:lineRule="auto"/>
              <w:ind w:left="0" w:right="0" w:firstLine="0"/>
              <w:jc w:val="center"/>
            </w:pPr>
            <w:r w:rsidRPr="00BE485D">
              <w:t>IT18195644</w:t>
            </w:r>
          </w:p>
        </w:tc>
      </w:tr>
      <w:tr w:rsidR="00440CCE" w14:paraId="4FE056B6" w14:textId="77777777" w:rsidTr="00D50EEE">
        <w:tc>
          <w:tcPr>
            <w:tcW w:w="3240" w:type="dxa"/>
          </w:tcPr>
          <w:p w14:paraId="52259BF8" w14:textId="3CC62BC3" w:rsidR="00440CCE" w:rsidRDefault="003E1B15" w:rsidP="00440CCE">
            <w:pPr>
              <w:spacing w:after="0" w:line="259" w:lineRule="auto"/>
              <w:ind w:left="0" w:right="0" w:firstLine="0"/>
              <w:jc w:val="center"/>
            </w:pPr>
            <w:r w:rsidRPr="003E1B15">
              <w:t>Bandara K</w:t>
            </w:r>
            <w:r w:rsidR="000F0073">
              <w:t>.</w:t>
            </w:r>
            <w:r w:rsidRPr="003E1B15">
              <w:t>R</w:t>
            </w:r>
            <w:r w:rsidR="000F0073">
              <w:t>.</w:t>
            </w:r>
            <w:r w:rsidRPr="003E1B15">
              <w:t>C</w:t>
            </w:r>
            <w:r w:rsidR="000F0073">
              <w:t>.</w:t>
            </w:r>
            <w:r w:rsidRPr="003E1B15">
              <w:t>L</w:t>
            </w:r>
            <w:r w:rsidR="000F0073">
              <w:t>.</w:t>
            </w:r>
          </w:p>
        </w:tc>
        <w:tc>
          <w:tcPr>
            <w:tcW w:w="3330" w:type="dxa"/>
          </w:tcPr>
          <w:p w14:paraId="07DD4D04" w14:textId="120E23B5" w:rsidR="00440CCE" w:rsidRDefault="00BE485D" w:rsidP="00440CCE">
            <w:pPr>
              <w:spacing w:after="0" w:line="259" w:lineRule="auto"/>
              <w:ind w:left="0" w:right="0" w:firstLine="0"/>
              <w:jc w:val="center"/>
            </w:pPr>
            <w:r w:rsidRPr="00BE485D">
              <w:t>IT18169454</w:t>
            </w:r>
          </w:p>
        </w:tc>
      </w:tr>
      <w:tr w:rsidR="00440CCE" w14:paraId="4A20B6BE" w14:textId="77777777" w:rsidTr="00D50EEE">
        <w:tc>
          <w:tcPr>
            <w:tcW w:w="3240" w:type="dxa"/>
          </w:tcPr>
          <w:p w14:paraId="6C6B7029" w14:textId="32AFAF51" w:rsidR="00440CCE" w:rsidRDefault="003E1B15" w:rsidP="00440CCE">
            <w:pPr>
              <w:spacing w:after="0" w:line="259" w:lineRule="auto"/>
              <w:ind w:left="0" w:right="0" w:firstLine="0"/>
              <w:jc w:val="center"/>
            </w:pPr>
            <w:r w:rsidRPr="003E1B15">
              <w:t>Dureksha D</w:t>
            </w:r>
            <w:r w:rsidR="000F0073">
              <w:t>.</w:t>
            </w:r>
            <w:r w:rsidRPr="003E1B15">
              <w:t>D</w:t>
            </w:r>
            <w:r w:rsidR="000F0073">
              <w:t>.</w:t>
            </w:r>
            <w:r w:rsidRPr="003E1B15">
              <w:t>T</w:t>
            </w:r>
            <w:r w:rsidR="000F0073">
              <w:t>.</w:t>
            </w:r>
            <w:r w:rsidRPr="003E1B15">
              <w:t>D</w:t>
            </w:r>
            <w:r w:rsidR="000F0073">
              <w:t>.</w:t>
            </w:r>
          </w:p>
        </w:tc>
        <w:tc>
          <w:tcPr>
            <w:tcW w:w="3330" w:type="dxa"/>
          </w:tcPr>
          <w:p w14:paraId="70BAD23F" w14:textId="6EEA0D30" w:rsidR="00440CCE" w:rsidRDefault="003E1B15" w:rsidP="00440CCE">
            <w:pPr>
              <w:spacing w:after="0" w:line="259" w:lineRule="auto"/>
              <w:ind w:left="0" w:right="0" w:firstLine="0"/>
              <w:jc w:val="center"/>
            </w:pPr>
            <w:r w:rsidRPr="003E1B15">
              <w:t>IT18116052</w:t>
            </w:r>
          </w:p>
        </w:tc>
      </w:tr>
      <w:tr w:rsidR="00440CCE" w14:paraId="51EC192E" w14:textId="77777777" w:rsidTr="00D50EEE">
        <w:tc>
          <w:tcPr>
            <w:tcW w:w="3240" w:type="dxa"/>
          </w:tcPr>
          <w:p w14:paraId="640F7A9A" w14:textId="292CB25C" w:rsidR="00440CCE" w:rsidRDefault="0046250A" w:rsidP="00440CCE">
            <w:pPr>
              <w:spacing w:after="0" w:line="259" w:lineRule="auto"/>
              <w:ind w:left="0" w:right="0" w:firstLine="0"/>
              <w:jc w:val="center"/>
            </w:pPr>
            <w:r w:rsidRPr="0046250A">
              <w:t>Chandima</w:t>
            </w:r>
            <w:r w:rsidR="000F0073">
              <w:t xml:space="preserve"> </w:t>
            </w:r>
            <w:r w:rsidRPr="0046250A">
              <w:t>P</w:t>
            </w:r>
            <w:r w:rsidR="000F0073">
              <w:t>.</w:t>
            </w:r>
            <w:r w:rsidRPr="0046250A">
              <w:t>H</w:t>
            </w:r>
            <w:r w:rsidR="000F0073">
              <w:t>.</w:t>
            </w:r>
            <w:r w:rsidRPr="0046250A">
              <w:t>P</w:t>
            </w:r>
            <w:r w:rsidR="000F0073">
              <w:t>.A.</w:t>
            </w:r>
          </w:p>
        </w:tc>
        <w:tc>
          <w:tcPr>
            <w:tcW w:w="3330" w:type="dxa"/>
          </w:tcPr>
          <w:p w14:paraId="40DF4F25" w14:textId="139E37A7" w:rsidR="00440CCE" w:rsidRDefault="0046250A" w:rsidP="00440CCE">
            <w:pPr>
              <w:spacing w:after="0" w:line="259" w:lineRule="auto"/>
              <w:ind w:left="0" w:right="0" w:firstLine="0"/>
              <w:jc w:val="center"/>
            </w:pPr>
            <w:r w:rsidRPr="0046250A">
              <w:t>IT18172010</w:t>
            </w:r>
          </w:p>
        </w:tc>
      </w:tr>
    </w:tbl>
    <w:p w14:paraId="748DF27E" w14:textId="049CAFCF" w:rsidR="00440CCE" w:rsidRDefault="00440CCE" w:rsidP="00440CCE">
      <w:pPr>
        <w:spacing w:after="0" w:line="259" w:lineRule="auto"/>
        <w:ind w:left="0" w:right="0" w:firstLine="0"/>
        <w:jc w:val="center"/>
      </w:pPr>
    </w:p>
    <w:p w14:paraId="27C40756" w14:textId="55B44C7F" w:rsidR="00440CCE" w:rsidRDefault="00440CCE" w:rsidP="00440CCE">
      <w:pPr>
        <w:spacing w:after="0" w:line="259" w:lineRule="auto"/>
        <w:ind w:left="0" w:right="0" w:firstLine="0"/>
        <w:jc w:val="center"/>
      </w:pPr>
    </w:p>
    <w:p w14:paraId="236348BE" w14:textId="77777777" w:rsidR="00440CCE" w:rsidRDefault="00440CCE" w:rsidP="00440CCE">
      <w:pPr>
        <w:spacing w:after="0" w:line="259" w:lineRule="auto"/>
        <w:ind w:left="0" w:right="0" w:firstLine="0"/>
        <w:jc w:val="center"/>
      </w:pPr>
    </w:p>
    <w:p w14:paraId="05427189" w14:textId="77777777" w:rsidR="00440CCE" w:rsidRPr="00DE2F68" w:rsidRDefault="00440CCE" w:rsidP="00440CCE">
      <w:pPr>
        <w:tabs>
          <w:tab w:val="left" w:pos="5640"/>
        </w:tabs>
        <w:spacing w:after="0" w:line="360" w:lineRule="auto"/>
        <w:jc w:val="center"/>
        <w:rPr>
          <w:sz w:val="28"/>
        </w:rPr>
      </w:pPr>
      <w:r w:rsidRPr="00DE2F68">
        <w:rPr>
          <w:sz w:val="28"/>
        </w:rPr>
        <w:t>Submitted to</w:t>
      </w:r>
    </w:p>
    <w:p w14:paraId="610A5222" w14:textId="22D0823C" w:rsidR="00440CCE" w:rsidRDefault="00440CCE" w:rsidP="00440CCE">
      <w:pPr>
        <w:tabs>
          <w:tab w:val="left" w:pos="5640"/>
        </w:tabs>
        <w:spacing w:after="0" w:line="360" w:lineRule="auto"/>
        <w:jc w:val="center"/>
        <w:rPr>
          <w:sz w:val="28"/>
        </w:rPr>
      </w:pPr>
      <w:r w:rsidRPr="00DE2F68">
        <w:rPr>
          <w:sz w:val="28"/>
        </w:rPr>
        <w:t>Sri Lanka Institute of Information Technology</w:t>
      </w:r>
    </w:p>
    <w:p w14:paraId="3420EF9F" w14:textId="77777777" w:rsidR="00440CCE" w:rsidRDefault="00440CCE" w:rsidP="00440CCE">
      <w:pPr>
        <w:tabs>
          <w:tab w:val="left" w:pos="5640"/>
        </w:tabs>
        <w:spacing w:after="0" w:line="360" w:lineRule="auto"/>
        <w:jc w:val="center"/>
        <w:rPr>
          <w:sz w:val="28"/>
        </w:rPr>
      </w:pPr>
    </w:p>
    <w:p w14:paraId="66A6F810" w14:textId="77777777" w:rsidR="00440CCE" w:rsidRPr="00DE2F68" w:rsidRDefault="00440CCE" w:rsidP="00440CCE">
      <w:pPr>
        <w:tabs>
          <w:tab w:val="left" w:pos="5640"/>
        </w:tabs>
        <w:spacing w:after="0" w:line="360" w:lineRule="auto"/>
        <w:jc w:val="center"/>
        <w:rPr>
          <w:sz w:val="28"/>
        </w:rPr>
      </w:pPr>
      <w:r w:rsidRPr="00DE2F68">
        <w:rPr>
          <w:sz w:val="28"/>
        </w:rPr>
        <w:t>In partial fulfillment of the requirements for the</w:t>
      </w:r>
    </w:p>
    <w:p w14:paraId="2E876C7C" w14:textId="70702B12" w:rsidR="00440CCE" w:rsidRDefault="00440CCE" w:rsidP="00440CCE">
      <w:pPr>
        <w:tabs>
          <w:tab w:val="left" w:pos="5640"/>
        </w:tabs>
        <w:spacing w:after="0" w:line="360" w:lineRule="auto"/>
        <w:jc w:val="center"/>
        <w:rPr>
          <w:sz w:val="28"/>
        </w:rPr>
      </w:pPr>
      <w:r w:rsidRPr="00DE2F68">
        <w:rPr>
          <w:sz w:val="28"/>
        </w:rPr>
        <w:t>Bachelor of Science Special Honors Degree in Information Technology</w:t>
      </w:r>
    </w:p>
    <w:p w14:paraId="1A313E43" w14:textId="6E2E5964" w:rsidR="00440CCE" w:rsidRDefault="00440CCE" w:rsidP="00440CCE">
      <w:pPr>
        <w:tabs>
          <w:tab w:val="left" w:pos="5640"/>
        </w:tabs>
        <w:spacing w:after="0" w:line="360" w:lineRule="auto"/>
        <w:jc w:val="center"/>
        <w:rPr>
          <w:sz w:val="28"/>
        </w:rPr>
      </w:pPr>
    </w:p>
    <w:p w14:paraId="0328555B" w14:textId="6A4FBC61" w:rsidR="00440CCE" w:rsidRDefault="001718CF" w:rsidP="00440CCE">
      <w:pPr>
        <w:tabs>
          <w:tab w:val="left" w:pos="5640"/>
        </w:tabs>
        <w:spacing w:after="0" w:line="360" w:lineRule="auto"/>
        <w:jc w:val="center"/>
        <w:rPr>
          <w:sz w:val="28"/>
        </w:rPr>
      </w:pPr>
      <w:r>
        <w:rPr>
          <w:sz w:val="28"/>
        </w:rPr>
        <w:t>2</w:t>
      </w:r>
      <w:r w:rsidR="00440CCE">
        <w:rPr>
          <w:sz w:val="28"/>
        </w:rPr>
        <w:t>3.0</w:t>
      </w:r>
      <w:r>
        <w:rPr>
          <w:sz w:val="28"/>
        </w:rPr>
        <w:t>4</w:t>
      </w:r>
      <w:r w:rsidR="00440CCE">
        <w:rPr>
          <w:sz w:val="28"/>
        </w:rPr>
        <w:t>.2021</w:t>
      </w:r>
    </w:p>
    <w:p w14:paraId="13D13BEB" w14:textId="77777777" w:rsidR="00EA7D72" w:rsidRDefault="00EA7D72">
      <w:pPr>
        <w:sectPr w:rsidR="00EA7D72">
          <w:footerReference w:type="even" r:id="rId8"/>
          <w:footerReference w:type="default" r:id="rId9"/>
          <w:footerReference w:type="first" r:id="rId10"/>
          <w:pgSz w:w="12240" w:h="15840"/>
          <w:pgMar w:top="1440" w:right="1440" w:bottom="1440" w:left="1440" w:header="720" w:footer="720" w:gutter="0"/>
          <w:cols w:space="720"/>
        </w:sectPr>
      </w:pPr>
    </w:p>
    <w:p w14:paraId="5CF468D5" w14:textId="77777777" w:rsidR="00EA7D72" w:rsidRDefault="002A5551">
      <w:pPr>
        <w:pStyle w:val="Heading1"/>
        <w:spacing w:after="462"/>
      </w:pPr>
      <w:bookmarkStart w:id="1" w:name="_Toc70111190"/>
      <w:r>
        <w:lastRenderedPageBreak/>
        <w:t>Declaration</w:t>
      </w:r>
      <w:bookmarkEnd w:id="1"/>
      <w:r>
        <w:rPr>
          <w:color w:val="365F91"/>
        </w:rPr>
        <w:t xml:space="preserve"> </w:t>
      </w:r>
    </w:p>
    <w:p w14:paraId="276691A4" w14:textId="53996DC5" w:rsidR="00440CCE" w:rsidRDefault="002A5551" w:rsidP="00440CCE">
      <w:pPr>
        <w:spacing w:after="4558"/>
      </w:pPr>
      <w:r>
        <w:t xml:space="preserve">We declare that this is our own </w:t>
      </w:r>
      <w:r w:rsidR="00440CCE">
        <w:t>work,</w:t>
      </w:r>
      <w:r>
        <w:t xml:space="preserve"> and this </w:t>
      </w:r>
      <w:r w:rsidR="00440CCE">
        <w:t>report</w:t>
      </w:r>
      <w:r>
        <w:t xml:space="preserve">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w:t>
      </w:r>
      <w:r w:rsidR="00162E20">
        <w:t>the acknowledgement is made in the text.</w:t>
      </w:r>
    </w:p>
    <w:p w14:paraId="4279B79A" w14:textId="77777777" w:rsidR="00440CCE" w:rsidRDefault="00440CCE">
      <w:pPr>
        <w:spacing w:after="544" w:line="259" w:lineRule="auto"/>
        <w:ind w:left="0" w:right="0" w:firstLine="0"/>
        <w:jc w:val="left"/>
      </w:pPr>
    </w:p>
    <w:p w14:paraId="6173CB50" w14:textId="77777777" w:rsidR="00440CCE" w:rsidRDefault="00440CCE">
      <w:pPr>
        <w:spacing w:after="544" w:line="259" w:lineRule="auto"/>
        <w:ind w:left="0" w:right="0" w:firstLine="0"/>
        <w:jc w:val="left"/>
      </w:pPr>
    </w:p>
    <w:p w14:paraId="1B633255" w14:textId="77777777" w:rsidR="00440CCE" w:rsidRDefault="00440CCE">
      <w:pPr>
        <w:spacing w:after="544" w:line="259" w:lineRule="auto"/>
        <w:ind w:left="0" w:right="0" w:firstLine="0"/>
        <w:jc w:val="left"/>
      </w:pPr>
    </w:p>
    <w:p w14:paraId="43E9F08F" w14:textId="77777777" w:rsidR="00440CCE" w:rsidRDefault="00440CCE">
      <w:pPr>
        <w:spacing w:after="544" w:line="259" w:lineRule="auto"/>
        <w:ind w:left="0" w:right="0" w:firstLine="0"/>
        <w:jc w:val="left"/>
      </w:pPr>
    </w:p>
    <w:p w14:paraId="26E687F8" w14:textId="77777777" w:rsidR="00440CCE" w:rsidRDefault="00440CCE">
      <w:pPr>
        <w:spacing w:after="544" w:line="259" w:lineRule="auto"/>
        <w:ind w:left="0" w:right="0" w:firstLine="0"/>
        <w:jc w:val="left"/>
      </w:pPr>
    </w:p>
    <w:p w14:paraId="41460559" w14:textId="00BE7DA3" w:rsidR="00EA7D72" w:rsidRDefault="002A5551">
      <w:pPr>
        <w:spacing w:after="544" w:line="259" w:lineRule="auto"/>
        <w:ind w:left="0" w:right="0" w:firstLine="0"/>
        <w:jc w:val="left"/>
      </w:pPr>
      <w:r>
        <w:tab/>
        <w:t xml:space="preserve"> </w:t>
      </w:r>
    </w:p>
    <w:bookmarkStart w:id="2" w:name="_Toc70111191" w:displacedByCustomXml="next"/>
    <w:sdt>
      <w:sdtPr>
        <w:rPr>
          <w:b w:val="0"/>
          <w:sz w:val="24"/>
        </w:rPr>
        <w:id w:val="-1323654441"/>
        <w:docPartObj>
          <w:docPartGallery w:val="Table of Contents"/>
        </w:docPartObj>
      </w:sdtPr>
      <w:sdtEndPr/>
      <w:sdtContent>
        <w:p w14:paraId="3647F03D" w14:textId="38166A87" w:rsidR="00EA7D72" w:rsidRDefault="002A5551">
          <w:pPr>
            <w:pStyle w:val="Heading1"/>
          </w:pPr>
          <w:r>
            <w:t>Table of Contents</w:t>
          </w:r>
          <w:bookmarkEnd w:id="2"/>
          <w:r>
            <w:t xml:space="preserve"> </w:t>
          </w:r>
        </w:p>
        <w:p w14:paraId="4F019935" w14:textId="77777777" w:rsidR="001300F7" w:rsidRPr="001300F7" w:rsidRDefault="001300F7" w:rsidP="001300F7"/>
        <w:p w14:paraId="61150BF0" w14:textId="75E02F69" w:rsidR="001D7D23" w:rsidRDefault="002A5551">
          <w:pPr>
            <w:pStyle w:val="TOC1"/>
            <w:tabs>
              <w:tab w:val="right" w:leader="dot" w:pos="8634"/>
            </w:tabs>
            <w:rPr>
              <w:rFonts w:asciiTheme="minorHAnsi" w:eastAsiaTheme="minorEastAsia" w:hAnsiTheme="minorHAnsi" w:cstheme="minorBidi"/>
              <w:noProof/>
              <w:color w:val="auto"/>
            </w:rPr>
          </w:pPr>
          <w:r w:rsidRPr="009F32A6">
            <w:rPr>
              <w:sz w:val="24"/>
              <w:szCs w:val="24"/>
            </w:rPr>
            <w:fldChar w:fldCharType="begin"/>
          </w:r>
          <w:r w:rsidRPr="009F32A6">
            <w:rPr>
              <w:sz w:val="24"/>
              <w:szCs w:val="24"/>
            </w:rPr>
            <w:instrText xml:space="preserve"> TOC \o "1-3" \h \z \u </w:instrText>
          </w:r>
          <w:r w:rsidRPr="009F32A6">
            <w:rPr>
              <w:sz w:val="24"/>
              <w:szCs w:val="24"/>
            </w:rPr>
            <w:fldChar w:fldCharType="separate"/>
          </w:r>
          <w:hyperlink w:anchor="_Toc70111190" w:history="1">
            <w:r w:rsidR="001D7D23" w:rsidRPr="006C0958">
              <w:rPr>
                <w:rStyle w:val="Hyperlink"/>
                <w:noProof/>
              </w:rPr>
              <w:t>Declaration</w:t>
            </w:r>
            <w:r w:rsidR="001D7D23">
              <w:rPr>
                <w:noProof/>
                <w:webHidden/>
              </w:rPr>
              <w:tab/>
            </w:r>
            <w:r w:rsidR="001D7D23">
              <w:rPr>
                <w:noProof/>
                <w:webHidden/>
              </w:rPr>
              <w:fldChar w:fldCharType="begin"/>
            </w:r>
            <w:r w:rsidR="001D7D23">
              <w:rPr>
                <w:noProof/>
                <w:webHidden/>
              </w:rPr>
              <w:instrText xml:space="preserve"> PAGEREF _Toc70111190 \h </w:instrText>
            </w:r>
            <w:r w:rsidR="001D7D23">
              <w:rPr>
                <w:noProof/>
                <w:webHidden/>
              </w:rPr>
            </w:r>
            <w:r w:rsidR="001D7D23">
              <w:rPr>
                <w:noProof/>
                <w:webHidden/>
              </w:rPr>
              <w:fldChar w:fldCharType="separate"/>
            </w:r>
            <w:r w:rsidR="001D7D23">
              <w:rPr>
                <w:noProof/>
                <w:webHidden/>
              </w:rPr>
              <w:t>i</w:t>
            </w:r>
            <w:r w:rsidR="001D7D23">
              <w:rPr>
                <w:noProof/>
                <w:webHidden/>
              </w:rPr>
              <w:fldChar w:fldCharType="end"/>
            </w:r>
          </w:hyperlink>
        </w:p>
        <w:p w14:paraId="7F77E980" w14:textId="63C3CD00" w:rsidR="001D7D23" w:rsidRDefault="00AF4751">
          <w:pPr>
            <w:pStyle w:val="TOC1"/>
            <w:tabs>
              <w:tab w:val="right" w:leader="dot" w:pos="8634"/>
            </w:tabs>
            <w:rPr>
              <w:rFonts w:asciiTheme="minorHAnsi" w:eastAsiaTheme="minorEastAsia" w:hAnsiTheme="minorHAnsi" w:cstheme="minorBidi"/>
              <w:noProof/>
              <w:color w:val="auto"/>
            </w:rPr>
          </w:pPr>
          <w:hyperlink w:anchor="_Toc70111191" w:history="1">
            <w:r w:rsidR="001D7D23" w:rsidRPr="006C0958">
              <w:rPr>
                <w:rStyle w:val="Hyperlink"/>
                <w:noProof/>
              </w:rPr>
              <w:t>Table of Contents</w:t>
            </w:r>
            <w:r w:rsidR="001D7D23">
              <w:rPr>
                <w:noProof/>
                <w:webHidden/>
              </w:rPr>
              <w:tab/>
            </w:r>
            <w:r w:rsidR="001D7D23">
              <w:rPr>
                <w:noProof/>
                <w:webHidden/>
              </w:rPr>
              <w:fldChar w:fldCharType="begin"/>
            </w:r>
            <w:r w:rsidR="001D7D23">
              <w:rPr>
                <w:noProof/>
                <w:webHidden/>
              </w:rPr>
              <w:instrText xml:space="preserve"> PAGEREF _Toc70111191 \h </w:instrText>
            </w:r>
            <w:r w:rsidR="001D7D23">
              <w:rPr>
                <w:noProof/>
                <w:webHidden/>
              </w:rPr>
            </w:r>
            <w:r w:rsidR="001D7D23">
              <w:rPr>
                <w:noProof/>
                <w:webHidden/>
              </w:rPr>
              <w:fldChar w:fldCharType="separate"/>
            </w:r>
            <w:r w:rsidR="001D7D23">
              <w:rPr>
                <w:noProof/>
                <w:webHidden/>
              </w:rPr>
              <w:t>ii</w:t>
            </w:r>
            <w:r w:rsidR="001D7D23">
              <w:rPr>
                <w:noProof/>
                <w:webHidden/>
              </w:rPr>
              <w:fldChar w:fldCharType="end"/>
            </w:r>
          </w:hyperlink>
        </w:p>
        <w:p w14:paraId="3645C23F" w14:textId="2E6B9ED5" w:rsidR="001D7D23" w:rsidRDefault="00AF4751">
          <w:pPr>
            <w:pStyle w:val="TOC1"/>
            <w:tabs>
              <w:tab w:val="right" w:leader="dot" w:pos="8634"/>
            </w:tabs>
            <w:rPr>
              <w:rFonts w:asciiTheme="minorHAnsi" w:eastAsiaTheme="minorEastAsia" w:hAnsiTheme="minorHAnsi" w:cstheme="minorBidi"/>
              <w:noProof/>
              <w:color w:val="auto"/>
            </w:rPr>
          </w:pPr>
          <w:hyperlink w:anchor="_Toc70111192" w:history="1">
            <w:r w:rsidR="001D7D23" w:rsidRPr="006C0958">
              <w:rPr>
                <w:rStyle w:val="Hyperlink"/>
                <w:noProof/>
              </w:rPr>
              <w:t>TASK 1 – WORK CONTRIBUTION</w:t>
            </w:r>
            <w:r w:rsidR="001D7D23">
              <w:rPr>
                <w:noProof/>
                <w:webHidden/>
              </w:rPr>
              <w:tab/>
            </w:r>
            <w:r w:rsidR="001D7D23">
              <w:rPr>
                <w:noProof/>
                <w:webHidden/>
              </w:rPr>
              <w:fldChar w:fldCharType="begin"/>
            </w:r>
            <w:r w:rsidR="001D7D23">
              <w:rPr>
                <w:noProof/>
                <w:webHidden/>
              </w:rPr>
              <w:instrText xml:space="preserve"> PAGEREF _Toc70111192 \h </w:instrText>
            </w:r>
            <w:r w:rsidR="001D7D23">
              <w:rPr>
                <w:noProof/>
                <w:webHidden/>
              </w:rPr>
            </w:r>
            <w:r w:rsidR="001D7D23">
              <w:rPr>
                <w:noProof/>
                <w:webHidden/>
              </w:rPr>
              <w:fldChar w:fldCharType="separate"/>
            </w:r>
            <w:r w:rsidR="001D7D23">
              <w:rPr>
                <w:noProof/>
                <w:webHidden/>
              </w:rPr>
              <w:t>1</w:t>
            </w:r>
            <w:r w:rsidR="001D7D23">
              <w:rPr>
                <w:noProof/>
                <w:webHidden/>
              </w:rPr>
              <w:fldChar w:fldCharType="end"/>
            </w:r>
          </w:hyperlink>
        </w:p>
        <w:p w14:paraId="2D39B059" w14:textId="0D9727D8" w:rsidR="001D7D23" w:rsidRDefault="00AF4751">
          <w:pPr>
            <w:pStyle w:val="TOC1"/>
            <w:tabs>
              <w:tab w:val="right" w:leader="dot" w:pos="8634"/>
            </w:tabs>
            <w:rPr>
              <w:rFonts w:asciiTheme="minorHAnsi" w:eastAsiaTheme="minorEastAsia" w:hAnsiTheme="minorHAnsi" w:cstheme="minorBidi"/>
              <w:noProof/>
              <w:color w:val="auto"/>
            </w:rPr>
          </w:pPr>
          <w:hyperlink w:anchor="_Toc70111193" w:history="1">
            <w:r w:rsidR="001D7D23" w:rsidRPr="006C0958">
              <w:rPr>
                <w:rStyle w:val="Hyperlink"/>
                <w:noProof/>
              </w:rPr>
              <w:t>TASK 2 – 2D DIAGRAMS</w:t>
            </w:r>
            <w:r w:rsidR="001D7D23">
              <w:rPr>
                <w:noProof/>
                <w:webHidden/>
              </w:rPr>
              <w:tab/>
            </w:r>
            <w:r w:rsidR="001D7D23">
              <w:rPr>
                <w:noProof/>
                <w:webHidden/>
              </w:rPr>
              <w:fldChar w:fldCharType="begin"/>
            </w:r>
            <w:r w:rsidR="001D7D23">
              <w:rPr>
                <w:noProof/>
                <w:webHidden/>
              </w:rPr>
              <w:instrText xml:space="preserve"> PAGEREF _Toc70111193 \h </w:instrText>
            </w:r>
            <w:r w:rsidR="001D7D23">
              <w:rPr>
                <w:noProof/>
                <w:webHidden/>
              </w:rPr>
            </w:r>
            <w:r w:rsidR="001D7D23">
              <w:rPr>
                <w:noProof/>
                <w:webHidden/>
              </w:rPr>
              <w:fldChar w:fldCharType="separate"/>
            </w:r>
            <w:r w:rsidR="001D7D23">
              <w:rPr>
                <w:noProof/>
                <w:webHidden/>
              </w:rPr>
              <w:t>2</w:t>
            </w:r>
            <w:r w:rsidR="001D7D23">
              <w:rPr>
                <w:noProof/>
                <w:webHidden/>
              </w:rPr>
              <w:fldChar w:fldCharType="end"/>
            </w:r>
          </w:hyperlink>
        </w:p>
        <w:p w14:paraId="192F086C" w14:textId="37D0C0F7" w:rsidR="001D7D23" w:rsidRDefault="00AF4751">
          <w:pPr>
            <w:pStyle w:val="TOC1"/>
            <w:tabs>
              <w:tab w:val="right" w:leader="dot" w:pos="8634"/>
            </w:tabs>
            <w:rPr>
              <w:rFonts w:asciiTheme="minorHAnsi" w:eastAsiaTheme="minorEastAsia" w:hAnsiTheme="minorHAnsi" w:cstheme="minorBidi"/>
              <w:noProof/>
              <w:color w:val="auto"/>
            </w:rPr>
          </w:pPr>
          <w:hyperlink w:anchor="_Toc70111194" w:history="1">
            <w:r w:rsidR="001D7D23" w:rsidRPr="006C0958">
              <w:rPr>
                <w:rStyle w:val="Hyperlink"/>
                <w:noProof/>
              </w:rPr>
              <w:t>TASK 3 – CODES OF INDIVIDUAL APPLICATIONS</w:t>
            </w:r>
            <w:r w:rsidR="001D7D23">
              <w:rPr>
                <w:noProof/>
                <w:webHidden/>
              </w:rPr>
              <w:tab/>
            </w:r>
            <w:r w:rsidR="001D7D23">
              <w:rPr>
                <w:noProof/>
                <w:webHidden/>
              </w:rPr>
              <w:fldChar w:fldCharType="begin"/>
            </w:r>
            <w:r w:rsidR="001D7D23">
              <w:rPr>
                <w:noProof/>
                <w:webHidden/>
              </w:rPr>
              <w:instrText xml:space="preserve"> PAGEREF _Toc70111194 \h </w:instrText>
            </w:r>
            <w:r w:rsidR="001D7D23">
              <w:rPr>
                <w:noProof/>
                <w:webHidden/>
              </w:rPr>
            </w:r>
            <w:r w:rsidR="001D7D23">
              <w:rPr>
                <w:noProof/>
                <w:webHidden/>
              </w:rPr>
              <w:fldChar w:fldCharType="separate"/>
            </w:r>
            <w:r w:rsidR="001D7D23">
              <w:rPr>
                <w:noProof/>
                <w:webHidden/>
              </w:rPr>
              <w:t>7</w:t>
            </w:r>
            <w:r w:rsidR="001D7D23">
              <w:rPr>
                <w:noProof/>
                <w:webHidden/>
              </w:rPr>
              <w:fldChar w:fldCharType="end"/>
            </w:r>
          </w:hyperlink>
        </w:p>
        <w:p w14:paraId="3C62D2A7" w14:textId="43E877E3" w:rsidR="001D7D23" w:rsidRDefault="00AF4751">
          <w:pPr>
            <w:pStyle w:val="TOC2"/>
            <w:tabs>
              <w:tab w:val="right" w:leader="dot" w:pos="8634"/>
            </w:tabs>
            <w:rPr>
              <w:rFonts w:asciiTheme="minorHAnsi" w:eastAsiaTheme="minorEastAsia" w:hAnsiTheme="minorHAnsi" w:cstheme="minorBidi"/>
              <w:noProof/>
              <w:color w:val="auto"/>
            </w:rPr>
          </w:pPr>
          <w:hyperlink w:anchor="_Toc70111195" w:history="1">
            <w:r w:rsidR="001D7D23" w:rsidRPr="006C0958">
              <w:rPr>
                <w:rStyle w:val="Hyperlink"/>
                <w:noProof/>
              </w:rPr>
              <w:t>2D - IT18195644</w:t>
            </w:r>
            <w:r w:rsidR="001D7D23">
              <w:rPr>
                <w:noProof/>
                <w:webHidden/>
              </w:rPr>
              <w:tab/>
            </w:r>
            <w:r w:rsidR="001D7D23">
              <w:rPr>
                <w:noProof/>
                <w:webHidden/>
              </w:rPr>
              <w:fldChar w:fldCharType="begin"/>
            </w:r>
            <w:r w:rsidR="001D7D23">
              <w:rPr>
                <w:noProof/>
                <w:webHidden/>
              </w:rPr>
              <w:instrText xml:space="preserve"> PAGEREF _Toc70111195 \h </w:instrText>
            </w:r>
            <w:r w:rsidR="001D7D23">
              <w:rPr>
                <w:noProof/>
                <w:webHidden/>
              </w:rPr>
            </w:r>
            <w:r w:rsidR="001D7D23">
              <w:rPr>
                <w:noProof/>
                <w:webHidden/>
              </w:rPr>
              <w:fldChar w:fldCharType="separate"/>
            </w:r>
            <w:r w:rsidR="001D7D23">
              <w:rPr>
                <w:noProof/>
                <w:webHidden/>
              </w:rPr>
              <w:t>7</w:t>
            </w:r>
            <w:r w:rsidR="001D7D23">
              <w:rPr>
                <w:noProof/>
                <w:webHidden/>
              </w:rPr>
              <w:fldChar w:fldCharType="end"/>
            </w:r>
          </w:hyperlink>
        </w:p>
        <w:p w14:paraId="36382C15" w14:textId="3BFF1494" w:rsidR="001D7D23" w:rsidRDefault="00AF4751">
          <w:pPr>
            <w:pStyle w:val="TOC2"/>
            <w:tabs>
              <w:tab w:val="right" w:leader="dot" w:pos="8634"/>
            </w:tabs>
            <w:rPr>
              <w:rFonts w:asciiTheme="minorHAnsi" w:eastAsiaTheme="minorEastAsia" w:hAnsiTheme="minorHAnsi" w:cstheme="minorBidi"/>
              <w:noProof/>
              <w:color w:val="auto"/>
            </w:rPr>
          </w:pPr>
          <w:hyperlink w:anchor="_Toc70111196" w:history="1">
            <w:r w:rsidR="001D7D23" w:rsidRPr="006C0958">
              <w:rPr>
                <w:rStyle w:val="Hyperlink"/>
                <w:noProof/>
              </w:rPr>
              <w:t>3D – IT18195644</w:t>
            </w:r>
            <w:r w:rsidR="001D7D23">
              <w:rPr>
                <w:noProof/>
                <w:webHidden/>
              </w:rPr>
              <w:tab/>
            </w:r>
            <w:r w:rsidR="001D7D23">
              <w:rPr>
                <w:noProof/>
                <w:webHidden/>
              </w:rPr>
              <w:fldChar w:fldCharType="begin"/>
            </w:r>
            <w:r w:rsidR="001D7D23">
              <w:rPr>
                <w:noProof/>
                <w:webHidden/>
              </w:rPr>
              <w:instrText xml:space="preserve"> PAGEREF _Toc70111196 \h </w:instrText>
            </w:r>
            <w:r w:rsidR="001D7D23">
              <w:rPr>
                <w:noProof/>
                <w:webHidden/>
              </w:rPr>
            </w:r>
            <w:r w:rsidR="001D7D23">
              <w:rPr>
                <w:noProof/>
                <w:webHidden/>
              </w:rPr>
              <w:fldChar w:fldCharType="separate"/>
            </w:r>
            <w:r w:rsidR="001D7D23">
              <w:rPr>
                <w:noProof/>
                <w:webHidden/>
              </w:rPr>
              <w:t>7</w:t>
            </w:r>
            <w:r w:rsidR="001D7D23">
              <w:rPr>
                <w:noProof/>
                <w:webHidden/>
              </w:rPr>
              <w:fldChar w:fldCharType="end"/>
            </w:r>
          </w:hyperlink>
        </w:p>
        <w:p w14:paraId="23FFEC2F" w14:textId="0B1CC328" w:rsidR="001D7D23" w:rsidRDefault="00AF4751">
          <w:pPr>
            <w:pStyle w:val="TOC2"/>
            <w:tabs>
              <w:tab w:val="right" w:leader="dot" w:pos="8634"/>
            </w:tabs>
            <w:rPr>
              <w:rFonts w:asciiTheme="minorHAnsi" w:eastAsiaTheme="minorEastAsia" w:hAnsiTheme="minorHAnsi" w:cstheme="minorBidi"/>
              <w:noProof/>
              <w:color w:val="auto"/>
            </w:rPr>
          </w:pPr>
          <w:hyperlink w:anchor="_Toc70111197" w:history="1">
            <w:r w:rsidR="001D7D23" w:rsidRPr="006C0958">
              <w:rPr>
                <w:rStyle w:val="Hyperlink"/>
                <w:noProof/>
              </w:rPr>
              <w:t>2D - IT18169454</w:t>
            </w:r>
            <w:r w:rsidR="001D7D23">
              <w:rPr>
                <w:noProof/>
                <w:webHidden/>
              </w:rPr>
              <w:tab/>
            </w:r>
            <w:r w:rsidR="001D7D23">
              <w:rPr>
                <w:noProof/>
                <w:webHidden/>
              </w:rPr>
              <w:fldChar w:fldCharType="begin"/>
            </w:r>
            <w:r w:rsidR="001D7D23">
              <w:rPr>
                <w:noProof/>
                <w:webHidden/>
              </w:rPr>
              <w:instrText xml:space="preserve"> PAGEREF _Toc70111197 \h </w:instrText>
            </w:r>
            <w:r w:rsidR="001D7D23">
              <w:rPr>
                <w:noProof/>
                <w:webHidden/>
              </w:rPr>
            </w:r>
            <w:r w:rsidR="001D7D23">
              <w:rPr>
                <w:noProof/>
                <w:webHidden/>
              </w:rPr>
              <w:fldChar w:fldCharType="separate"/>
            </w:r>
            <w:r w:rsidR="001D7D23">
              <w:rPr>
                <w:noProof/>
                <w:webHidden/>
              </w:rPr>
              <w:t>8</w:t>
            </w:r>
            <w:r w:rsidR="001D7D23">
              <w:rPr>
                <w:noProof/>
                <w:webHidden/>
              </w:rPr>
              <w:fldChar w:fldCharType="end"/>
            </w:r>
          </w:hyperlink>
        </w:p>
        <w:p w14:paraId="2C1496A6" w14:textId="45DFF794" w:rsidR="001D7D23" w:rsidRDefault="00AF4751">
          <w:pPr>
            <w:pStyle w:val="TOC2"/>
            <w:tabs>
              <w:tab w:val="right" w:leader="dot" w:pos="8634"/>
            </w:tabs>
            <w:rPr>
              <w:rFonts w:asciiTheme="minorHAnsi" w:eastAsiaTheme="minorEastAsia" w:hAnsiTheme="minorHAnsi" w:cstheme="minorBidi"/>
              <w:noProof/>
              <w:color w:val="auto"/>
            </w:rPr>
          </w:pPr>
          <w:hyperlink w:anchor="_Toc70111198" w:history="1">
            <w:r w:rsidR="001D7D23" w:rsidRPr="006C0958">
              <w:rPr>
                <w:rStyle w:val="Hyperlink"/>
                <w:noProof/>
              </w:rPr>
              <w:t>3D – 18169454</w:t>
            </w:r>
            <w:r w:rsidR="001D7D23">
              <w:rPr>
                <w:noProof/>
                <w:webHidden/>
              </w:rPr>
              <w:tab/>
            </w:r>
            <w:r w:rsidR="001D7D23">
              <w:rPr>
                <w:noProof/>
                <w:webHidden/>
              </w:rPr>
              <w:fldChar w:fldCharType="begin"/>
            </w:r>
            <w:r w:rsidR="001D7D23">
              <w:rPr>
                <w:noProof/>
                <w:webHidden/>
              </w:rPr>
              <w:instrText xml:space="preserve"> PAGEREF _Toc70111198 \h </w:instrText>
            </w:r>
            <w:r w:rsidR="001D7D23">
              <w:rPr>
                <w:noProof/>
                <w:webHidden/>
              </w:rPr>
            </w:r>
            <w:r w:rsidR="001D7D23">
              <w:rPr>
                <w:noProof/>
                <w:webHidden/>
              </w:rPr>
              <w:fldChar w:fldCharType="separate"/>
            </w:r>
            <w:r w:rsidR="001D7D23">
              <w:rPr>
                <w:noProof/>
                <w:webHidden/>
              </w:rPr>
              <w:t>8</w:t>
            </w:r>
            <w:r w:rsidR="001D7D23">
              <w:rPr>
                <w:noProof/>
                <w:webHidden/>
              </w:rPr>
              <w:fldChar w:fldCharType="end"/>
            </w:r>
          </w:hyperlink>
        </w:p>
        <w:p w14:paraId="2CE43466" w14:textId="1082BC9B" w:rsidR="001D7D23" w:rsidRDefault="00AF4751">
          <w:pPr>
            <w:pStyle w:val="TOC2"/>
            <w:tabs>
              <w:tab w:val="right" w:leader="dot" w:pos="8634"/>
            </w:tabs>
            <w:rPr>
              <w:rFonts w:asciiTheme="minorHAnsi" w:eastAsiaTheme="minorEastAsia" w:hAnsiTheme="minorHAnsi" w:cstheme="minorBidi"/>
              <w:noProof/>
              <w:color w:val="auto"/>
            </w:rPr>
          </w:pPr>
          <w:hyperlink w:anchor="_Toc70111199" w:history="1">
            <w:r w:rsidR="001D7D23" w:rsidRPr="006C0958">
              <w:rPr>
                <w:rStyle w:val="Hyperlink"/>
                <w:noProof/>
              </w:rPr>
              <w:t>2D - IT18116052</w:t>
            </w:r>
            <w:r w:rsidR="001D7D23">
              <w:rPr>
                <w:noProof/>
                <w:webHidden/>
              </w:rPr>
              <w:tab/>
            </w:r>
            <w:r w:rsidR="001D7D23">
              <w:rPr>
                <w:noProof/>
                <w:webHidden/>
              </w:rPr>
              <w:fldChar w:fldCharType="begin"/>
            </w:r>
            <w:r w:rsidR="001D7D23">
              <w:rPr>
                <w:noProof/>
                <w:webHidden/>
              </w:rPr>
              <w:instrText xml:space="preserve"> PAGEREF _Toc70111199 \h </w:instrText>
            </w:r>
            <w:r w:rsidR="001D7D23">
              <w:rPr>
                <w:noProof/>
                <w:webHidden/>
              </w:rPr>
            </w:r>
            <w:r w:rsidR="001D7D23">
              <w:rPr>
                <w:noProof/>
                <w:webHidden/>
              </w:rPr>
              <w:fldChar w:fldCharType="separate"/>
            </w:r>
            <w:r w:rsidR="001D7D23">
              <w:rPr>
                <w:noProof/>
                <w:webHidden/>
              </w:rPr>
              <w:t>9</w:t>
            </w:r>
            <w:r w:rsidR="001D7D23">
              <w:rPr>
                <w:noProof/>
                <w:webHidden/>
              </w:rPr>
              <w:fldChar w:fldCharType="end"/>
            </w:r>
          </w:hyperlink>
        </w:p>
        <w:p w14:paraId="49BAFB94" w14:textId="6E773988" w:rsidR="001D7D23" w:rsidRDefault="00AF4751">
          <w:pPr>
            <w:pStyle w:val="TOC2"/>
            <w:tabs>
              <w:tab w:val="right" w:leader="dot" w:pos="8634"/>
            </w:tabs>
            <w:rPr>
              <w:rFonts w:asciiTheme="minorHAnsi" w:eastAsiaTheme="minorEastAsia" w:hAnsiTheme="minorHAnsi" w:cstheme="minorBidi"/>
              <w:noProof/>
              <w:color w:val="auto"/>
            </w:rPr>
          </w:pPr>
          <w:hyperlink w:anchor="_Toc70111200" w:history="1">
            <w:r w:rsidR="001D7D23" w:rsidRPr="006C0958">
              <w:rPr>
                <w:rStyle w:val="Hyperlink"/>
                <w:noProof/>
              </w:rPr>
              <w:t>3D - IT18116052</w:t>
            </w:r>
            <w:r w:rsidR="001D7D23">
              <w:rPr>
                <w:noProof/>
                <w:webHidden/>
              </w:rPr>
              <w:tab/>
            </w:r>
            <w:r w:rsidR="001D7D23">
              <w:rPr>
                <w:noProof/>
                <w:webHidden/>
              </w:rPr>
              <w:fldChar w:fldCharType="begin"/>
            </w:r>
            <w:r w:rsidR="001D7D23">
              <w:rPr>
                <w:noProof/>
                <w:webHidden/>
              </w:rPr>
              <w:instrText xml:space="preserve"> PAGEREF _Toc70111200 \h </w:instrText>
            </w:r>
            <w:r w:rsidR="001D7D23">
              <w:rPr>
                <w:noProof/>
                <w:webHidden/>
              </w:rPr>
            </w:r>
            <w:r w:rsidR="001D7D23">
              <w:rPr>
                <w:noProof/>
                <w:webHidden/>
              </w:rPr>
              <w:fldChar w:fldCharType="separate"/>
            </w:r>
            <w:r w:rsidR="001D7D23">
              <w:rPr>
                <w:noProof/>
                <w:webHidden/>
              </w:rPr>
              <w:t>9</w:t>
            </w:r>
            <w:r w:rsidR="001D7D23">
              <w:rPr>
                <w:noProof/>
                <w:webHidden/>
              </w:rPr>
              <w:fldChar w:fldCharType="end"/>
            </w:r>
          </w:hyperlink>
        </w:p>
        <w:p w14:paraId="25524465" w14:textId="25F02CF9" w:rsidR="001D7D23" w:rsidRDefault="00AF4751">
          <w:pPr>
            <w:pStyle w:val="TOC2"/>
            <w:tabs>
              <w:tab w:val="right" w:leader="dot" w:pos="8634"/>
            </w:tabs>
            <w:rPr>
              <w:rFonts w:asciiTheme="minorHAnsi" w:eastAsiaTheme="minorEastAsia" w:hAnsiTheme="minorHAnsi" w:cstheme="minorBidi"/>
              <w:noProof/>
              <w:color w:val="auto"/>
            </w:rPr>
          </w:pPr>
          <w:hyperlink w:anchor="_Toc70111201" w:history="1">
            <w:r w:rsidR="001D7D23" w:rsidRPr="006C0958">
              <w:rPr>
                <w:rStyle w:val="Hyperlink"/>
                <w:noProof/>
              </w:rPr>
              <w:t>2D - IT18172010</w:t>
            </w:r>
            <w:r w:rsidR="001D7D23">
              <w:rPr>
                <w:noProof/>
                <w:webHidden/>
              </w:rPr>
              <w:tab/>
            </w:r>
            <w:r w:rsidR="001D7D23">
              <w:rPr>
                <w:noProof/>
                <w:webHidden/>
              </w:rPr>
              <w:fldChar w:fldCharType="begin"/>
            </w:r>
            <w:r w:rsidR="001D7D23">
              <w:rPr>
                <w:noProof/>
                <w:webHidden/>
              </w:rPr>
              <w:instrText xml:space="preserve"> PAGEREF _Toc70111201 \h </w:instrText>
            </w:r>
            <w:r w:rsidR="001D7D23">
              <w:rPr>
                <w:noProof/>
                <w:webHidden/>
              </w:rPr>
            </w:r>
            <w:r w:rsidR="001D7D23">
              <w:rPr>
                <w:noProof/>
                <w:webHidden/>
              </w:rPr>
              <w:fldChar w:fldCharType="separate"/>
            </w:r>
            <w:r w:rsidR="001D7D23">
              <w:rPr>
                <w:noProof/>
                <w:webHidden/>
              </w:rPr>
              <w:t>10</w:t>
            </w:r>
            <w:r w:rsidR="001D7D23">
              <w:rPr>
                <w:noProof/>
                <w:webHidden/>
              </w:rPr>
              <w:fldChar w:fldCharType="end"/>
            </w:r>
          </w:hyperlink>
        </w:p>
        <w:p w14:paraId="6016922F" w14:textId="469DD8FA" w:rsidR="001D7D23" w:rsidRDefault="00AF4751">
          <w:pPr>
            <w:pStyle w:val="TOC2"/>
            <w:tabs>
              <w:tab w:val="right" w:leader="dot" w:pos="8634"/>
            </w:tabs>
            <w:rPr>
              <w:rFonts w:asciiTheme="minorHAnsi" w:eastAsiaTheme="minorEastAsia" w:hAnsiTheme="minorHAnsi" w:cstheme="minorBidi"/>
              <w:noProof/>
              <w:color w:val="auto"/>
            </w:rPr>
          </w:pPr>
          <w:hyperlink w:anchor="_Toc70111202" w:history="1">
            <w:r w:rsidR="001D7D23" w:rsidRPr="006C0958">
              <w:rPr>
                <w:rStyle w:val="Hyperlink"/>
                <w:noProof/>
              </w:rPr>
              <w:t>3D - IT18172010</w:t>
            </w:r>
            <w:r w:rsidR="001D7D23">
              <w:rPr>
                <w:noProof/>
                <w:webHidden/>
              </w:rPr>
              <w:tab/>
            </w:r>
            <w:r w:rsidR="001D7D23">
              <w:rPr>
                <w:noProof/>
                <w:webHidden/>
              </w:rPr>
              <w:fldChar w:fldCharType="begin"/>
            </w:r>
            <w:r w:rsidR="001D7D23">
              <w:rPr>
                <w:noProof/>
                <w:webHidden/>
              </w:rPr>
              <w:instrText xml:space="preserve"> PAGEREF _Toc70111202 \h </w:instrText>
            </w:r>
            <w:r w:rsidR="001D7D23">
              <w:rPr>
                <w:noProof/>
                <w:webHidden/>
              </w:rPr>
            </w:r>
            <w:r w:rsidR="001D7D23">
              <w:rPr>
                <w:noProof/>
                <w:webHidden/>
              </w:rPr>
              <w:fldChar w:fldCharType="separate"/>
            </w:r>
            <w:r w:rsidR="001D7D23">
              <w:rPr>
                <w:noProof/>
                <w:webHidden/>
              </w:rPr>
              <w:t>10</w:t>
            </w:r>
            <w:r w:rsidR="001D7D23">
              <w:rPr>
                <w:noProof/>
                <w:webHidden/>
              </w:rPr>
              <w:fldChar w:fldCharType="end"/>
            </w:r>
          </w:hyperlink>
        </w:p>
        <w:p w14:paraId="5CF2F774" w14:textId="567CEFCD" w:rsidR="001D7D23" w:rsidRDefault="00AF4751">
          <w:pPr>
            <w:pStyle w:val="TOC2"/>
            <w:tabs>
              <w:tab w:val="right" w:leader="dot" w:pos="8634"/>
            </w:tabs>
            <w:rPr>
              <w:rFonts w:asciiTheme="minorHAnsi" w:eastAsiaTheme="minorEastAsia" w:hAnsiTheme="minorHAnsi" w:cstheme="minorBidi"/>
              <w:noProof/>
              <w:color w:val="auto"/>
            </w:rPr>
          </w:pPr>
          <w:hyperlink w:anchor="_Toc70111203" w:history="1">
            <w:r w:rsidR="001D7D23" w:rsidRPr="006C0958">
              <w:rPr>
                <w:rStyle w:val="Hyperlink"/>
                <w:noProof/>
              </w:rPr>
              <w:t>2D – ALL IN ONE</w:t>
            </w:r>
            <w:r w:rsidR="001D7D23">
              <w:rPr>
                <w:noProof/>
                <w:webHidden/>
              </w:rPr>
              <w:tab/>
            </w:r>
            <w:r w:rsidR="001D7D23">
              <w:rPr>
                <w:noProof/>
                <w:webHidden/>
              </w:rPr>
              <w:fldChar w:fldCharType="begin"/>
            </w:r>
            <w:r w:rsidR="001D7D23">
              <w:rPr>
                <w:noProof/>
                <w:webHidden/>
              </w:rPr>
              <w:instrText xml:space="preserve"> PAGEREF _Toc70111203 \h </w:instrText>
            </w:r>
            <w:r w:rsidR="001D7D23">
              <w:rPr>
                <w:noProof/>
                <w:webHidden/>
              </w:rPr>
            </w:r>
            <w:r w:rsidR="001D7D23">
              <w:rPr>
                <w:noProof/>
                <w:webHidden/>
              </w:rPr>
              <w:fldChar w:fldCharType="separate"/>
            </w:r>
            <w:r w:rsidR="001D7D23">
              <w:rPr>
                <w:noProof/>
                <w:webHidden/>
              </w:rPr>
              <w:t>11</w:t>
            </w:r>
            <w:r w:rsidR="001D7D23">
              <w:rPr>
                <w:noProof/>
                <w:webHidden/>
              </w:rPr>
              <w:fldChar w:fldCharType="end"/>
            </w:r>
          </w:hyperlink>
        </w:p>
        <w:p w14:paraId="700C09EF" w14:textId="671EC396" w:rsidR="001D7D23" w:rsidRDefault="00AF4751">
          <w:pPr>
            <w:pStyle w:val="TOC1"/>
            <w:tabs>
              <w:tab w:val="right" w:leader="dot" w:pos="8634"/>
            </w:tabs>
            <w:rPr>
              <w:rFonts w:asciiTheme="minorHAnsi" w:eastAsiaTheme="minorEastAsia" w:hAnsiTheme="minorHAnsi" w:cstheme="minorBidi"/>
              <w:noProof/>
              <w:color w:val="auto"/>
            </w:rPr>
          </w:pPr>
          <w:hyperlink w:anchor="_Toc70111204" w:history="1">
            <w:r w:rsidR="001D7D23" w:rsidRPr="006C0958">
              <w:rPr>
                <w:rStyle w:val="Hyperlink"/>
                <w:noProof/>
              </w:rPr>
              <w:t>TASK 4 – CREATE OWN MARKER</w:t>
            </w:r>
            <w:r w:rsidR="001D7D23">
              <w:rPr>
                <w:noProof/>
                <w:webHidden/>
              </w:rPr>
              <w:tab/>
            </w:r>
            <w:r w:rsidR="001D7D23">
              <w:rPr>
                <w:noProof/>
                <w:webHidden/>
              </w:rPr>
              <w:fldChar w:fldCharType="begin"/>
            </w:r>
            <w:r w:rsidR="001D7D23">
              <w:rPr>
                <w:noProof/>
                <w:webHidden/>
              </w:rPr>
              <w:instrText xml:space="preserve"> PAGEREF _Toc70111204 \h </w:instrText>
            </w:r>
            <w:r w:rsidR="001D7D23">
              <w:rPr>
                <w:noProof/>
                <w:webHidden/>
              </w:rPr>
            </w:r>
            <w:r w:rsidR="001D7D23">
              <w:rPr>
                <w:noProof/>
                <w:webHidden/>
              </w:rPr>
              <w:fldChar w:fldCharType="separate"/>
            </w:r>
            <w:r w:rsidR="001D7D23">
              <w:rPr>
                <w:noProof/>
                <w:webHidden/>
              </w:rPr>
              <w:t>12</w:t>
            </w:r>
            <w:r w:rsidR="001D7D23">
              <w:rPr>
                <w:noProof/>
                <w:webHidden/>
              </w:rPr>
              <w:fldChar w:fldCharType="end"/>
            </w:r>
          </w:hyperlink>
        </w:p>
        <w:p w14:paraId="18E60C24" w14:textId="5DF0FC00" w:rsidR="001D7D23" w:rsidRDefault="00AF4751">
          <w:pPr>
            <w:pStyle w:val="TOC2"/>
            <w:tabs>
              <w:tab w:val="right" w:leader="dot" w:pos="8634"/>
            </w:tabs>
            <w:rPr>
              <w:rFonts w:asciiTheme="minorHAnsi" w:eastAsiaTheme="minorEastAsia" w:hAnsiTheme="minorHAnsi" w:cstheme="minorBidi"/>
              <w:noProof/>
              <w:color w:val="auto"/>
            </w:rPr>
          </w:pPr>
          <w:hyperlink w:anchor="_Toc70111205" w:history="1">
            <w:r w:rsidR="001D7D23" w:rsidRPr="006C0958">
              <w:rPr>
                <w:rStyle w:val="Hyperlink"/>
                <w:noProof/>
              </w:rPr>
              <w:t>IT18195644</w:t>
            </w:r>
            <w:r w:rsidR="001D7D23">
              <w:rPr>
                <w:noProof/>
                <w:webHidden/>
              </w:rPr>
              <w:tab/>
            </w:r>
            <w:r w:rsidR="001D7D23">
              <w:rPr>
                <w:noProof/>
                <w:webHidden/>
              </w:rPr>
              <w:fldChar w:fldCharType="begin"/>
            </w:r>
            <w:r w:rsidR="001D7D23">
              <w:rPr>
                <w:noProof/>
                <w:webHidden/>
              </w:rPr>
              <w:instrText xml:space="preserve"> PAGEREF _Toc70111205 \h </w:instrText>
            </w:r>
            <w:r w:rsidR="001D7D23">
              <w:rPr>
                <w:noProof/>
                <w:webHidden/>
              </w:rPr>
            </w:r>
            <w:r w:rsidR="001D7D23">
              <w:rPr>
                <w:noProof/>
                <w:webHidden/>
              </w:rPr>
              <w:fldChar w:fldCharType="separate"/>
            </w:r>
            <w:r w:rsidR="001D7D23">
              <w:rPr>
                <w:noProof/>
                <w:webHidden/>
              </w:rPr>
              <w:t>12</w:t>
            </w:r>
            <w:r w:rsidR="001D7D23">
              <w:rPr>
                <w:noProof/>
                <w:webHidden/>
              </w:rPr>
              <w:fldChar w:fldCharType="end"/>
            </w:r>
          </w:hyperlink>
        </w:p>
        <w:p w14:paraId="4C6C6D5C" w14:textId="24C28A1C" w:rsidR="001D7D23" w:rsidRDefault="00AF4751">
          <w:pPr>
            <w:pStyle w:val="TOC2"/>
            <w:tabs>
              <w:tab w:val="right" w:leader="dot" w:pos="8634"/>
            </w:tabs>
            <w:rPr>
              <w:rFonts w:asciiTheme="minorHAnsi" w:eastAsiaTheme="minorEastAsia" w:hAnsiTheme="minorHAnsi" w:cstheme="minorBidi"/>
              <w:noProof/>
              <w:color w:val="auto"/>
            </w:rPr>
          </w:pPr>
          <w:hyperlink w:anchor="_Toc70111206" w:history="1">
            <w:r w:rsidR="001D7D23" w:rsidRPr="006C0958">
              <w:rPr>
                <w:rStyle w:val="Hyperlink"/>
                <w:noProof/>
              </w:rPr>
              <w:t>IT18169454</w:t>
            </w:r>
            <w:r w:rsidR="001D7D23">
              <w:rPr>
                <w:noProof/>
                <w:webHidden/>
              </w:rPr>
              <w:tab/>
            </w:r>
            <w:r w:rsidR="001D7D23">
              <w:rPr>
                <w:noProof/>
                <w:webHidden/>
              </w:rPr>
              <w:fldChar w:fldCharType="begin"/>
            </w:r>
            <w:r w:rsidR="001D7D23">
              <w:rPr>
                <w:noProof/>
                <w:webHidden/>
              </w:rPr>
              <w:instrText xml:space="preserve"> PAGEREF _Toc70111206 \h </w:instrText>
            </w:r>
            <w:r w:rsidR="001D7D23">
              <w:rPr>
                <w:noProof/>
                <w:webHidden/>
              </w:rPr>
            </w:r>
            <w:r w:rsidR="001D7D23">
              <w:rPr>
                <w:noProof/>
                <w:webHidden/>
              </w:rPr>
              <w:fldChar w:fldCharType="separate"/>
            </w:r>
            <w:r w:rsidR="001D7D23">
              <w:rPr>
                <w:noProof/>
                <w:webHidden/>
              </w:rPr>
              <w:t>12</w:t>
            </w:r>
            <w:r w:rsidR="001D7D23">
              <w:rPr>
                <w:noProof/>
                <w:webHidden/>
              </w:rPr>
              <w:fldChar w:fldCharType="end"/>
            </w:r>
          </w:hyperlink>
        </w:p>
        <w:p w14:paraId="76AC49AC" w14:textId="645D0AEF" w:rsidR="001D7D23" w:rsidRDefault="00AF4751">
          <w:pPr>
            <w:pStyle w:val="TOC2"/>
            <w:tabs>
              <w:tab w:val="right" w:leader="dot" w:pos="8634"/>
            </w:tabs>
            <w:rPr>
              <w:rFonts w:asciiTheme="minorHAnsi" w:eastAsiaTheme="minorEastAsia" w:hAnsiTheme="minorHAnsi" w:cstheme="minorBidi"/>
              <w:noProof/>
              <w:color w:val="auto"/>
            </w:rPr>
          </w:pPr>
          <w:hyperlink w:anchor="_Toc70111207" w:history="1">
            <w:r w:rsidR="001D7D23" w:rsidRPr="006C0958">
              <w:rPr>
                <w:rStyle w:val="Hyperlink"/>
                <w:noProof/>
              </w:rPr>
              <w:t>IT18116052</w:t>
            </w:r>
            <w:r w:rsidR="001D7D23">
              <w:rPr>
                <w:noProof/>
                <w:webHidden/>
              </w:rPr>
              <w:tab/>
            </w:r>
            <w:r w:rsidR="001D7D23">
              <w:rPr>
                <w:noProof/>
                <w:webHidden/>
              </w:rPr>
              <w:fldChar w:fldCharType="begin"/>
            </w:r>
            <w:r w:rsidR="001D7D23">
              <w:rPr>
                <w:noProof/>
                <w:webHidden/>
              </w:rPr>
              <w:instrText xml:space="preserve"> PAGEREF _Toc70111207 \h </w:instrText>
            </w:r>
            <w:r w:rsidR="001D7D23">
              <w:rPr>
                <w:noProof/>
                <w:webHidden/>
              </w:rPr>
            </w:r>
            <w:r w:rsidR="001D7D23">
              <w:rPr>
                <w:noProof/>
                <w:webHidden/>
              </w:rPr>
              <w:fldChar w:fldCharType="separate"/>
            </w:r>
            <w:r w:rsidR="001D7D23">
              <w:rPr>
                <w:noProof/>
                <w:webHidden/>
              </w:rPr>
              <w:t>13</w:t>
            </w:r>
            <w:r w:rsidR="001D7D23">
              <w:rPr>
                <w:noProof/>
                <w:webHidden/>
              </w:rPr>
              <w:fldChar w:fldCharType="end"/>
            </w:r>
          </w:hyperlink>
        </w:p>
        <w:p w14:paraId="4A9330DD" w14:textId="15E85474" w:rsidR="001D7D23" w:rsidRDefault="00AF4751">
          <w:pPr>
            <w:pStyle w:val="TOC2"/>
            <w:tabs>
              <w:tab w:val="right" w:leader="dot" w:pos="8634"/>
            </w:tabs>
            <w:rPr>
              <w:rFonts w:asciiTheme="minorHAnsi" w:eastAsiaTheme="minorEastAsia" w:hAnsiTheme="minorHAnsi" w:cstheme="minorBidi"/>
              <w:noProof/>
              <w:color w:val="auto"/>
            </w:rPr>
          </w:pPr>
          <w:hyperlink w:anchor="_Toc70111208" w:history="1">
            <w:r w:rsidR="001D7D23" w:rsidRPr="006C0958">
              <w:rPr>
                <w:rStyle w:val="Hyperlink"/>
                <w:noProof/>
              </w:rPr>
              <w:t>IT18172010</w:t>
            </w:r>
            <w:r w:rsidR="001D7D23">
              <w:rPr>
                <w:noProof/>
                <w:webHidden/>
              </w:rPr>
              <w:tab/>
            </w:r>
            <w:r w:rsidR="001D7D23">
              <w:rPr>
                <w:noProof/>
                <w:webHidden/>
              </w:rPr>
              <w:fldChar w:fldCharType="begin"/>
            </w:r>
            <w:r w:rsidR="001D7D23">
              <w:rPr>
                <w:noProof/>
                <w:webHidden/>
              </w:rPr>
              <w:instrText xml:space="preserve"> PAGEREF _Toc70111208 \h </w:instrText>
            </w:r>
            <w:r w:rsidR="001D7D23">
              <w:rPr>
                <w:noProof/>
                <w:webHidden/>
              </w:rPr>
            </w:r>
            <w:r w:rsidR="001D7D23">
              <w:rPr>
                <w:noProof/>
                <w:webHidden/>
              </w:rPr>
              <w:fldChar w:fldCharType="separate"/>
            </w:r>
            <w:r w:rsidR="001D7D23">
              <w:rPr>
                <w:noProof/>
                <w:webHidden/>
              </w:rPr>
              <w:t>13</w:t>
            </w:r>
            <w:r w:rsidR="001D7D23">
              <w:rPr>
                <w:noProof/>
                <w:webHidden/>
              </w:rPr>
              <w:fldChar w:fldCharType="end"/>
            </w:r>
          </w:hyperlink>
        </w:p>
        <w:p w14:paraId="0BC65EFD" w14:textId="6D68A16C" w:rsidR="001D7D23" w:rsidRDefault="00AF4751">
          <w:pPr>
            <w:pStyle w:val="TOC2"/>
            <w:tabs>
              <w:tab w:val="right" w:leader="dot" w:pos="8634"/>
            </w:tabs>
            <w:rPr>
              <w:rFonts w:asciiTheme="minorHAnsi" w:eastAsiaTheme="minorEastAsia" w:hAnsiTheme="minorHAnsi" w:cstheme="minorBidi"/>
              <w:noProof/>
              <w:color w:val="auto"/>
            </w:rPr>
          </w:pPr>
          <w:hyperlink w:anchor="_Toc70111209" w:history="1">
            <w:r w:rsidR="001D7D23" w:rsidRPr="006C0958">
              <w:rPr>
                <w:rStyle w:val="Hyperlink"/>
                <w:noProof/>
              </w:rPr>
              <w:t>All in One</w:t>
            </w:r>
            <w:r w:rsidR="001D7D23">
              <w:rPr>
                <w:noProof/>
                <w:webHidden/>
              </w:rPr>
              <w:tab/>
            </w:r>
            <w:r w:rsidR="001D7D23">
              <w:rPr>
                <w:noProof/>
                <w:webHidden/>
              </w:rPr>
              <w:fldChar w:fldCharType="begin"/>
            </w:r>
            <w:r w:rsidR="001D7D23">
              <w:rPr>
                <w:noProof/>
                <w:webHidden/>
              </w:rPr>
              <w:instrText xml:space="preserve"> PAGEREF _Toc70111209 \h </w:instrText>
            </w:r>
            <w:r w:rsidR="001D7D23">
              <w:rPr>
                <w:noProof/>
                <w:webHidden/>
              </w:rPr>
            </w:r>
            <w:r w:rsidR="001D7D23">
              <w:rPr>
                <w:noProof/>
                <w:webHidden/>
              </w:rPr>
              <w:fldChar w:fldCharType="separate"/>
            </w:r>
            <w:r w:rsidR="001D7D23">
              <w:rPr>
                <w:noProof/>
                <w:webHidden/>
              </w:rPr>
              <w:t>14</w:t>
            </w:r>
            <w:r w:rsidR="001D7D23">
              <w:rPr>
                <w:noProof/>
                <w:webHidden/>
              </w:rPr>
              <w:fldChar w:fldCharType="end"/>
            </w:r>
          </w:hyperlink>
        </w:p>
        <w:p w14:paraId="5436B513" w14:textId="3EDCE7FE" w:rsidR="001D7D23" w:rsidRDefault="00AF4751">
          <w:pPr>
            <w:pStyle w:val="TOC1"/>
            <w:tabs>
              <w:tab w:val="right" w:leader="dot" w:pos="8634"/>
            </w:tabs>
            <w:rPr>
              <w:rFonts w:asciiTheme="minorHAnsi" w:eastAsiaTheme="minorEastAsia" w:hAnsiTheme="minorHAnsi" w:cstheme="minorBidi"/>
              <w:noProof/>
              <w:color w:val="auto"/>
            </w:rPr>
          </w:pPr>
          <w:hyperlink w:anchor="_Toc70111210" w:history="1">
            <w:r w:rsidR="001D7D23" w:rsidRPr="006C0958">
              <w:rPr>
                <w:rStyle w:val="Hyperlink"/>
                <w:noProof/>
              </w:rPr>
              <w:t>APPENDIX</w:t>
            </w:r>
            <w:r w:rsidR="001D7D23">
              <w:rPr>
                <w:noProof/>
                <w:webHidden/>
              </w:rPr>
              <w:tab/>
            </w:r>
            <w:r w:rsidR="001D7D23">
              <w:rPr>
                <w:noProof/>
                <w:webHidden/>
              </w:rPr>
              <w:fldChar w:fldCharType="begin"/>
            </w:r>
            <w:r w:rsidR="001D7D23">
              <w:rPr>
                <w:noProof/>
                <w:webHidden/>
              </w:rPr>
              <w:instrText xml:space="preserve"> PAGEREF _Toc70111210 \h </w:instrText>
            </w:r>
            <w:r w:rsidR="001D7D23">
              <w:rPr>
                <w:noProof/>
                <w:webHidden/>
              </w:rPr>
            </w:r>
            <w:r w:rsidR="001D7D23">
              <w:rPr>
                <w:noProof/>
                <w:webHidden/>
              </w:rPr>
              <w:fldChar w:fldCharType="separate"/>
            </w:r>
            <w:r w:rsidR="001D7D23">
              <w:rPr>
                <w:noProof/>
                <w:webHidden/>
              </w:rPr>
              <w:t>15</w:t>
            </w:r>
            <w:r w:rsidR="001D7D23">
              <w:rPr>
                <w:noProof/>
                <w:webHidden/>
              </w:rPr>
              <w:fldChar w:fldCharType="end"/>
            </w:r>
          </w:hyperlink>
        </w:p>
        <w:p w14:paraId="2E307ED6" w14:textId="51CD7756" w:rsidR="00EA7D72" w:rsidRDefault="002A5551">
          <w:r w:rsidRPr="009F32A6">
            <w:rPr>
              <w:szCs w:val="24"/>
            </w:rPr>
            <w:fldChar w:fldCharType="end"/>
          </w:r>
        </w:p>
      </w:sdtContent>
    </w:sdt>
    <w:p w14:paraId="157EAC57" w14:textId="2C6881AE" w:rsidR="00EA7D72" w:rsidRDefault="002A5551" w:rsidP="00474CD0">
      <w:pPr>
        <w:tabs>
          <w:tab w:val="left" w:pos="3825"/>
        </w:tabs>
        <w:spacing w:after="538" w:line="259" w:lineRule="auto"/>
        <w:ind w:left="0" w:right="0" w:firstLine="0"/>
        <w:jc w:val="left"/>
      </w:pPr>
      <w:r>
        <w:t xml:space="preserve"> </w:t>
      </w:r>
      <w:r w:rsidR="00474CD0">
        <w:tab/>
      </w:r>
    </w:p>
    <w:p w14:paraId="0EA835E6" w14:textId="77777777" w:rsidR="00EA7D72" w:rsidRDefault="00474CD0" w:rsidP="00474CD0">
      <w:pPr>
        <w:tabs>
          <w:tab w:val="left" w:pos="3825"/>
        </w:tabs>
      </w:pPr>
      <w:r>
        <w:tab/>
      </w:r>
    </w:p>
    <w:p w14:paraId="4103C603" w14:textId="77777777" w:rsidR="009974B8" w:rsidRDefault="009974B8" w:rsidP="00474CD0">
      <w:pPr>
        <w:tabs>
          <w:tab w:val="left" w:pos="3825"/>
        </w:tabs>
      </w:pPr>
    </w:p>
    <w:p w14:paraId="76E79456" w14:textId="77777777" w:rsidR="009974B8" w:rsidRDefault="009974B8" w:rsidP="00474CD0">
      <w:pPr>
        <w:tabs>
          <w:tab w:val="left" w:pos="3825"/>
        </w:tabs>
      </w:pPr>
    </w:p>
    <w:p w14:paraId="0C234898" w14:textId="29072EA7" w:rsidR="009974B8" w:rsidRDefault="009974B8" w:rsidP="009974B8">
      <w:pPr>
        <w:pStyle w:val="Heading1"/>
      </w:pPr>
      <w:r>
        <w:lastRenderedPageBreak/>
        <w:t xml:space="preserve">INTRODUCTION TO THE SCENARIO </w:t>
      </w:r>
    </w:p>
    <w:p w14:paraId="1395843A" w14:textId="69FE6A74" w:rsidR="009974B8" w:rsidRDefault="009974B8" w:rsidP="009974B8"/>
    <w:p w14:paraId="2D1D1E27" w14:textId="77777777" w:rsidR="009974B8" w:rsidRDefault="009974B8" w:rsidP="009974B8">
      <w:pPr>
        <w:spacing w:line="360" w:lineRule="auto"/>
      </w:pPr>
      <w:r>
        <w:t xml:space="preserve">Augmented Reality (AR) is an enhanced version of the real physical world that can be obtained through the use of digital visual elements, sound, or other sensory stimuli provided through technology. AR applications that are widely used these days rely on smartphones to showcase the digitally developed world. Users can rely on an AR app to activate a camera on their smartphone, view the world around them on the screen and enhance that world in any way. </w:t>
      </w:r>
    </w:p>
    <w:p w14:paraId="6046C59F" w14:textId="511A96A8" w:rsidR="009974B8" w:rsidRPr="009974B8" w:rsidRDefault="009974B8" w:rsidP="009974B8">
      <w:pPr>
        <w:spacing w:line="360" w:lineRule="auto"/>
      </w:pPr>
      <w:r>
        <w:t>This technology helps to solve many real problems. As an example, consider a museum. Consider the National Museum of Sri Lanka. If a foreign visitor wants to know about the ancient history of Sri Lanka, the first place he should visit is the National Museum. This app is useful for those who are physically unable to visit the museum. Everything in the museum is freely visible to foreigners and locals alike.</w:t>
      </w:r>
    </w:p>
    <w:p w14:paraId="084729BA" w14:textId="72D1F542" w:rsidR="009974B8" w:rsidRDefault="00140F2F" w:rsidP="00474CD0">
      <w:pPr>
        <w:tabs>
          <w:tab w:val="left" w:pos="3825"/>
        </w:tabs>
      </w:pPr>
      <w:r w:rsidRPr="00140F2F">
        <w:t xml:space="preserve">This </w:t>
      </w:r>
      <w:r>
        <w:t>AR application</w:t>
      </w:r>
      <w:r w:rsidRPr="00140F2F">
        <w:t xml:space="preserve"> is unique to small children. This can be used to identify animals, </w:t>
      </w:r>
      <w:r>
        <w:t>historically important places,</w:t>
      </w:r>
      <w:r w:rsidRPr="00140F2F">
        <w:t xml:space="preserve"> and </w:t>
      </w:r>
      <w:r>
        <w:t>structures</w:t>
      </w:r>
      <w:r w:rsidRPr="00140F2F">
        <w:t xml:space="preserve">. Here we focus on identifying animals for children under 5 years of age and identifying </w:t>
      </w:r>
      <w:r w:rsidRPr="00140F2F">
        <w:t>histor</w:t>
      </w:r>
      <w:r>
        <w:t>ically important</w:t>
      </w:r>
      <w:r w:rsidRPr="00140F2F">
        <w:t xml:space="preserve"> </w:t>
      </w:r>
      <w:r>
        <w:t>places</w:t>
      </w:r>
      <w:r w:rsidRPr="00140F2F">
        <w:t xml:space="preserve"> and types of </w:t>
      </w:r>
      <w:r>
        <w:t>structures</w:t>
      </w:r>
      <w:r w:rsidRPr="00140F2F">
        <w:t xml:space="preserve"> </w:t>
      </w:r>
      <w:r w:rsidRPr="00140F2F">
        <w:t>for children from 1 year to 5 years.</w:t>
      </w:r>
    </w:p>
    <w:p w14:paraId="5CE09D87" w14:textId="6BF4591F" w:rsidR="009974B8" w:rsidRDefault="00C30DFC" w:rsidP="00C30DFC">
      <w:pPr>
        <w:tabs>
          <w:tab w:val="left" w:pos="3825"/>
        </w:tabs>
        <w:ind w:left="0" w:firstLine="0"/>
        <w:sectPr w:rsidR="009974B8">
          <w:footerReference w:type="even" r:id="rId11"/>
          <w:footerReference w:type="default" r:id="rId12"/>
          <w:footerReference w:type="first" r:id="rId13"/>
          <w:pgSz w:w="12240" w:h="15840"/>
          <w:pgMar w:top="1445" w:right="1436" w:bottom="2317" w:left="2160" w:header="720" w:footer="721" w:gutter="0"/>
          <w:pgNumType w:fmt="lowerRoman" w:start="1"/>
          <w:cols w:space="720"/>
          <w:titlePg/>
        </w:sectPr>
      </w:pPr>
      <w:r>
        <w:rPr>
          <w:noProof/>
        </w:rPr>
        <w:drawing>
          <wp:anchor distT="0" distB="0" distL="114300" distR="114300" simplePos="0" relativeHeight="251674624" behindDoc="0" locked="0" layoutInCell="1" allowOverlap="1" wp14:anchorId="180BF885" wp14:editId="407F320E">
            <wp:simplePos x="0" y="0"/>
            <wp:positionH relativeFrom="page">
              <wp:posOffset>2057400</wp:posOffset>
            </wp:positionH>
            <wp:positionV relativeFrom="paragraph">
              <wp:posOffset>894715</wp:posOffset>
            </wp:positionV>
            <wp:extent cx="3429000" cy="1928714"/>
            <wp:effectExtent l="0" t="0" r="0" b="0"/>
            <wp:wrapNone/>
            <wp:docPr id="22" name="Picture 22" descr="A picture containing text, tree, perso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tree, person, outdoo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29000" cy="1928714"/>
                    </a:xfrm>
                    <a:prstGeom prst="rect">
                      <a:avLst/>
                    </a:prstGeom>
                  </pic:spPr>
                </pic:pic>
              </a:graphicData>
            </a:graphic>
            <wp14:sizeRelH relativeFrom="page">
              <wp14:pctWidth>0</wp14:pctWidth>
            </wp14:sizeRelH>
            <wp14:sizeRelV relativeFrom="page">
              <wp14:pctHeight>0</wp14:pctHeight>
            </wp14:sizeRelV>
          </wp:anchor>
        </w:drawing>
      </w:r>
    </w:p>
    <w:p w14:paraId="30083E8D" w14:textId="0E884EE4" w:rsidR="00EA7D72" w:rsidRDefault="001718CF">
      <w:pPr>
        <w:pStyle w:val="Heading1"/>
        <w:ind w:left="211"/>
      </w:pPr>
      <w:bookmarkStart w:id="3" w:name="_Toc70111192"/>
      <w:r>
        <w:lastRenderedPageBreak/>
        <w:t>TASK 1 – WORK CONTRIBUTION</w:t>
      </w:r>
      <w:bookmarkEnd w:id="3"/>
      <w:r>
        <w:t xml:space="preserve"> </w:t>
      </w:r>
    </w:p>
    <w:p w14:paraId="47548063" w14:textId="43F87100" w:rsidR="00EA7D72" w:rsidRDefault="002A5551">
      <w:pPr>
        <w:spacing w:after="248" w:line="259" w:lineRule="auto"/>
        <w:ind w:left="216" w:right="0" w:firstLine="0"/>
        <w:jc w:val="left"/>
      </w:pPr>
      <w:r>
        <w:rPr>
          <w:rFonts w:ascii="Calibri" w:eastAsia="Calibri" w:hAnsi="Calibri" w:cs="Calibri"/>
          <w:sz w:val="22"/>
        </w:rPr>
        <w:t xml:space="preserve"> </w:t>
      </w:r>
    </w:p>
    <w:tbl>
      <w:tblPr>
        <w:tblStyle w:val="TableGrid0"/>
        <w:tblW w:w="9164" w:type="dxa"/>
        <w:tblLook w:val="04A0" w:firstRow="1" w:lastRow="0" w:firstColumn="1" w:lastColumn="0" w:noHBand="0" w:noVBand="1"/>
      </w:tblPr>
      <w:tblGrid>
        <w:gridCol w:w="3054"/>
        <w:gridCol w:w="2431"/>
        <w:gridCol w:w="3679"/>
      </w:tblGrid>
      <w:tr w:rsidR="001718CF" w14:paraId="1F57134A" w14:textId="77777777" w:rsidTr="001718CF">
        <w:trPr>
          <w:trHeight w:val="413"/>
        </w:trPr>
        <w:tc>
          <w:tcPr>
            <w:tcW w:w="3054" w:type="dxa"/>
            <w:vAlign w:val="center"/>
          </w:tcPr>
          <w:p w14:paraId="3970FBDF" w14:textId="77777777" w:rsidR="001718CF" w:rsidRPr="000247D5" w:rsidRDefault="001718CF" w:rsidP="001718CF">
            <w:pPr>
              <w:jc w:val="center"/>
              <w:rPr>
                <w:b/>
                <w:bCs/>
              </w:rPr>
            </w:pPr>
            <w:r w:rsidRPr="000247D5">
              <w:rPr>
                <w:b/>
                <w:bCs/>
              </w:rPr>
              <w:t>IT NO.</w:t>
            </w:r>
          </w:p>
        </w:tc>
        <w:tc>
          <w:tcPr>
            <w:tcW w:w="2431" w:type="dxa"/>
            <w:vAlign w:val="center"/>
          </w:tcPr>
          <w:p w14:paraId="3E7B750D" w14:textId="77777777" w:rsidR="001718CF" w:rsidRPr="000247D5" w:rsidRDefault="001718CF" w:rsidP="001718CF">
            <w:pPr>
              <w:jc w:val="center"/>
              <w:rPr>
                <w:b/>
                <w:bCs/>
              </w:rPr>
            </w:pPr>
            <w:r w:rsidRPr="000247D5">
              <w:rPr>
                <w:b/>
                <w:bCs/>
              </w:rPr>
              <w:t>NAME</w:t>
            </w:r>
          </w:p>
        </w:tc>
        <w:tc>
          <w:tcPr>
            <w:tcW w:w="3679" w:type="dxa"/>
          </w:tcPr>
          <w:p w14:paraId="214641CD" w14:textId="77777777" w:rsidR="001718CF" w:rsidRPr="000247D5" w:rsidRDefault="001718CF" w:rsidP="0040080E">
            <w:pPr>
              <w:rPr>
                <w:b/>
                <w:bCs/>
              </w:rPr>
            </w:pPr>
            <w:r w:rsidRPr="000247D5">
              <w:rPr>
                <w:b/>
                <w:bCs/>
              </w:rPr>
              <w:t>CONTRIBUTION</w:t>
            </w:r>
          </w:p>
        </w:tc>
      </w:tr>
      <w:tr w:rsidR="001718CF" w14:paraId="37BC0C4E" w14:textId="77777777" w:rsidTr="001718CF">
        <w:trPr>
          <w:trHeight w:val="890"/>
        </w:trPr>
        <w:tc>
          <w:tcPr>
            <w:tcW w:w="3054" w:type="dxa"/>
            <w:vAlign w:val="center"/>
          </w:tcPr>
          <w:p w14:paraId="6A8BD21A" w14:textId="77777777" w:rsidR="001718CF" w:rsidRDefault="001718CF" w:rsidP="001718CF">
            <w:pPr>
              <w:jc w:val="center"/>
            </w:pPr>
            <w:r>
              <w:t>IT18195644</w:t>
            </w:r>
          </w:p>
        </w:tc>
        <w:tc>
          <w:tcPr>
            <w:tcW w:w="2431" w:type="dxa"/>
            <w:vAlign w:val="center"/>
          </w:tcPr>
          <w:p w14:paraId="11080F95" w14:textId="77777777" w:rsidR="001718CF" w:rsidRDefault="001718CF" w:rsidP="001718CF">
            <w:pPr>
              <w:jc w:val="center"/>
            </w:pPr>
            <w:r>
              <w:t>D. I. Hettiarachchi</w:t>
            </w:r>
          </w:p>
        </w:tc>
        <w:tc>
          <w:tcPr>
            <w:tcW w:w="3679" w:type="dxa"/>
            <w:vMerge w:val="restart"/>
          </w:tcPr>
          <w:p w14:paraId="7D4A7C53" w14:textId="77777777" w:rsidR="001718CF" w:rsidRDefault="001718CF" w:rsidP="001718CF">
            <w:pPr>
              <w:pStyle w:val="ListParagraph"/>
              <w:numPr>
                <w:ilvl w:val="0"/>
                <w:numId w:val="14"/>
              </w:numPr>
              <w:spacing w:after="0" w:line="276" w:lineRule="auto"/>
            </w:pPr>
            <w:r>
              <w:t>Create simple augmented reality application.</w:t>
            </w:r>
          </w:p>
          <w:p w14:paraId="2D907B02" w14:textId="77777777" w:rsidR="001718CF" w:rsidRDefault="001718CF" w:rsidP="001718CF">
            <w:pPr>
              <w:pStyle w:val="ListParagraph"/>
              <w:numPr>
                <w:ilvl w:val="0"/>
                <w:numId w:val="14"/>
              </w:numPr>
              <w:spacing w:after="0" w:line="276" w:lineRule="auto"/>
            </w:pPr>
            <w:r>
              <w:t>Create own marker using AR.js website.</w:t>
            </w:r>
          </w:p>
          <w:p w14:paraId="1ACBC323" w14:textId="77777777" w:rsidR="001718CF" w:rsidRDefault="001718CF" w:rsidP="001718CF">
            <w:pPr>
              <w:pStyle w:val="ListParagraph"/>
              <w:numPr>
                <w:ilvl w:val="0"/>
                <w:numId w:val="14"/>
              </w:numPr>
              <w:spacing w:after="0" w:line="276" w:lineRule="auto"/>
            </w:pPr>
            <w:r>
              <w:t>Download image and marker for own artifact.</w:t>
            </w:r>
          </w:p>
          <w:p w14:paraId="1609CD2A" w14:textId="77777777" w:rsidR="001718CF" w:rsidRDefault="001718CF" w:rsidP="001718CF">
            <w:pPr>
              <w:pStyle w:val="ListParagraph"/>
              <w:numPr>
                <w:ilvl w:val="0"/>
                <w:numId w:val="14"/>
              </w:numPr>
              <w:spacing w:after="0" w:line="276" w:lineRule="auto"/>
            </w:pPr>
            <w:r>
              <w:t>Create 2D artifact by using augmented reality concept.</w:t>
            </w:r>
          </w:p>
          <w:p w14:paraId="1110879F" w14:textId="77777777" w:rsidR="001718CF" w:rsidRDefault="001718CF" w:rsidP="001718CF">
            <w:pPr>
              <w:pStyle w:val="ListParagraph"/>
              <w:numPr>
                <w:ilvl w:val="0"/>
                <w:numId w:val="14"/>
              </w:numPr>
              <w:spacing w:after="0" w:line="276" w:lineRule="auto"/>
            </w:pPr>
            <w:r>
              <w:t>Create individual application and report.</w:t>
            </w:r>
          </w:p>
          <w:p w14:paraId="422F9D8D" w14:textId="77777777" w:rsidR="001718CF" w:rsidRDefault="001718CF" w:rsidP="0040080E"/>
        </w:tc>
      </w:tr>
      <w:tr w:rsidR="001718CF" w14:paraId="29929A5A" w14:textId="77777777" w:rsidTr="001718CF">
        <w:trPr>
          <w:trHeight w:val="971"/>
        </w:trPr>
        <w:tc>
          <w:tcPr>
            <w:tcW w:w="3054" w:type="dxa"/>
            <w:vAlign w:val="center"/>
          </w:tcPr>
          <w:p w14:paraId="4430DD42" w14:textId="77777777" w:rsidR="001718CF" w:rsidRDefault="001718CF" w:rsidP="001718CF">
            <w:pPr>
              <w:jc w:val="center"/>
            </w:pPr>
            <w:r>
              <w:t>IT18169454</w:t>
            </w:r>
          </w:p>
        </w:tc>
        <w:tc>
          <w:tcPr>
            <w:tcW w:w="2431" w:type="dxa"/>
            <w:vAlign w:val="center"/>
          </w:tcPr>
          <w:p w14:paraId="21A50D69" w14:textId="77777777" w:rsidR="001718CF" w:rsidRDefault="001718CF" w:rsidP="001718CF">
            <w:pPr>
              <w:jc w:val="center"/>
            </w:pPr>
            <w:r>
              <w:t>K.R.C.L. Bandara</w:t>
            </w:r>
          </w:p>
        </w:tc>
        <w:tc>
          <w:tcPr>
            <w:tcW w:w="3679" w:type="dxa"/>
            <w:vMerge/>
          </w:tcPr>
          <w:p w14:paraId="54004637" w14:textId="77777777" w:rsidR="001718CF" w:rsidRDefault="001718CF" w:rsidP="0040080E"/>
        </w:tc>
      </w:tr>
      <w:tr w:rsidR="001718CF" w14:paraId="7034701E" w14:textId="77777777" w:rsidTr="001718CF">
        <w:trPr>
          <w:trHeight w:val="800"/>
        </w:trPr>
        <w:tc>
          <w:tcPr>
            <w:tcW w:w="3054" w:type="dxa"/>
            <w:vAlign w:val="center"/>
          </w:tcPr>
          <w:p w14:paraId="78383786" w14:textId="77777777" w:rsidR="001718CF" w:rsidRDefault="001718CF" w:rsidP="001718CF">
            <w:pPr>
              <w:jc w:val="center"/>
            </w:pPr>
            <w:r w:rsidRPr="002B2F20">
              <w:t>IT18116052</w:t>
            </w:r>
          </w:p>
        </w:tc>
        <w:tc>
          <w:tcPr>
            <w:tcW w:w="2431" w:type="dxa"/>
            <w:vAlign w:val="center"/>
          </w:tcPr>
          <w:p w14:paraId="1FB6FECD" w14:textId="77777777" w:rsidR="001718CF" w:rsidRDefault="001718CF" w:rsidP="001718CF">
            <w:pPr>
              <w:jc w:val="center"/>
            </w:pPr>
            <w:r w:rsidRPr="002B2F20">
              <w:t>Dureksha D.D.T.D.</w:t>
            </w:r>
          </w:p>
        </w:tc>
        <w:tc>
          <w:tcPr>
            <w:tcW w:w="3679" w:type="dxa"/>
            <w:vMerge/>
          </w:tcPr>
          <w:p w14:paraId="4A59C056" w14:textId="77777777" w:rsidR="001718CF" w:rsidRDefault="001718CF" w:rsidP="0040080E"/>
        </w:tc>
      </w:tr>
      <w:tr w:rsidR="001718CF" w14:paraId="7236BEE5" w14:textId="77777777" w:rsidTr="001718CF">
        <w:trPr>
          <w:trHeight w:val="835"/>
        </w:trPr>
        <w:tc>
          <w:tcPr>
            <w:tcW w:w="3054" w:type="dxa"/>
            <w:vAlign w:val="center"/>
          </w:tcPr>
          <w:p w14:paraId="26BE16AD" w14:textId="77777777" w:rsidR="001718CF" w:rsidRDefault="001718CF" w:rsidP="001718CF">
            <w:pPr>
              <w:jc w:val="center"/>
            </w:pPr>
            <w:r w:rsidRPr="002B2F20">
              <w:t>IT18172010</w:t>
            </w:r>
          </w:p>
        </w:tc>
        <w:tc>
          <w:tcPr>
            <w:tcW w:w="2431" w:type="dxa"/>
            <w:vAlign w:val="center"/>
          </w:tcPr>
          <w:p w14:paraId="6578B45A" w14:textId="77777777" w:rsidR="001718CF" w:rsidRDefault="001718CF" w:rsidP="001718CF">
            <w:pPr>
              <w:jc w:val="center"/>
            </w:pPr>
            <w:r w:rsidRPr="002B2F20">
              <w:t>Chandima</w:t>
            </w:r>
            <w:r>
              <w:t xml:space="preserve"> </w:t>
            </w:r>
            <w:r w:rsidRPr="002B2F20">
              <w:t>.P.H.P.</w:t>
            </w:r>
            <w:r>
              <w:t>A</w:t>
            </w:r>
          </w:p>
        </w:tc>
        <w:tc>
          <w:tcPr>
            <w:tcW w:w="3679" w:type="dxa"/>
            <w:vMerge/>
          </w:tcPr>
          <w:p w14:paraId="62ABC1CD" w14:textId="77777777" w:rsidR="001718CF" w:rsidRDefault="001718CF" w:rsidP="0040080E"/>
        </w:tc>
      </w:tr>
    </w:tbl>
    <w:p w14:paraId="15608C4D" w14:textId="1E473ECC" w:rsidR="005E3DFD" w:rsidRPr="00CB6A35" w:rsidRDefault="005E3DFD">
      <w:pPr>
        <w:ind w:left="213" w:right="160"/>
      </w:pPr>
    </w:p>
    <w:p w14:paraId="5F0F097E" w14:textId="6E588C0B" w:rsidR="0082014A" w:rsidRDefault="0082014A">
      <w:pPr>
        <w:ind w:left="213" w:right="160"/>
      </w:pPr>
    </w:p>
    <w:p w14:paraId="01992B22" w14:textId="14C9FF04" w:rsidR="0011037F" w:rsidRDefault="0011037F">
      <w:pPr>
        <w:ind w:left="213" w:right="160"/>
      </w:pPr>
    </w:p>
    <w:p w14:paraId="2448F5ED" w14:textId="1E0F44CA" w:rsidR="001718CF" w:rsidRDefault="001718CF">
      <w:pPr>
        <w:ind w:left="213" w:right="160"/>
      </w:pPr>
    </w:p>
    <w:p w14:paraId="4ACEBBFE" w14:textId="77777777" w:rsidR="001718CF" w:rsidRDefault="001718CF">
      <w:pPr>
        <w:ind w:left="213" w:right="160"/>
      </w:pPr>
    </w:p>
    <w:p w14:paraId="7D3D75EA" w14:textId="24CEEEBD" w:rsidR="0011037F" w:rsidRDefault="0011037F">
      <w:pPr>
        <w:ind w:left="213" w:right="160"/>
      </w:pPr>
    </w:p>
    <w:p w14:paraId="4E6A2388" w14:textId="241BD023" w:rsidR="0011037F" w:rsidRDefault="0011037F">
      <w:pPr>
        <w:ind w:left="213" w:right="160"/>
      </w:pPr>
    </w:p>
    <w:p w14:paraId="5A0CA10F" w14:textId="1FFE2583" w:rsidR="0011037F" w:rsidRDefault="0011037F">
      <w:pPr>
        <w:ind w:left="213" w:right="160"/>
      </w:pPr>
    </w:p>
    <w:p w14:paraId="4E66EBBA" w14:textId="78C9EE6E" w:rsidR="0011037F" w:rsidRDefault="0011037F">
      <w:pPr>
        <w:ind w:left="213" w:right="160"/>
      </w:pPr>
    </w:p>
    <w:p w14:paraId="054CD1F3" w14:textId="0CB1BE07" w:rsidR="0011037F" w:rsidRDefault="0011037F">
      <w:pPr>
        <w:ind w:left="213" w:right="160"/>
      </w:pPr>
    </w:p>
    <w:p w14:paraId="7EF95E1F" w14:textId="07952DAC" w:rsidR="0011037F" w:rsidRDefault="0011037F">
      <w:pPr>
        <w:ind w:left="213" w:right="160"/>
      </w:pPr>
    </w:p>
    <w:p w14:paraId="6805E8B6" w14:textId="675634B5" w:rsidR="0082014A" w:rsidRDefault="0082014A" w:rsidP="0082014A"/>
    <w:p w14:paraId="7130F737" w14:textId="7E88F5A8" w:rsidR="00511C17" w:rsidRDefault="00511C17" w:rsidP="0082014A"/>
    <w:p w14:paraId="1F17A2C9" w14:textId="45DC5756" w:rsidR="00511C17" w:rsidRDefault="001718CF" w:rsidP="00511C17">
      <w:pPr>
        <w:pStyle w:val="Heading1"/>
      </w:pPr>
      <w:bookmarkStart w:id="4" w:name="_Toc70111193"/>
      <w:r>
        <w:lastRenderedPageBreak/>
        <w:t>TASK 2 – 2D DIAGRAMS</w:t>
      </w:r>
      <w:bookmarkEnd w:id="4"/>
    </w:p>
    <w:p w14:paraId="310F51B7" w14:textId="33BE9A4B" w:rsidR="001D7D23" w:rsidRDefault="001D7D23" w:rsidP="001D7D23"/>
    <w:p w14:paraId="2C04287B" w14:textId="77777777" w:rsidR="001D7D23" w:rsidRDefault="001D7D23" w:rsidP="001D7D23">
      <w:r>
        <w:rPr>
          <w:noProof/>
        </w:rPr>
        <w:t xml:space="preserve">IT18195644 : </w:t>
      </w:r>
      <w:r w:rsidRPr="00BE485D">
        <w:t>Hettiarachchi D</w:t>
      </w:r>
      <w:r>
        <w:t>.</w:t>
      </w:r>
      <w:r w:rsidRPr="00BE485D">
        <w:t>I</w:t>
      </w:r>
      <w:r>
        <w:t>.</w:t>
      </w:r>
    </w:p>
    <w:p w14:paraId="3691B566" w14:textId="77777777" w:rsidR="001D7D23" w:rsidRDefault="001D7D23" w:rsidP="001D7D23">
      <w:r>
        <w:rPr>
          <w:noProof/>
        </w:rPr>
        <w:drawing>
          <wp:anchor distT="0" distB="0" distL="114300" distR="114300" simplePos="0" relativeHeight="251661312" behindDoc="0" locked="0" layoutInCell="1" allowOverlap="1" wp14:anchorId="6156DF5D" wp14:editId="5CC3CEF2">
            <wp:simplePos x="0" y="0"/>
            <wp:positionH relativeFrom="margin">
              <wp:align>left</wp:align>
            </wp:positionH>
            <wp:positionV relativeFrom="paragraph">
              <wp:posOffset>73660</wp:posOffset>
            </wp:positionV>
            <wp:extent cx="4144010" cy="6726555"/>
            <wp:effectExtent l="0" t="0" r="8890" b="0"/>
            <wp:wrapNone/>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rotWithShape="1">
                    <a:blip r:embed="rId15" cstate="print">
                      <a:extLst>
                        <a:ext uri="{28A0092B-C50C-407E-A947-70E740481C1C}">
                          <a14:useLocalDpi xmlns:a14="http://schemas.microsoft.com/office/drawing/2010/main" val="0"/>
                        </a:ext>
                      </a:extLst>
                    </a:blip>
                    <a:srcRect t="13219"/>
                    <a:stretch/>
                  </pic:blipFill>
                  <pic:spPr bwMode="auto">
                    <a:xfrm>
                      <a:off x="0" y="0"/>
                      <a:ext cx="4144010" cy="67265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E8E52C" w14:textId="77777777" w:rsidR="001D7D23" w:rsidRDefault="001D7D23" w:rsidP="001D7D23"/>
    <w:p w14:paraId="17AC77AB" w14:textId="77777777" w:rsidR="001D7D23" w:rsidRDefault="001D7D23" w:rsidP="001D7D23"/>
    <w:p w14:paraId="4E7794D1" w14:textId="77777777" w:rsidR="001D7D23" w:rsidRDefault="001D7D23" w:rsidP="001D7D23"/>
    <w:p w14:paraId="5C94EA85" w14:textId="77777777" w:rsidR="001D7D23" w:rsidRDefault="001D7D23" w:rsidP="001D7D23"/>
    <w:p w14:paraId="57F5CCED" w14:textId="77777777" w:rsidR="001D7D23" w:rsidRDefault="001D7D23" w:rsidP="001D7D23"/>
    <w:p w14:paraId="0BC38D6C" w14:textId="77777777" w:rsidR="001D7D23" w:rsidRDefault="001D7D23" w:rsidP="001D7D23"/>
    <w:p w14:paraId="68151C3C" w14:textId="77777777" w:rsidR="001D7D23" w:rsidRDefault="001D7D23" w:rsidP="001D7D23"/>
    <w:p w14:paraId="0CE905E3" w14:textId="77777777" w:rsidR="001D7D23" w:rsidRDefault="001D7D23" w:rsidP="001D7D23"/>
    <w:p w14:paraId="62939201" w14:textId="77777777" w:rsidR="001D7D23" w:rsidRDefault="001D7D23" w:rsidP="001D7D23"/>
    <w:p w14:paraId="52552793" w14:textId="77777777" w:rsidR="001D7D23" w:rsidRDefault="001D7D23" w:rsidP="001D7D23"/>
    <w:p w14:paraId="27DC0BDE" w14:textId="77777777" w:rsidR="001D7D23" w:rsidRDefault="001D7D23" w:rsidP="001D7D23"/>
    <w:p w14:paraId="3FC018D8" w14:textId="77777777" w:rsidR="001D7D23" w:rsidRDefault="001D7D23" w:rsidP="001D7D23"/>
    <w:p w14:paraId="4785DE1A" w14:textId="77777777" w:rsidR="001D7D23" w:rsidRDefault="001D7D23" w:rsidP="001D7D23"/>
    <w:p w14:paraId="75A657CB" w14:textId="77777777" w:rsidR="001D7D23" w:rsidRDefault="001D7D23" w:rsidP="001D7D23"/>
    <w:p w14:paraId="09830A79" w14:textId="77777777" w:rsidR="001D7D23" w:rsidRDefault="001D7D23" w:rsidP="001D7D23"/>
    <w:p w14:paraId="03358406" w14:textId="77777777" w:rsidR="001D7D23" w:rsidRDefault="001D7D23" w:rsidP="001D7D23"/>
    <w:p w14:paraId="37169945" w14:textId="77777777" w:rsidR="001D7D23" w:rsidRDefault="001D7D23" w:rsidP="001D7D23"/>
    <w:p w14:paraId="7902C3A8" w14:textId="77777777" w:rsidR="001D7D23" w:rsidRDefault="001D7D23" w:rsidP="001D7D23"/>
    <w:p w14:paraId="7A1901D5" w14:textId="77777777" w:rsidR="001D7D23" w:rsidRDefault="001D7D23" w:rsidP="001D7D23"/>
    <w:p w14:paraId="2C6847AF" w14:textId="77777777" w:rsidR="001D7D23" w:rsidRDefault="001D7D23" w:rsidP="001D7D23"/>
    <w:p w14:paraId="3792CF6E" w14:textId="77777777" w:rsidR="001D7D23" w:rsidRDefault="001D7D23" w:rsidP="001D7D23">
      <w:r w:rsidRPr="00BE485D">
        <w:lastRenderedPageBreak/>
        <w:t>IT18169454</w:t>
      </w:r>
      <w:r>
        <w:t xml:space="preserve"> </w:t>
      </w:r>
      <w:r>
        <w:rPr>
          <w:noProof/>
        </w:rPr>
        <w:t xml:space="preserve">: </w:t>
      </w:r>
      <w:r w:rsidRPr="003E1B15">
        <w:t>Bandara K</w:t>
      </w:r>
      <w:r>
        <w:t>.</w:t>
      </w:r>
      <w:r w:rsidRPr="003E1B15">
        <w:t>R</w:t>
      </w:r>
      <w:r>
        <w:t>.</w:t>
      </w:r>
      <w:r w:rsidRPr="003E1B15">
        <w:t>C</w:t>
      </w:r>
      <w:r>
        <w:t>.</w:t>
      </w:r>
      <w:r w:rsidRPr="003E1B15">
        <w:t>L</w:t>
      </w:r>
      <w:r>
        <w:t>.</w:t>
      </w:r>
    </w:p>
    <w:p w14:paraId="162C740C" w14:textId="77777777" w:rsidR="001D7D23" w:rsidRDefault="001D7D23" w:rsidP="001D7D23">
      <w:r>
        <w:rPr>
          <w:noProof/>
        </w:rPr>
        <w:drawing>
          <wp:anchor distT="0" distB="0" distL="114300" distR="114300" simplePos="0" relativeHeight="251662336" behindDoc="0" locked="0" layoutInCell="1" allowOverlap="1" wp14:anchorId="5EE703C9" wp14:editId="5F89291C">
            <wp:simplePos x="0" y="0"/>
            <wp:positionH relativeFrom="margin">
              <wp:align>left</wp:align>
            </wp:positionH>
            <wp:positionV relativeFrom="paragraph">
              <wp:posOffset>10160</wp:posOffset>
            </wp:positionV>
            <wp:extent cx="4143990" cy="7496810"/>
            <wp:effectExtent l="0" t="0" r="9525" b="0"/>
            <wp:wrapNone/>
            <wp:docPr id="11" name="Picture 1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with medium confidence"/>
                    <pic:cNvPicPr/>
                  </pic:nvPicPr>
                  <pic:blipFill rotWithShape="1">
                    <a:blip r:embed="rId16" cstate="print">
                      <a:extLst>
                        <a:ext uri="{28A0092B-C50C-407E-A947-70E740481C1C}">
                          <a14:useLocalDpi xmlns:a14="http://schemas.microsoft.com/office/drawing/2010/main" val="0"/>
                        </a:ext>
                      </a:extLst>
                    </a:blip>
                    <a:srcRect t="11548"/>
                    <a:stretch/>
                  </pic:blipFill>
                  <pic:spPr bwMode="auto">
                    <a:xfrm>
                      <a:off x="0" y="0"/>
                      <a:ext cx="4143990" cy="74968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6CB5F8" w14:textId="77777777" w:rsidR="001D7D23" w:rsidRDefault="001D7D23" w:rsidP="001D7D23"/>
    <w:p w14:paraId="5F8DBB1E" w14:textId="77777777" w:rsidR="001D7D23" w:rsidRDefault="001D7D23" w:rsidP="001D7D23"/>
    <w:p w14:paraId="5B504770" w14:textId="77777777" w:rsidR="001D7D23" w:rsidRDefault="001D7D23" w:rsidP="001D7D23"/>
    <w:p w14:paraId="31D16FDA" w14:textId="77777777" w:rsidR="001D7D23" w:rsidRDefault="001D7D23" w:rsidP="001D7D23"/>
    <w:p w14:paraId="4ABCC1B5" w14:textId="77777777" w:rsidR="001D7D23" w:rsidRDefault="001D7D23" w:rsidP="001D7D23"/>
    <w:p w14:paraId="4660097B" w14:textId="77777777" w:rsidR="001D7D23" w:rsidRDefault="001D7D23" w:rsidP="001D7D23"/>
    <w:p w14:paraId="6D588D85" w14:textId="77777777" w:rsidR="001D7D23" w:rsidRDefault="001D7D23" w:rsidP="001D7D23"/>
    <w:p w14:paraId="793A1F59" w14:textId="77777777" w:rsidR="001D7D23" w:rsidRDefault="001D7D23" w:rsidP="001D7D23"/>
    <w:p w14:paraId="45D1993C" w14:textId="77777777" w:rsidR="001D7D23" w:rsidRDefault="001D7D23" w:rsidP="001D7D23"/>
    <w:p w14:paraId="14F06F09" w14:textId="77777777" w:rsidR="001D7D23" w:rsidRDefault="001D7D23" w:rsidP="001D7D23"/>
    <w:p w14:paraId="66E076BF" w14:textId="77777777" w:rsidR="001D7D23" w:rsidRDefault="001D7D23" w:rsidP="001D7D23"/>
    <w:p w14:paraId="4C386C5B" w14:textId="77777777" w:rsidR="001D7D23" w:rsidRDefault="001D7D23" w:rsidP="001D7D23"/>
    <w:p w14:paraId="2BA1B946" w14:textId="77777777" w:rsidR="001D7D23" w:rsidRDefault="001D7D23" w:rsidP="001D7D23"/>
    <w:p w14:paraId="764D8094" w14:textId="77777777" w:rsidR="001D7D23" w:rsidRDefault="001D7D23" w:rsidP="001D7D23"/>
    <w:p w14:paraId="164A98EA" w14:textId="77777777" w:rsidR="001D7D23" w:rsidRDefault="001D7D23" w:rsidP="001D7D23"/>
    <w:p w14:paraId="46D91942" w14:textId="77777777" w:rsidR="001D7D23" w:rsidRDefault="001D7D23" w:rsidP="001D7D23"/>
    <w:p w14:paraId="11AAC110" w14:textId="77777777" w:rsidR="001D7D23" w:rsidRDefault="001D7D23" w:rsidP="001D7D23"/>
    <w:p w14:paraId="5EBD2C3F" w14:textId="77777777" w:rsidR="001D7D23" w:rsidRDefault="001D7D23" w:rsidP="001D7D23"/>
    <w:p w14:paraId="1A5757E3" w14:textId="77777777" w:rsidR="001D7D23" w:rsidRDefault="001D7D23" w:rsidP="001D7D23"/>
    <w:p w14:paraId="23D361A1" w14:textId="77777777" w:rsidR="001D7D23" w:rsidRDefault="001D7D23" w:rsidP="001D7D23"/>
    <w:p w14:paraId="7F551FDF" w14:textId="77777777" w:rsidR="001D7D23" w:rsidRDefault="001D7D23" w:rsidP="001D7D23"/>
    <w:p w14:paraId="7FB4ABAA" w14:textId="77777777" w:rsidR="001D7D23" w:rsidRDefault="001D7D23" w:rsidP="001D7D23">
      <w:r>
        <w:lastRenderedPageBreak/>
        <w:t>IT18116052 : Dureksha D.D.T.D</w:t>
      </w:r>
    </w:p>
    <w:p w14:paraId="512A8A20" w14:textId="77777777" w:rsidR="001D7D23" w:rsidRDefault="001D7D23" w:rsidP="001D7D23">
      <w:r>
        <w:rPr>
          <w:noProof/>
        </w:rPr>
        <w:drawing>
          <wp:anchor distT="0" distB="0" distL="114300" distR="114300" simplePos="0" relativeHeight="251663360" behindDoc="0" locked="0" layoutInCell="1" allowOverlap="1" wp14:anchorId="2BFAF103" wp14:editId="54FCD1C3">
            <wp:simplePos x="0" y="0"/>
            <wp:positionH relativeFrom="margin">
              <wp:align>left</wp:align>
            </wp:positionH>
            <wp:positionV relativeFrom="paragraph">
              <wp:posOffset>48260</wp:posOffset>
            </wp:positionV>
            <wp:extent cx="4143375" cy="7444105"/>
            <wp:effectExtent l="0" t="0" r="9525" b="4445"/>
            <wp:wrapNone/>
            <wp:docPr id="3" name="Picture 3" descr="A screenshot of a blue bi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blue bird&#10;&#10;Description automatically generated with medium confidence"/>
                    <pic:cNvPicPr/>
                  </pic:nvPicPr>
                  <pic:blipFill rotWithShape="1">
                    <a:blip r:embed="rId17" cstate="print">
                      <a:extLst>
                        <a:ext uri="{28A0092B-C50C-407E-A947-70E740481C1C}">
                          <a14:useLocalDpi xmlns:a14="http://schemas.microsoft.com/office/drawing/2010/main" val="0"/>
                        </a:ext>
                      </a:extLst>
                    </a:blip>
                    <a:srcRect t="11857"/>
                    <a:stretch/>
                  </pic:blipFill>
                  <pic:spPr bwMode="auto">
                    <a:xfrm>
                      <a:off x="0" y="0"/>
                      <a:ext cx="4143375" cy="7444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01C0B8" w14:textId="77777777" w:rsidR="001D7D23" w:rsidRDefault="001D7D23" w:rsidP="001D7D23"/>
    <w:p w14:paraId="264B3D8B" w14:textId="77777777" w:rsidR="001D7D23" w:rsidRDefault="001D7D23" w:rsidP="001D7D23"/>
    <w:p w14:paraId="2F84CA26" w14:textId="77777777" w:rsidR="001D7D23" w:rsidRDefault="001D7D23" w:rsidP="001D7D23"/>
    <w:p w14:paraId="144BE6AE" w14:textId="77777777" w:rsidR="001D7D23" w:rsidRDefault="001D7D23" w:rsidP="001D7D23"/>
    <w:p w14:paraId="3EDD50A4" w14:textId="77777777" w:rsidR="001D7D23" w:rsidRDefault="001D7D23" w:rsidP="001D7D23"/>
    <w:p w14:paraId="4B6B7C98" w14:textId="77777777" w:rsidR="001D7D23" w:rsidRDefault="001D7D23" w:rsidP="001D7D23"/>
    <w:p w14:paraId="7597A4F6" w14:textId="77777777" w:rsidR="001D7D23" w:rsidRDefault="001D7D23" w:rsidP="001D7D23"/>
    <w:p w14:paraId="55A07816" w14:textId="77777777" w:rsidR="001D7D23" w:rsidRDefault="001D7D23" w:rsidP="001D7D23"/>
    <w:p w14:paraId="082BD49D" w14:textId="77777777" w:rsidR="001D7D23" w:rsidRDefault="001D7D23" w:rsidP="001D7D23"/>
    <w:p w14:paraId="14883EBD" w14:textId="77777777" w:rsidR="001D7D23" w:rsidRDefault="001D7D23" w:rsidP="001D7D23"/>
    <w:p w14:paraId="49DB98E0" w14:textId="77777777" w:rsidR="001D7D23" w:rsidRDefault="001D7D23" w:rsidP="001D7D23"/>
    <w:p w14:paraId="08849668" w14:textId="77777777" w:rsidR="001D7D23" w:rsidRDefault="001D7D23" w:rsidP="001D7D23"/>
    <w:p w14:paraId="618ABCC4" w14:textId="77777777" w:rsidR="001D7D23" w:rsidRDefault="001D7D23" w:rsidP="001D7D23"/>
    <w:p w14:paraId="227892C2" w14:textId="77777777" w:rsidR="001D7D23" w:rsidRDefault="001D7D23" w:rsidP="001D7D23"/>
    <w:p w14:paraId="06A2D101" w14:textId="77777777" w:rsidR="001D7D23" w:rsidRDefault="001D7D23" w:rsidP="001D7D23"/>
    <w:p w14:paraId="2F38D381" w14:textId="77777777" w:rsidR="001D7D23" w:rsidRDefault="001D7D23" w:rsidP="001D7D23"/>
    <w:p w14:paraId="3216C1EC" w14:textId="77777777" w:rsidR="001D7D23" w:rsidRDefault="001D7D23" w:rsidP="001D7D23"/>
    <w:p w14:paraId="2E1A4E35" w14:textId="77777777" w:rsidR="001D7D23" w:rsidRDefault="001D7D23" w:rsidP="001D7D23"/>
    <w:p w14:paraId="42370811" w14:textId="77777777" w:rsidR="001D7D23" w:rsidRDefault="001D7D23" w:rsidP="001D7D23"/>
    <w:p w14:paraId="543D5296" w14:textId="77777777" w:rsidR="001D7D23" w:rsidRDefault="001D7D23" w:rsidP="001D7D23"/>
    <w:p w14:paraId="4F96193C" w14:textId="77777777" w:rsidR="001D7D23" w:rsidRDefault="001D7D23" w:rsidP="001D7D23"/>
    <w:p w14:paraId="4C52FD58" w14:textId="77777777" w:rsidR="001D7D23" w:rsidRDefault="001D7D23" w:rsidP="001D7D23">
      <w:bookmarkStart w:id="5" w:name="_Toc70107145"/>
      <w:r>
        <w:rPr>
          <w:noProof/>
        </w:rPr>
        <w:lastRenderedPageBreak/>
        <w:drawing>
          <wp:anchor distT="0" distB="0" distL="114300" distR="114300" simplePos="0" relativeHeight="251664384" behindDoc="0" locked="0" layoutInCell="1" allowOverlap="1" wp14:anchorId="0207FF3C" wp14:editId="07D748AA">
            <wp:simplePos x="0" y="0"/>
            <wp:positionH relativeFrom="margin">
              <wp:align>left</wp:align>
            </wp:positionH>
            <wp:positionV relativeFrom="paragraph">
              <wp:posOffset>279400</wp:posOffset>
            </wp:positionV>
            <wp:extent cx="4144005" cy="7642225"/>
            <wp:effectExtent l="0" t="0" r="9525" b="0"/>
            <wp:wrapNone/>
            <wp:docPr id="4" name="Picture 4" descr="A screenshot of a cartoon charac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artoon character&#10;&#10;Description automatically generated with medium confidence"/>
                    <pic:cNvPicPr/>
                  </pic:nvPicPr>
                  <pic:blipFill rotWithShape="1">
                    <a:blip r:embed="rId18" cstate="print">
                      <a:extLst>
                        <a:ext uri="{28A0092B-C50C-407E-A947-70E740481C1C}">
                          <a14:useLocalDpi xmlns:a14="http://schemas.microsoft.com/office/drawing/2010/main" val="0"/>
                        </a:ext>
                      </a:extLst>
                    </a:blip>
                    <a:srcRect t="10625"/>
                    <a:stretch/>
                  </pic:blipFill>
                  <pic:spPr bwMode="auto">
                    <a:xfrm>
                      <a:off x="0" y="0"/>
                      <a:ext cx="4144005" cy="7642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B2F20">
        <w:t>IT18172010</w:t>
      </w:r>
      <w:bookmarkEnd w:id="5"/>
      <w:r>
        <w:t xml:space="preserve"> : Chandima P.H.P.A.</w:t>
      </w:r>
    </w:p>
    <w:p w14:paraId="26CDFE0D" w14:textId="77777777" w:rsidR="001D7D23" w:rsidRDefault="001D7D23" w:rsidP="001D7D23"/>
    <w:p w14:paraId="4797ED79" w14:textId="77777777" w:rsidR="001D7D23" w:rsidRDefault="001D7D23" w:rsidP="001D7D23"/>
    <w:p w14:paraId="2A7E1001" w14:textId="77777777" w:rsidR="001D7D23" w:rsidRDefault="001D7D23" w:rsidP="001D7D23"/>
    <w:p w14:paraId="4138B00F" w14:textId="77777777" w:rsidR="001D7D23" w:rsidRDefault="001D7D23" w:rsidP="001D7D23"/>
    <w:p w14:paraId="36C7040B" w14:textId="77777777" w:rsidR="001D7D23" w:rsidRDefault="001D7D23" w:rsidP="001D7D23"/>
    <w:p w14:paraId="0BF2F69C" w14:textId="77777777" w:rsidR="001D7D23" w:rsidRDefault="001D7D23" w:rsidP="001D7D23"/>
    <w:p w14:paraId="02EB85A2" w14:textId="77777777" w:rsidR="001D7D23" w:rsidRDefault="001D7D23" w:rsidP="001D7D23"/>
    <w:p w14:paraId="20724BDB" w14:textId="77777777" w:rsidR="001D7D23" w:rsidRDefault="001D7D23" w:rsidP="001D7D23"/>
    <w:p w14:paraId="5BD4C648" w14:textId="77777777" w:rsidR="001D7D23" w:rsidRDefault="001D7D23" w:rsidP="001D7D23"/>
    <w:p w14:paraId="0CC7B211" w14:textId="77777777" w:rsidR="001D7D23" w:rsidRDefault="001D7D23" w:rsidP="001D7D23"/>
    <w:p w14:paraId="6406FDF5" w14:textId="77777777" w:rsidR="001D7D23" w:rsidRDefault="001D7D23" w:rsidP="001D7D23"/>
    <w:p w14:paraId="7B497A4A" w14:textId="77777777" w:rsidR="001D7D23" w:rsidRDefault="001D7D23" w:rsidP="001D7D23"/>
    <w:p w14:paraId="4CE5645D" w14:textId="77777777" w:rsidR="001D7D23" w:rsidRDefault="001D7D23" w:rsidP="001D7D23"/>
    <w:p w14:paraId="17482AD0" w14:textId="77777777" w:rsidR="001D7D23" w:rsidRDefault="001D7D23" w:rsidP="001D7D23"/>
    <w:p w14:paraId="469F3E09" w14:textId="77777777" w:rsidR="001D7D23" w:rsidRDefault="001D7D23" w:rsidP="001D7D23"/>
    <w:p w14:paraId="661BBC41" w14:textId="77777777" w:rsidR="001D7D23" w:rsidRDefault="001D7D23" w:rsidP="001D7D23"/>
    <w:p w14:paraId="5111F369" w14:textId="77777777" w:rsidR="001D7D23" w:rsidRDefault="001D7D23" w:rsidP="001D7D23"/>
    <w:p w14:paraId="38B3EF44" w14:textId="77777777" w:rsidR="001D7D23" w:rsidRDefault="001D7D23" w:rsidP="001D7D23"/>
    <w:p w14:paraId="69EEE1A9" w14:textId="77777777" w:rsidR="001D7D23" w:rsidRDefault="001D7D23" w:rsidP="001D7D23"/>
    <w:p w14:paraId="0C54080F" w14:textId="77777777" w:rsidR="001D7D23" w:rsidRDefault="001D7D23" w:rsidP="001D7D23"/>
    <w:p w14:paraId="0EC5DE00" w14:textId="77777777" w:rsidR="001D7D23" w:rsidRDefault="001D7D23" w:rsidP="001D7D23"/>
    <w:p w14:paraId="57E26277" w14:textId="77777777" w:rsidR="001D7D23" w:rsidRDefault="001D7D23" w:rsidP="001D7D23"/>
    <w:p w14:paraId="22E85F7A" w14:textId="77777777" w:rsidR="001D7D23" w:rsidRDefault="001D7D23" w:rsidP="001D7D23">
      <w:r>
        <w:lastRenderedPageBreak/>
        <w:t>All in One :</w:t>
      </w:r>
    </w:p>
    <w:p w14:paraId="47A3828B" w14:textId="77777777" w:rsidR="001D7D23" w:rsidRDefault="001D7D23" w:rsidP="001D7D23">
      <w:r>
        <w:rPr>
          <w:noProof/>
        </w:rPr>
        <w:drawing>
          <wp:anchor distT="0" distB="0" distL="114300" distR="114300" simplePos="0" relativeHeight="251665408" behindDoc="0" locked="0" layoutInCell="1" allowOverlap="1" wp14:anchorId="690B4726" wp14:editId="70B55FC6">
            <wp:simplePos x="0" y="0"/>
            <wp:positionH relativeFrom="margin">
              <wp:align>left</wp:align>
            </wp:positionH>
            <wp:positionV relativeFrom="paragraph">
              <wp:posOffset>10160</wp:posOffset>
            </wp:positionV>
            <wp:extent cx="4143693" cy="7589520"/>
            <wp:effectExtent l="0" t="0" r="9525" b="0"/>
            <wp:wrapNone/>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9" cstate="print">
                      <a:extLst>
                        <a:ext uri="{28A0092B-C50C-407E-A947-70E740481C1C}">
                          <a14:useLocalDpi xmlns:a14="http://schemas.microsoft.com/office/drawing/2010/main" val="0"/>
                        </a:ext>
                      </a:extLst>
                    </a:blip>
                    <a:srcRect t="10496"/>
                    <a:stretch/>
                  </pic:blipFill>
                  <pic:spPr bwMode="auto">
                    <a:xfrm>
                      <a:off x="0" y="0"/>
                      <a:ext cx="4143693" cy="7589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D3E350" w14:textId="77777777" w:rsidR="001D7D23" w:rsidRDefault="001D7D23" w:rsidP="001D7D23"/>
    <w:p w14:paraId="69C46594" w14:textId="77777777" w:rsidR="001D7D23" w:rsidRDefault="001D7D23" w:rsidP="001D7D23"/>
    <w:p w14:paraId="2E79BFB9" w14:textId="77777777" w:rsidR="001D7D23" w:rsidRDefault="001D7D23" w:rsidP="001D7D23"/>
    <w:p w14:paraId="0FBCF7B3" w14:textId="77777777" w:rsidR="001D7D23" w:rsidRDefault="001D7D23" w:rsidP="001D7D23"/>
    <w:p w14:paraId="5F77392F" w14:textId="77777777" w:rsidR="001D7D23" w:rsidRDefault="001D7D23" w:rsidP="001D7D23"/>
    <w:p w14:paraId="7BD9B1E3" w14:textId="77777777" w:rsidR="001D7D23" w:rsidRDefault="001D7D23" w:rsidP="001D7D23"/>
    <w:p w14:paraId="698A4E4B" w14:textId="77777777" w:rsidR="001D7D23" w:rsidRDefault="001D7D23" w:rsidP="001D7D23"/>
    <w:p w14:paraId="79EA84C2" w14:textId="7576D7CF" w:rsidR="001D7D23" w:rsidRDefault="001D7D23" w:rsidP="001D7D23"/>
    <w:p w14:paraId="6B422412" w14:textId="77777777" w:rsidR="007F2E6B" w:rsidRDefault="007F2E6B" w:rsidP="001D7D23"/>
    <w:p w14:paraId="34F40DCC" w14:textId="77777777" w:rsidR="001D7D23" w:rsidRDefault="001D7D23" w:rsidP="001D7D23"/>
    <w:p w14:paraId="11C226C0" w14:textId="77777777" w:rsidR="001D7D23" w:rsidRDefault="001D7D23" w:rsidP="001D7D23"/>
    <w:p w14:paraId="60554CD8" w14:textId="77777777" w:rsidR="001D7D23" w:rsidRDefault="001D7D23" w:rsidP="001D7D23"/>
    <w:p w14:paraId="4371E40B" w14:textId="77777777" w:rsidR="001D7D23" w:rsidRDefault="001D7D23" w:rsidP="001D7D23"/>
    <w:p w14:paraId="03465137" w14:textId="77777777" w:rsidR="001D7D23" w:rsidRDefault="001D7D23" w:rsidP="001D7D23"/>
    <w:p w14:paraId="3BA66EF1" w14:textId="77777777" w:rsidR="001D7D23" w:rsidRDefault="001D7D23" w:rsidP="001D7D23"/>
    <w:p w14:paraId="7AFAE3B9" w14:textId="77777777" w:rsidR="001D7D23" w:rsidRDefault="001D7D23" w:rsidP="001D7D23"/>
    <w:p w14:paraId="05FF2EB1" w14:textId="77777777" w:rsidR="001D7D23" w:rsidRDefault="001D7D23" w:rsidP="001D7D23"/>
    <w:p w14:paraId="29AEE0CB" w14:textId="77777777" w:rsidR="001D7D23" w:rsidRDefault="001D7D23" w:rsidP="001D7D23"/>
    <w:p w14:paraId="34F290D5" w14:textId="77777777" w:rsidR="001D7D23" w:rsidRDefault="001D7D23" w:rsidP="001D7D23"/>
    <w:p w14:paraId="58AB00FC" w14:textId="77777777" w:rsidR="001D7D23" w:rsidRDefault="001D7D23" w:rsidP="001D7D23"/>
    <w:p w14:paraId="3351B9EF" w14:textId="77777777" w:rsidR="001D7D23" w:rsidRDefault="001D7D23" w:rsidP="001D7D23"/>
    <w:p w14:paraId="5C029060" w14:textId="452DD9E8" w:rsidR="001D7D23" w:rsidRDefault="001D7D23" w:rsidP="001D7D23">
      <w:pPr>
        <w:pStyle w:val="Heading1"/>
      </w:pPr>
      <w:bookmarkStart w:id="6" w:name="_Toc70111194"/>
      <w:r>
        <w:lastRenderedPageBreak/>
        <w:t>TASK 3 – CODES OF INDIVIDUAL APPLICATIONS</w:t>
      </w:r>
      <w:bookmarkEnd w:id="6"/>
    </w:p>
    <w:p w14:paraId="0B0D6496" w14:textId="1BD89706" w:rsidR="001D7D23" w:rsidRDefault="001D7D23" w:rsidP="001D7D23"/>
    <w:p w14:paraId="6100D823" w14:textId="77777777" w:rsidR="001D7D23" w:rsidRPr="004961EE" w:rsidRDefault="001D7D23" w:rsidP="001D7D23">
      <w:pPr>
        <w:pStyle w:val="Heading2"/>
      </w:pPr>
      <w:bookmarkStart w:id="7" w:name="_Toc70107148"/>
      <w:bookmarkStart w:id="8" w:name="_Toc70111195"/>
      <w:r w:rsidRPr="004961EE">
        <w:t>2D - IT18195644</w:t>
      </w:r>
      <w:bookmarkEnd w:id="7"/>
      <w:bookmarkEnd w:id="8"/>
    </w:p>
    <w:p w14:paraId="7870A83A" w14:textId="77777777" w:rsidR="001D7D23" w:rsidRDefault="001D7D23" w:rsidP="001D7D23"/>
    <w:p w14:paraId="14F2C065" w14:textId="77777777" w:rsidR="001D7D23" w:rsidRDefault="001D7D23" w:rsidP="001D7D23">
      <w:r w:rsidRPr="004961EE">
        <w:rPr>
          <w:noProof/>
        </w:rPr>
        <w:drawing>
          <wp:inline distT="0" distB="0" distL="0" distR="0" wp14:anchorId="784871E6" wp14:editId="0E466B82">
            <wp:extent cx="5731510" cy="2288540"/>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0"/>
                    <a:stretch>
                      <a:fillRect/>
                    </a:stretch>
                  </pic:blipFill>
                  <pic:spPr>
                    <a:xfrm>
                      <a:off x="0" y="0"/>
                      <a:ext cx="5731510" cy="2288540"/>
                    </a:xfrm>
                    <a:prstGeom prst="rect">
                      <a:avLst/>
                    </a:prstGeom>
                  </pic:spPr>
                </pic:pic>
              </a:graphicData>
            </a:graphic>
          </wp:inline>
        </w:drawing>
      </w:r>
    </w:p>
    <w:p w14:paraId="3FCB97F7" w14:textId="77777777" w:rsidR="001D7D23" w:rsidRDefault="001D7D23" w:rsidP="001D7D23"/>
    <w:p w14:paraId="0091BE31" w14:textId="77777777" w:rsidR="001D7D23" w:rsidRDefault="001D7D23" w:rsidP="001D7D23">
      <w:pPr>
        <w:pStyle w:val="Heading2"/>
      </w:pPr>
      <w:bookmarkStart w:id="9" w:name="_Toc70107149"/>
      <w:bookmarkStart w:id="10" w:name="_Toc70111196"/>
      <w:r>
        <w:t>3D – IT18195644</w:t>
      </w:r>
      <w:bookmarkEnd w:id="9"/>
      <w:bookmarkEnd w:id="10"/>
    </w:p>
    <w:p w14:paraId="723A2102" w14:textId="77777777" w:rsidR="001D7D23" w:rsidRDefault="001D7D23" w:rsidP="001D7D23"/>
    <w:p w14:paraId="3B11474F" w14:textId="77777777" w:rsidR="001D7D23" w:rsidRDefault="001D7D23" w:rsidP="001D7D23">
      <w:r w:rsidRPr="004961EE">
        <w:rPr>
          <w:noProof/>
        </w:rPr>
        <w:drawing>
          <wp:inline distT="0" distB="0" distL="0" distR="0" wp14:anchorId="3E9723E2" wp14:editId="47485DC8">
            <wp:extent cx="5731510" cy="3054985"/>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1"/>
                    <a:stretch>
                      <a:fillRect/>
                    </a:stretch>
                  </pic:blipFill>
                  <pic:spPr>
                    <a:xfrm>
                      <a:off x="0" y="0"/>
                      <a:ext cx="5731510" cy="3054985"/>
                    </a:xfrm>
                    <a:prstGeom prst="rect">
                      <a:avLst/>
                    </a:prstGeom>
                  </pic:spPr>
                </pic:pic>
              </a:graphicData>
            </a:graphic>
          </wp:inline>
        </w:drawing>
      </w:r>
    </w:p>
    <w:p w14:paraId="46EE5A6A" w14:textId="77777777" w:rsidR="001D7D23" w:rsidRDefault="001D7D23" w:rsidP="001D7D23">
      <w:pPr>
        <w:pStyle w:val="Heading2"/>
      </w:pPr>
      <w:bookmarkStart w:id="11" w:name="_Toc70107150"/>
      <w:bookmarkStart w:id="12" w:name="_Toc70111197"/>
      <w:r w:rsidRPr="004961EE">
        <w:lastRenderedPageBreak/>
        <w:t>2D - IT181</w:t>
      </w:r>
      <w:r>
        <w:t>69454</w:t>
      </w:r>
      <w:bookmarkEnd w:id="11"/>
      <w:bookmarkEnd w:id="12"/>
    </w:p>
    <w:p w14:paraId="410F7731" w14:textId="77777777" w:rsidR="001D7D23" w:rsidRDefault="001D7D23" w:rsidP="001D7D23"/>
    <w:p w14:paraId="095C65C0" w14:textId="77777777" w:rsidR="001D7D23" w:rsidRDefault="001D7D23" w:rsidP="001D7D23">
      <w:r w:rsidRPr="00FF327C">
        <w:rPr>
          <w:noProof/>
        </w:rPr>
        <w:drawing>
          <wp:inline distT="0" distB="0" distL="0" distR="0" wp14:anchorId="3E42A2D7" wp14:editId="1D6DDC23">
            <wp:extent cx="5731510" cy="2319020"/>
            <wp:effectExtent l="0" t="0" r="2540" b="508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2"/>
                    <a:stretch>
                      <a:fillRect/>
                    </a:stretch>
                  </pic:blipFill>
                  <pic:spPr>
                    <a:xfrm>
                      <a:off x="0" y="0"/>
                      <a:ext cx="5731510" cy="2319020"/>
                    </a:xfrm>
                    <a:prstGeom prst="rect">
                      <a:avLst/>
                    </a:prstGeom>
                  </pic:spPr>
                </pic:pic>
              </a:graphicData>
            </a:graphic>
          </wp:inline>
        </w:drawing>
      </w:r>
    </w:p>
    <w:p w14:paraId="38B82D26" w14:textId="77777777" w:rsidR="001D7D23" w:rsidRDefault="001D7D23" w:rsidP="001D7D23"/>
    <w:p w14:paraId="0CA8DFB4" w14:textId="77777777" w:rsidR="001D7D23" w:rsidRDefault="001D7D23" w:rsidP="001D7D23">
      <w:pPr>
        <w:pStyle w:val="Heading2"/>
      </w:pPr>
      <w:bookmarkStart w:id="13" w:name="_Toc70107151"/>
      <w:bookmarkStart w:id="14" w:name="_Toc70111198"/>
      <w:r>
        <w:t>3D – 18169454</w:t>
      </w:r>
      <w:bookmarkEnd w:id="13"/>
      <w:bookmarkEnd w:id="14"/>
    </w:p>
    <w:p w14:paraId="459AA826" w14:textId="77777777" w:rsidR="001D7D23" w:rsidRDefault="001D7D23" w:rsidP="001D7D23"/>
    <w:p w14:paraId="593196A4" w14:textId="77777777" w:rsidR="001D7D23" w:rsidRPr="00FF327C" w:rsidRDefault="001D7D23" w:rsidP="001D7D23">
      <w:r w:rsidRPr="00FF327C">
        <w:rPr>
          <w:noProof/>
        </w:rPr>
        <w:drawing>
          <wp:inline distT="0" distB="0" distL="0" distR="0" wp14:anchorId="1AA2EFE0" wp14:editId="77D930F3">
            <wp:extent cx="5731510" cy="3098800"/>
            <wp:effectExtent l="0" t="0" r="2540" b="635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3"/>
                    <a:stretch>
                      <a:fillRect/>
                    </a:stretch>
                  </pic:blipFill>
                  <pic:spPr>
                    <a:xfrm>
                      <a:off x="0" y="0"/>
                      <a:ext cx="5731510" cy="3098800"/>
                    </a:xfrm>
                    <a:prstGeom prst="rect">
                      <a:avLst/>
                    </a:prstGeom>
                  </pic:spPr>
                </pic:pic>
              </a:graphicData>
            </a:graphic>
          </wp:inline>
        </w:drawing>
      </w:r>
    </w:p>
    <w:p w14:paraId="5E6CED70" w14:textId="77777777" w:rsidR="001D7D23" w:rsidRDefault="001D7D23" w:rsidP="001D7D23"/>
    <w:p w14:paraId="13DDD60E" w14:textId="77777777" w:rsidR="001D7D23" w:rsidRDefault="001D7D23" w:rsidP="001D7D23"/>
    <w:p w14:paraId="78ACBF1B" w14:textId="77777777" w:rsidR="001D7D23" w:rsidRDefault="001D7D23" w:rsidP="001D7D23">
      <w:pPr>
        <w:pStyle w:val="Heading2"/>
      </w:pPr>
      <w:bookmarkStart w:id="15" w:name="_Toc70107152"/>
      <w:bookmarkStart w:id="16" w:name="_Toc70111199"/>
      <w:r>
        <w:lastRenderedPageBreak/>
        <w:t xml:space="preserve">2D - </w:t>
      </w:r>
      <w:r w:rsidRPr="002B2F20">
        <w:t>IT18116052</w:t>
      </w:r>
      <w:bookmarkEnd w:id="15"/>
      <w:bookmarkEnd w:id="16"/>
    </w:p>
    <w:p w14:paraId="162C5756" w14:textId="77777777" w:rsidR="001D7D23" w:rsidRDefault="001D7D23" w:rsidP="001D7D23"/>
    <w:p w14:paraId="3E1F40B4" w14:textId="77777777" w:rsidR="001D7D23" w:rsidRDefault="001D7D23" w:rsidP="001D7D23">
      <w:r w:rsidRPr="00FF327C">
        <w:rPr>
          <w:noProof/>
        </w:rPr>
        <w:drawing>
          <wp:inline distT="0" distB="0" distL="0" distR="0" wp14:anchorId="6237CC8B" wp14:editId="11AECA7D">
            <wp:extent cx="5731510" cy="2430780"/>
            <wp:effectExtent l="0" t="0" r="2540" b="762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4"/>
                    <a:stretch>
                      <a:fillRect/>
                    </a:stretch>
                  </pic:blipFill>
                  <pic:spPr>
                    <a:xfrm>
                      <a:off x="0" y="0"/>
                      <a:ext cx="5731510" cy="2430780"/>
                    </a:xfrm>
                    <a:prstGeom prst="rect">
                      <a:avLst/>
                    </a:prstGeom>
                  </pic:spPr>
                </pic:pic>
              </a:graphicData>
            </a:graphic>
          </wp:inline>
        </w:drawing>
      </w:r>
    </w:p>
    <w:p w14:paraId="500217A6" w14:textId="77777777" w:rsidR="001D7D23" w:rsidRDefault="001D7D23" w:rsidP="001D7D23"/>
    <w:p w14:paraId="7B522879" w14:textId="77777777" w:rsidR="001D7D23" w:rsidRDefault="001D7D23" w:rsidP="001D7D23">
      <w:pPr>
        <w:pStyle w:val="Heading2"/>
      </w:pPr>
      <w:bookmarkStart w:id="17" w:name="_Toc70107153"/>
      <w:bookmarkStart w:id="18" w:name="_Toc70111200"/>
      <w:r>
        <w:t xml:space="preserve">3D - </w:t>
      </w:r>
      <w:r w:rsidRPr="002B2F20">
        <w:t>IT18116052</w:t>
      </w:r>
      <w:bookmarkEnd w:id="17"/>
      <w:bookmarkEnd w:id="18"/>
    </w:p>
    <w:p w14:paraId="19E79CC0" w14:textId="77777777" w:rsidR="001D7D23" w:rsidRDefault="001D7D23" w:rsidP="001D7D23"/>
    <w:p w14:paraId="65752FB7" w14:textId="77777777" w:rsidR="001D7D23" w:rsidRDefault="001D7D23" w:rsidP="001D7D23">
      <w:r w:rsidRPr="00FF327C">
        <w:rPr>
          <w:noProof/>
        </w:rPr>
        <w:drawing>
          <wp:inline distT="0" distB="0" distL="0" distR="0" wp14:anchorId="799AD6A7" wp14:editId="4429BC2E">
            <wp:extent cx="5731510" cy="3054350"/>
            <wp:effectExtent l="0" t="0" r="254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5"/>
                    <a:stretch>
                      <a:fillRect/>
                    </a:stretch>
                  </pic:blipFill>
                  <pic:spPr>
                    <a:xfrm>
                      <a:off x="0" y="0"/>
                      <a:ext cx="5731510" cy="3054350"/>
                    </a:xfrm>
                    <a:prstGeom prst="rect">
                      <a:avLst/>
                    </a:prstGeom>
                  </pic:spPr>
                </pic:pic>
              </a:graphicData>
            </a:graphic>
          </wp:inline>
        </w:drawing>
      </w:r>
    </w:p>
    <w:p w14:paraId="5BB461A3" w14:textId="77777777" w:rsidR="001D7D23" w:rsidRDefault="001D7D23" w:rsidP="001D7D23"/>
    <w:p w14:paraId="3212821B" w14:textId="77777777" w:rsidR="001D7D23" w:rsidRDefault="001D7D23" w:rsidP="001D7D23"/>
    <w:p w14:paraId="46A17237" w14:textId="77777777" w:rsidR="001D7D23" w:rsidRDefault="001D7D23" w:rsidP="001D7D23">
      <w:pPr>
        <w:pStyle w:val="Heading2"/>
      </w:pPr>
      <w:bookmarkStart w:id="19" w:name="_Toc70107154"/>
      <w:bookmarkStart w:id="20" w:name="_Toc70111201"/>
      <w:r>
        <w:lastRenderedPageBreak/>
        <w:t xml:space="preserve">2D - </w:t>
      </w:r>
      <w:r w:rsidRPr="002B2F20">
        <w:t>IT18172010</w:t>
      </w:r>
      <w:bookmarkEnd w:id="19"/>
      <w:bookmarkEnd w:id="20"/>
    </w:p>
    <w:p w14:paraId="3AA77D40" w14:textId="77777777" w:rsidR="001D7D23" w:rsidRDefault="001D7D23" w:rsidP="001D7D23"/>
    <w:p w14:paraId="467CCEDA" w14:textId="77777777" w:rsidR="001D7D23" w:rsidRDefault="001D7D23" w:rsidP="001D7D23">
      <w:r w:rsidRPr="00FF327C">
        <w:rPr>
          <w:noProof/>
        </w:rPr>
        <w:drawing>
          <wp:inline distT="0" distB="0" distL="0" distR="0" wp14:anchorId="1024FFC3" wp14:editId="7674A784">
            <wp:extent cx="5731510" cy="2315845"/>
            <wp:effectExtent l="0" t="0" r="2540" b="825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6"/>
                    <a:stretch>
                      <a:fillRect/>
                    </a:stretch>
                  </pic:blipFill>
                  <pic:spPr>
                    <a:xfrm>
                      <a:off x="0" y="0"/>
                      <a:ext cx="5731510" cy="2315845"/>
                    </a:xfrm>
                    <a:prstGeom prst="rect">
                      <a:avLst/>
                    </a:prstGeom>
                  </pic:spPr>
                </pic:pic>
              </a:graphicData>
            </a:graphic>
          </wp:inline>
        </w:drawing>
      </w:r>
    </w:p>
    <w:p w14:paraId="3D18496D" w14:textId="77777777" w:rsidR="001D7D23" w:rsidRDefault="001D7D23" w:rsidP="001D7D23"/>
    <w:p w14:paraId="67C5B855" w14:textId="77777777" w:rsidR="001D7D23" w:rsidRPr="00FF327C" w:rsidRDefault="001D7D23" w:rsidP="001D7D23">
      <w:pPr>
        <w:pStyle w:val="Heading2"/>
      </w:pPr>
      <w:bookmarkStart w:id="21" w:name="_Toc70107155"/>
      <w:bookmarkStart w:id="22" w:name="_Toc70111202"/>
      <w:r>
        <w:t xml:space="preserve">3D - </w:t>
      </w:r>
      <w:r w:rsidRPr="002B2F20">
        <w:t>IT18172010</w:t>
      </w:r>
      <w:bookmarkEnd w:id="21"/>
      <w:bookmarkEnd w:id="22"/>
    </w:p>
    <w:p w14:paraId="273D77A3" w14:textId="77777777" w:rsidR="001D7D23" w:rsidRDefault="001D7D23" w:rsidP="001D7D23"/>
    <w:p w14:paraId="7C236B1F" w14:textId="77777777" w:rsidR="001D7D23" w:rsidRDefault="001D7D23" w:rsidP="001D7D23">
      <w:r w:rsidRPr="00FF327C">
        <w:rPr>
          <w:noProof/>
        </w:rPr>
        <w:drawing>
          <wp:inline distT="0" distB="0" distL="0" distR="0" wp14:anchorId="744B5E53" wp14:editId="0A6E7B3C">
            <wp:extent cx="5731510" cy="3102610"/>
            <wp:effectExtent l="0" t="0" r="2540" b="254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7"/>
                    <a:stretch>
                      <a:fillRect/>
                    </a:stretch>
                  </pic:blipFill>
                  <pic:spPr>
                    <a:xfrm>
                      <a:off x="0" y="0"/>
                      <a:ext cx="5731510" cy="3102610"/>
                    </a:xfrm>
                    <a:prstGeom prst="rect">
                      <a:avLst/>
                    </a:prstGeom>
                  </pic:spPr>
                </pic:pic>
              </a:graphicData>
            </a:graphic>
          </wp:inline>
        </w:drawing>
      </w:r>
    </w:p>
    <w:p w14:paraId="75D18C54" w14:textId="77777777" w:rsidR="001D7D23" w:rsidRDefault="001D7D23" w:rsidP="001D7D23"/>
    <w:p w14:paraId="03016D54" w14:textId="77777777" w:rsidR="001D7D23" w:rsidRDefault="001D7D23" w:rsidP="001D7D23"/>
    <w:p w14:paraId="7CD9223F" w14:textId="52A5249C" w:rsidR="001D7D23" w:rsidRDefault="001D7D23" w:rsidP="001D7D23">
      <w:pPr>
        <w:pStyle w:val="Heading2"/>
      </w:pPr>
      <w:bookmarkStart w:id="23" w:name="_Toc70107156"/>
      <w:bookmarkStart w:id="24" w:name="_Toc70111203"/>
      <w:r>
        <w:lastRenderedPageBreak/>
        <w:t>2D – ALL IN ONE</w:t>
      </w:r>
      <w:bookmarkEnd w:id="23"/>
      <w:bookmarkEnd w:id="24"/>
    </w:p>
    <w:p w14:paraId="247A4F7D" w14:textId="566353D3" w:rsidR="001D7D23" w:rsidRDefault="001D7D23" w:rsidP="001D7D23">
      <w:r>
        <w:rPr>
          <w:noProof/>
        </w:rPr>
        <w:drawing>
          <wp:anchor distT="0" distB="0" distL="114300" distR="114300" simplePos="0" relativeHeight="251666432" behindDoc="0" locked="0" layoutInCell="1" allowOverlap="1" wp14:anchorId="6CD2D1DC" wp14:editId="59C90EDC">
            <wp:simplePos x="0" y="0"/>
            <wp:positionH relativeFrom="margin">
              <wp:posOffset>-1270</wp:posOffset>
            </wp:positionH>
            <wp:positionV relativeFrom="paragraph">
              <wp:posOffset>243840</wp:posOffset>
            </wp:positionV>
            <wp:extent cx="5732780" cy="3851810"/>
            <wp:effectExtent l="0" t="0" r="1270" b="0"/>
            <wp:wrapNone/>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rotWithShape="1">
                    <a:blip r:embed="rId28">
                      <a:extLst>
                        <a:ext uri="{28A0092B-C50C-407E-A947-70E740481C1C}">
                          <a14:useLocalDpi xmlns:a14="http://schemas.microsoft.com/office/drawing/2010/main" val="0"/>
                        </a:ext>
                      </a:extLst>
                    </a:blip>
                    <a:srcRect l="56133" t="8294" r="4681" b="23672"/>
                    <a:stretch/>
                  </pic:blipFill>
                  <pic:spPr bwMode="auto">
                    <a:xfrm>
                      <a:off x="0" y="0"/>
                      <a:ext cx="5732780" cy="38518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234950" w14:textId="1EC02ECD" w:rsidR="001D7D23" w:rsidRDefault="001D7D23" w:rsidP="001D7D23"/>
    <w:p w14:paraId="4DD02371" w14:textId="3C02559B" w:rsidR="001D7D23" w:rsidRDefault="001D7D23" w:rsidP="001D7D23"/>
    <w:p w14:paraId="4137F0E3" w14:textId="1A210889" w:rsidR="001D7D23" w:rsidRDefault="001D7D23" w:rsidP="001D7D23"/>
    <w:p w14:paraId="005141F8" w14:textId="2126A5AA" w:rsidR="001D7D23" w:rsidRDefault="001D7D23" w:rsidP="001D7D23"/>
    <w:p w14:paraId="20555384" w14:textId="0471A55B" w:rsidR="001D7D23" w:rsidRDefault="001D7D23" w:rsidP="001D7D23"/>
    <w:p w14:paraId="16E14298" w14:textId="269FF9AA" w:rsidR="001D7D23" w:rsidRDefault="001D7D23" w:rsidP="001D7D23"/>
    <w:p w14:paraId="3C958FA8" w14:textId="50B4FBE5" w:rsidR="001D7D23" w:rsidRDefault="001D7D23" w:rsidP="001D7D23"/>
    <w:p w14:paraId="4A304E31" w14:textId="1637A99E" w:rsidR="001D7D23" w:rsidRDefault="001D7D23" w:rsidP="001D7D23"/>
    <w:p w14:paraId="0CC5CA6F" w14:textId="1AF3BDB9" w:rsidR="001D7D23" w:rsidRDefault="001D7D23" w:rsidP="001D7D23"/>
    <w:p w14:paraId="13C21AEE" w14:textId="6DE8EC49" w:rsidR="001D7D23" w:rsidRDefault="001D7D23" w:rsidP="001D7D23"/>
    <w:p w14:paraId="630BBA9F" w14:textId="77777777" w:rsidR="001D7D23" w:rsidRPr="001D7D23" w:rsidRDefault="001D7D23" w:rsidP="001D7D23"/>
    <w:p w14:paraId="3103C279" w14:textId="114C030A" w:rsidR="001D7D23" w:rsidRDefault="001D7D23" w:rsidP="001D7D23">
      <w:pPr>
        <w:rPr>
          <w:noProof/>
        </w:rPr>
      </w:pPr>
    </w:p>
    <w:p w14:paraId="2C1D4670" w14:textId="19C5DA7B" w:rsidR="001D7D23" w:rsidRDefault="001D7D23" w:rsidP="001D7D23">
      <w:pPr>
        <w:rPr>
          <w:noProof/>
        </w:rPr>
      </w:pPr>
    </w:p>
    <w:p w14:paraId="565B5283" w14:textId="08793D6A" w:rsidR="001D7D23" w:rsidRDefault="001D7D23" w:rsidP="001D7D23">
      <w:pPr>
        <w:rPr>
          <w:noProof/>
        </w:rPr>
      </w:pPr>
    </w:p>
    <w:p w14:paraId="2E35CC79" w14:textId="60F203F0" w:rsidR="001D7D23" w:rsidRDefault="001D7D23" w:rsidP="001D7D23">
      <w:pPr>
        <w:rPr>
          <w:noProof/>
        </w:rPr>
      </w:pPr>
    </w:p>
    <w:p w14:paraId="3F8E010E" w14:textId="45CB3B05" w:rsidR="001D7D23" w:rsidRDefault="001D7D23" w:rsidP="001D7D23">
      <w:pPr>
        <w:rPr>
          <w:noProof/>
        </w:rPr>
      </w:pPr>
    </w:p>
    <w:p w14:paraId="20A40CDB" w14:textId="508DDF76" w:rsidR="001D7D23" w:rsidRDefault="001D7D23" w:rsidP="001D7D23">
      <w:pPr>
        <w:rPr>
          <w:noProof/>
        </w:rPr>
      </w:pPr>
    </w:p>
    <w:p w14:paraId="6DC28AA8" w14:textId="5B4E323C" w:rsidR="001D7D23" w:rsidRDefault="001D7D23" w:rsidP="001D7D23">
      <w:pPr>
        <w:rPr>
          <w:noProof/>
        </w:rPr>
      </w:pPr>
    </w:p>
    <w:p w14:paraId="61EA1484" w14:textId="6C21FB4B" w:rsidR="001D7D23" w:rsidRDefault="001D7D23" w:rsidP="001D7D23">
      <w:pPr>
        <w:rPr>
          <w:noProof/>
        </w:rPr>
      </w:pPr>
    </w:p>
    <w:p w14:paraId="6EB2694D" w14:textId="4D7E8EF5" w:rsidR="001D7D23" w:rsidRDefault="001D7D23" w:rsidP="001D7D23">
      <w:pPr>
        <w:rPr>
          <w:noProof/>
        </w:rPr>
      </w:pPr>
    </w:p>
    <w:p w14:paraId="0B3F1AB5" w14:textId="0EF05318" w:rsidR="001D7D23" w:rsidRDefault="001D7D23" w:rsidP="001D7D23">
      <w:pPr>
        <w:rPr>
          <w:noProof/>
        </w:rPr>
      </w:pPr>
    </w:p>
    <w:p w14:paraId="5F26946C" w14:textId="7BE9E0D5" w:rsidR="001D7D23" w:rsidRPr="001D7D23" w:rsidRDefault="001D7D23" w:rsidP="001D7D23"/>
    <w:p w14:paraId="130CFAE7" w14:textId="13637E5E" w:rsidR="001D7D23" w:rsidRDefault="001D7D23" w:rsidP="001D7D23">
      <w:pPr>
        <w:pStyle w:val="Heading1"/>
      </w:pPr>
      <w:bookmarkStart w:id="25" w:name="_Toc70111204"/>
      <w:r>
        <w:lastRenderedPageBreak/>
        <w:t>TASK 4 – CREATE OWN MARKER</w:t>
      </w:r>
      <w:bookmarkEnd w:id="25"/>
    </w:p>
    <w:p w14:paraId="6AF3A4AD" w14:textId="20017A75" w:rsidR="001D7D23" w:rsidRDefault="001D7D23" w:rsidP="001D7D23"/>
    <w:p w14:paraId="1DC84BAF" w14:textId="70DAEE7D" w:rsidR="001D7D23" w:rsidRDefault="001D7D23" w:rsidP="001D7D23">
      <w:pPr>
        <w:pStyle w:val="Heading2"/>
      </w:pPr>
      <w:bookmarkStart w:id="26" w:name="_Toc70107158"/>
      <w:bookmarkStart w:id="27" w:name="_Toc70111205"/>
      <w:r w:rsidRPr="004961EE">
        <w:t>IT18195644</w:t>
      </w:r>
      <w:bookmarkEnd w:id="26"/>
      <w:bookmarkEnd w:id="27"/>
    </w:p>
    <w:p w14:paraId="6D055CCD" w14:textId="254D8FA7" w:rsidR="001D7D23" w:rsidRDefault="001D7D23" w:rsidP="001D7D23">
      <w:r>
        <w:rPr>
          <w:noProof/>
        </w:rPr>
        <w:drawing>
          <wp:anchor distT="0" distB="0" distL="114300" distR="114300" simplePos="0" relativeHeight="251667456" behindDoc="0" locked="0" layoutInCell="1" allowOverlap="1" wp14:anchorId="1396E038" wp14:editId="3E23A6ED">
            <wp:simplePos x="0" y="0"/>
            <wp:positionH relativeFrom="column">
              <wp:posOffset>1267460</wp:posOffset>
            </wp:positionH>
            <wp:positionV relativeFrom="paragraph">
              <wp:posOffset>81915</wp:posOffset>
            </wp:positionV>
            <wp:extent cx="3216166" cy="3216166"/>
            <wp:effectExtent l="0" t="0" r="3810" b="3810"/>
            <wp:wrapNone/>
            <wp:docPr id="20" name="Picture 20"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con&#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3216166" cy="3216166"/>
                    </a:xfrm>
                    <a:prstGeom prst="rect">
                      <a:avLst/>
                    </a:prstGeom>
                  </pic:spPr>
                </pic:pic>
              </a:graphicData>
            </a:graphic>
            <wp14:sizeRelH relativeFrom="page">
              <wp14:pctWidth>0</wp14:pctWidth>
            </wp14:sizeRelH>
            <wp14:sizeRelV relativeFrom="page">
              <wp14:pctHeight>0</wp14:pctHeight>
            </wp14:sizeRelV>
          </wp:anchor>
        </w:drawing>
      </w:r>
    </w:p>
    <w:p w14:paraId="26DC10CE" w14:textId="30AD2DC1" w:rsidR="001D7D23" w:rsidRDefault="001D7D23" w:rsidP="001D7D23"/>
    <w:p w14:paraId="5E620684" w14:textId="71A0EEA9" w:rsidR="001D7D23" w:rsidRDefault="001D7D23" w:rsidP="001D7D23"/>
    <w:p w14:paraId="45F0BB23" w14:textId="093064BC" w:rsidR="001D7D23" w:rsidRDefault="001D7D23" w:rsidP="001D7D23"/>
    <w:p w14:paraId="47CFB5D9" w14:textId="6E9C1339" w:rsidR="001D7D23" w:rsidRDefault="001D7D23" w:rsidP="001D7D23"/>
    <w:p w14:paraId="79FBB5CB" w14:textId="126109BA" w:rsidR="001D7D23" w:rsidRDefault="001D7D23" w:rsidP="001D7D23"/>
    <w:p w14:paraId="12C7B045" w14:textId="7EB330AF" w:rsidR="001D7D23" w:rsidRDefault="001D7D23" w:rsidP="001D7D23"/>
    <w:p w14:paraId="58202A67" w14:textId="77777777" w:rsidR="001D7D23" w:rsidRPr="001D7D23" w:rsidRDefault="001D7D23" w:rsidP="001D7D23"/>
    <w:p w14:paraId="280C3AE3" w14:textId="298EB8F9" w:rsidR="001D7D23" w:rsidRDefault="001D7D23" w:rsidP="001D7D23">
      <w:pPr>
        <w:jc w:val="center"/>
      </w:pPr>
    </w:p>
    <w:p w14:paraId="783BE6C9" w14:textId="45609525" w:rsidR="001D7D23" w:rsidRDefault="001D7D23" w:rsidP="001D7D23"/>
    <w:p w14:paraId="2D11A26F" w14:textId="2B8DCA88" w:rsidR="001D7D23" w:rsidRDefault="001D7D23" w:rsidP="001D7D23">
      <w:pPr>
        <w:pStyle w:val="Heading2"/>
      </w:pPr>
      <w:bookmarkStart w:id="28" w:name="_Toc70107159"/>
      <w:bookmarkStart w:id="29" w:name="_Toc70111206"/>
      <w:r w:rsidRPr="004961EE">
        <w:t>IT181</w:t>
      </w:r>
      <w:r>
        <w:t>69454</w:t>
      </w:r>
      <w:bookmarkEnd w:id="28"/>
      <w:bookmarkEnd w:id="29"/>
    </w:p>
    <w:p w14:paraId="5719C810" w14:textId="35F58A3A" w:rsidR="001D7D23" w:rsidRDefault="001D7D23" w:rsidP="001D7D23">
      <w:r>
        <w:rPr>
          <w:noProof/>
        </w:rPr>
        <w:drawing>
          <wp:anchor distT="0" distB="0" distL="114300" distR="114300" simplePos="0" relativeHeight="251668480" behindDoc="0" locked="0" layoutInCell="1" allowOverlap="1" wp14:anchorId="3E0E83AC" wp14:editId="489A41EC">
            <wp:simplePos x="0" y="0"/>
            <wp:positionH relativeFrom="column">
              <wp:posOffset>1280160</wp:posOffset>
            </wp:positionH>
            <wp:positionV relativeFrom="paragraph">
              <wp:posOffset>113030</wp:posOffset>
            </wp:positionV>
            <wp:extent cx="3333750" cy="3333750"/>
            <wp:effectExtent l="0" t="0" r="0" b="0"/>
            <wp:wrapNone/>
            <wp:docPr id="21" name="Picture 2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with low confidence"/>
                    <pic:cNvPicPr/>
                  </pic:nvPicPr>
                  <pic:blipFill>
                    <a:blip r:embed="rId30">
                      <a:extLst>
                        <a:ext uri="{28A0092B-C50C-407E-A947-70E740481C1C}">
                          <a14:useLocalDpi xmlns:a14="http://schemas.microsoft.com/office/drawing/2010/main" val="0"/>
                        </a:ext>
                      </a:extLst>
                    </a:blip>
                    <a:stretch>
                      <a:fillRect/>
                    </a:stretch>
                  </pic:blipFill>
                  <pic:spPr>
                    <a:xfrm>
                      <a:off x="0" y="0"/>
                      <a:ext cx="3333750" cy="3333750"/>
                    </a:xfrm>
                    <a:prstGeom prst="rect">
                      <a:avLst/>
                    </a:prstGeom>
                  </pic:spPr>
                </pic:pic>
              </a:graphicData>
            </a:graphic>
            <wp14:sizeRelH relativeFrom="page">
              <wp14:pctWidth>0</wp14:pctWidth>
            </wp14:sizeRelH>
            <wp14:sizeRelV relativeFrom="page">
              <wp14:pctHeight>0</wp14:pctHeight>
            </wp14:sizeRelV>
          </wp:anchor>
        </w:drawing>
      </w:r>
    </w:p>
    <w:p w14:paraId="59F7E06C" w14:textId="011DAA08" w:rsidR="001D7D23" w:rsidRDefault="001D7D23" w:rsidP="001D7D23"/>
    <w:p w14:paraId="07D9D09D" w14:textId="77777777" w:rsidR="001D7D23" w:rsidRDefault="001D7D23" w:rsidP="001D7D23"/>
    <w:p w14:paraId="7F999F58" w14:textId="7D469288" w:rsidR="001D7D23" w:rsidRDefault="001D7D23" w:rsidP="001D7D23"/>
    <w:p w14:paraId="13D4186C" w14:textId="77777777" w:rsidR="001D7D23" w:rsidRDefault="001D7D23" w:rsidP="001D7D23"/>
    <w:p w14:paraId="4D4BAB78" w14:textId="77777777" w:rsidR="001D7D23" w:rsidRDefault="001D7D23" w:rsidP="001D7D23"/>
    <w:p w14:paraId="2DCD5E85" w14:textId="77777777" w:rsidR="001D7D23" w:rsidRDefault="001D7D23" w:rsidP="001D7D23"/>
    <w:p w14:paraId="18914814" w14:textId="2A8E7399" w:rsidR="001D7D23" w:rsidRDefault="001D7D23" w:rsidP="001D7D23"/>
    <w:p w14:paraId="1886F33F" w14:textId="3D372836" w:rsidR="001D7D23" w:rsidRDefault="001D7D23" w:rsidP="001D7D23">
      <w:pPr>
        <w:jc w:val="center"/>
      </w:pPr>
    </w:p>
    <w:p w14:paraId="0C2E7269" w14:textId="77777777" w:rsidR="001D7D23" w:rsidRDefault="001D7D23" w:rsidP="001D7D23">
      <w:pPr>
        <w:jc w:val="center"/>
      </w:pPr>
    </w:p>
    <w:p w14:paraId="6CE7D44C" w14:textId="77777777" w:rsidR="001D7D23" w:rsidRDefault="001D7D23" w:rsidP="001D7D23">
      <w:pPr>
        <w:pStyle w:val="Heading2"/>
      </w:pPr>
      <w:bookmarkStart w:id="30" w:name="_Toc70107160"/>
      <w:bookmarkStart w:id="31" w:name="_Toc70111207"/>
      <w:r w:rsidRPr="002B2F20">
        <w:lastRenderedPageBreak/>
        <w:t>IT18116052</w:t>
      </w:r>
      <w:bookmarkEnd w:id="30"/>
      <w:bookmarkEnd w:id="31"/>
    </w:p>
    <w:p w14:paraId="14C8639E" w14:textId="71195DC0" w:rsidR="001D7D23" w:rsidRDefault="001D7D23" w:rsidP="001D7D23">
      <w:r>
        <w:rPr>
          <w:noProof/>
        </w:rPr>
        <w:drawing>
          <wp:anchor distT="0" distB="0" distL="114300" distR="114300" simplePos="0" relativeHeight="251669504" behindDoc="0" locked="0" layoutInCell="1" allowOverlap="1" wp14:anchorId="274633F1" wp14:editId="6EF465CE">
            <wp:simplePos x="0" y="0"/>
            <wp:positionH relativeFrom="margin">
              <wp:posOffset>1269365</wp:posOffset>
            </wp:positionH>
            <wp:positionV relativeFrom="paragraph">
              <wp:posOffset>187325</wp:posOffset>
            </wp:positionV>
            <wp:extent cx="3370997" cy="3370997"/>
            <wp:effectExtent l="0" t="0" r="1270" b="1270"/>
            <wp:wrapNone/>
            <wp:docPr id="17" name="Picture 17"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3370997" cy="3370997"/>
                    </a:xfrm>
                    <a:prstGeom prst="rect">
                      <a:avLst/>
                    </a:prstGeom>
                  </pic:spPr>
                </pic:pic>
              </a:graphicData>
            </a:graphic>
            <wp14:sizeRelH relativeFrom="page">
              <wp14:pctWidth>0</wp14:pctWidth>
            </wp14:sizeRelH>
            <wp14:sizeRelV relativeFrom="page">
              <wp14:pctHeight>0</wp14:pctHeight>
            </wp14:sizeRelV>
          </wp:anchor>
        </w:drawing>
      </w:r>
    </w:p>
    <w:p w14:paraId="542A81DF" w14:textId="6658A37F" w:rsidR="001D7D23" w:rsidRDefault="001D7D23" w:rsidP="001D7D23"/>
    <w:p w14:paraId="71852530" w14:textId="63AEC0AE" w:rsidR="001D7D23" w:rsidRDefault="001D7D23" w:rsidP="001D7D23"/>
    <w:p w14:paraId="7621276A" w14:textId="70F1F967" w:rsidR="001D7D23" w:rsidRDefault="001D7D23" w:rsidP="001D7D23"/>
    <w:p w14:paraId="0DF9D3D7" w14:textId="491FB654" w:rsidR="001D7D23" w:rsidRDefault="001D7D23" w:rsidP="001D7D23"/>
    <w:p w14:paraId="7CD9A913" w14:textId="2003DC94" w:rsidR="001D7D23" w:rsidRDefault="001D7D23" w:rsidP="001D7D23"/>
    <w:p w14:paraId="1643CB22" w14:textId="565CB750" w:rsidR="001D7D23" w:rsidRDefault="001D7D23" w:rsidP="001D7D23"/>
    <w:p w14:paraId="121B15FA" w14:textId="1C0A23AC" w:rsidR="001D7D23" w:rsidRDefault="001D7D23" w:rsidP="001D7D23"/>
    <w:p w14:paraId="4DC82600" w14:textId="12669C87" w:rsidR="001D7D23" w:rsidRDefault="001D7D23" w:rsidP="001D7D23"/>
    <w:p w14:paraId="058FA84F" w14:textId="249CA983" w:rsidR="001D7D23" w:rsidRDefault="001D7D23" w:rsidP="001D7D23"/>
    <w:p w14:paraId="5D802C2E" w14:textId="1992036D" w:rsidR="001D7D23" w:rsidRDefault="001D7D23" w:rsidP="001D7D23"/>
    <w:p w14:paraId="66A26F8D" w14:textId="1285CC3D" w:rsidR="001D7D23" w:rsidRDefault="001D7D23" w:rsidP="001D7D23">
      <w:pPr>
        <w:jc w:val="center"/>
      </w:pPr>
    </w:p>
    <w:p w14:paraId="5536A133" w14:textId="6AA1ABF7" w:rsidR="001D7D23" w:rsidRDefault="001D7D23" w:rsidP="001D7D23">
      <w:pPr>
        <w:pStyle w:val="Heading2"/>
      </w:pPr>
      <w:bookmarkStart w:id="32" w:name="_Toc70107161"/>
      <w:bookmarkStart w:id="33" w:name="_Toc70111208"/>
      <w:r w:rsidRPr="002B2F20">
        <w:t>IT18172010</w:t>
      </w:r>
      <w:bookmarkEnd w:id="32"/>
      <w:bookmarkEnd w:id="33"/>
    </w:p>
    <w:p w14:paraId="2BD2F30D" w14:textId="21EA0817" w:rsidR="001D7D23" w:rsidRDefault="001D7D23" w:rsidP="001D7D23">
      <w:r>
        <w:rPr>
          <w:noProof/>
        </w:rPr>
        <w:drawing>
          <wp:anchor distT="0" distB="0" distL="114300" distR="114300" simplePos="0" relativeHeight="251670528" behindDoc="0" locked="0" layoutInCell="1" allowOverlap="1" wp14:anchorId="749FD32A" wp14:editId="60E6C50A">
            <wp:simplePos x="0" y="0"/>
            <wp:positionH relativeFrom="column">
              <wp:posOffset>1335405</wp:posOffset>
            </wp:positionH>
            <wp:positionV relativeFrom="paragraph">
              <wp:posOffset>103505</wp:posOffset>
            </wp:positionV>
            <wp:extent cx="3302758" cy="3302758"/>
            <wp:effectExtent l="0" t="0" r="0" b="0"/>
            <wp:wrapNone/>
            <wp:docPr id="18" name="Picture 18"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with low confidence"/>
                    <pic:cNvPicPr/>
                  </pic:nvPicPr>
                  <pic:blipFill>
                    <a:blip r:embed="rId32">
                      <a:extLst>
                        <a:ext uri="{28A0092B-C50C-407E-A947-70E740481C1C}">
                          <a14:useLocalDpi xmlns:a14="http://schemas.microsoft.com/office/drawing/2010/main" val="0"/>
                        </a:ext>
                      </a:extLst>
                    </a:blip>
                    <a:stretch>
                      <a:fillRect/>
                    </a:stretch>
                  </pic:blipFill>
                  <pic:spPr>
                    <a:xfrm>
                      <a:off x="0" y="0"/>
                      <a:ext cx="3302758" cy="3302758"/>
                    </a:xfrm>
                    <a:prstGeom prst="rect">
                      <a:avLst/>
                    </a:prstGeom>
                  </pic:spPr>
                </pic:pic>
              </a:graphicData>
            </a:graphic>
            <wp14:sizeRelH relativeFrom="page">
              <wp14:pctWidth>0</wp14:pctWidth>
            </wp14:sizeRelH>
            <wp14:sizeRelV relativeFrom="page">
              <wp14:pctHeight>0</wp14:pctHeight>
            </wp14:sizeRelV>
          </wp:anchor>
        </w:drawing>
      </w:r>
    </w:p>
    <w:p w14:paraId="392ABC1C" w14:textId="57765EC4" w:rsidR="001D7D23" w:rsidRDefault="001D7D23" w:rsidP="001D7D23">
      <w:pPr>
        <w:jc w:val="center"/>
      </w:pPr>
    </w:p>
    <w:p w14:paraId="2CECEAEB" w14:textId="71740582" w:rsidR="001D7D23" w:rsidRDefault="001D7D23" w:rsidP="001D7D23">
      <w:pPr>
        <w:jc w:val="center"/>
      </w:pPr>
    </w:p>
    <w:p w14:paraId="5E0887A4" w14:textId="77777777" w:rsidR="001D7D23" w:rsidRDefault="001D7D23" w:rsidP="001D7D23">
      <w:pPr>
        <w:jc w:val="center"/>
      </w:pPr>
    </w:p>
    <w:p w14:paraId="5F0CB4DF" w14:textId="77777777" w:rsidR="001D7D23" w:rsidRDefault="001D7D23" w:rsidP="001D7D23">
      <w:pPr>
        <w:jc w:val="center"/>
      </w:pPr>
    </w:p>
    <w:p w14:paraId="267E8A0B" w14:textId="77777777" w:rsidR="001D7D23" w:rsidRDefault="001D7D23" w:rsidP="001D7D23">
      <w:pPr>
        <w:jc w:val="center"/>
      </w:pPr>
    </w:p>
    <w:p w14:paraId="56C310A3" w14:textId="72E3A2D0" w:rsidR="001D7D23" w:rsidRDefault="001D7D23" w:rsidP="001D7D23">
      <w:pPr>
        <w:jc w:val="center"/>
      </w:pPr>
    </w:p>
    <w:p w14:paraId="14623208" w14:textId="77777777" w:rsidR="001D7D23" w:rsidRDefault="001D7D23" w:rsidP="001D7D23">
      <w:pPr>
        <w:jc w:val="center"/>
      </w:pPr>
    </w:p>
    <w:p w14:paraId="16261734" w14:textId="77777777" w:rsidR="001D7D23" w:rsidRDefault="001D7D23" w:rsidP="001D7D23">
      <w:pPr>
        <w:jc w:val="center"/>
      </w:pPr>
    </w:p>
    <w:p w14:paraId="4E54E581" w14:textId="4BE51F79" w:rsidR="001D7D23" w:rsidRDefault="001D7D23" w:rsidP="001D7D23">
      <w:pPr>
        <w:pStyle w:val="Heading2"/>
      </w:pPr>
      <w:bookmarkStart w:id="34" w:name="_Toc70111209"/>
      <w:r>
        <w:lastRenderedPageBreak/>
        <w:t>All in One</w:t>
      </w:r>
      <w:bookmarkEnd w:id="34"/>
    </w:p>
    <w:p w14:paraId="29F567DF" w14:textId="6F20EDCA" w:rsidR="001D7D23" w:rsidRDefault="001D7D23" w:rsidP="001D7D23">
      <w:r>
        <w:rPr>
          <w:noProof/>
        </w:rPr>
        <w:drawing>
          <wp:anchor distT="0" distB="0" distL="114300" distR="114300" simplePos="0" relativeHeight="251671552" behindDoc="0" locked="0" layoutInCell="1" allowOverlap="1" wp14:anchorId="4AD152B0" wp14:editId="5D4F55AB">
            <wp:simplePos x="0" y="0"/>
            <wp:positionH relativeFrom="margin">
              <wp:align>center</wp:align>
            </wp:positionH>
            <wp:positionV relativeFrom="paragraph">
              <wp:posOffset>161925</wp:posOffset>
            </wp:positionV>
            <wp:extent cx="3384644" cy="3384644"/>
            <wp:effectExtent l="0" t="0" r="6350" b="6350"/>
            <wp:wrapNone/>
            <wp:docPr id="19" name="Picture 19"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qr cod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384644" cy="3384644"/>
                    </a:xfrm>
                    <a:prstGeom prst="rect">
                      <a:avLst/>
                    </a:prstGeom>
                  </pic:spPr>
                </pic:pic>
              </a:graphicData>
            </a:graphic>
            <wp14:sizeRelH relativeFrom="page">
              <wp14:pctWidth>0</wp14:pctWidth>
            </wp14:sizeRelH>
            <wp14:sizeRelV relativeFrom="page">
              <wp14:pctHeight>0</wp14:pctHeight>
            </wp14:sizeRelV>
          </wp:anchor>
        </w:drawing>
      </w:r>
    </w:p>
    <w:p w14:paraId="469E9FF7" w14:textId="1241532F" w:rsidR="001D7D23" w:rsidRDefault="001D7D23" w:rsidP="001D7D23">
      <w:pPr>
        <w:jc w:val="center"/>
      </w:pPr>
    </w:p>
    <w:p w14:paraId="4E6BAB49" w14:textId="24709672" w:rsidR="001D7D23" w:rsidRDefault="001D7D23" w:rsidP="001D7D23">
      <w:pPr>
        <w:jc w:val="center"/>
      </w:pPr>
    </w:p>
    <w:p w14:paraId="0E484DDD" w14:textId="659DE0E9" w:rsidR="001D7D23" w:rsidRDefault="001D7D23" w:rsidP="001D7D23">
      <w:pPr>
        <w:jc w:val="center"/>
      </w:pPr>
    </w:p>
    <w:p w14:paraId="74CA2827" w14:textId="0A735463" w:rsidR="001D7D23" w:rsidRDefault="001D7D23" w:rsidP="001D7D23">
      <w:pPr>
        <w:jc w:val="center"/>
      </w:pPr>
    </w:p>
    <w:p w14:paraId="057902F4" w14:textId="0E730BD5" w:rsidR="001D7D23" w:rsidRDefault="001D7D23" w:rsidP="001D7D23">
      <w:pPr>
        <w:jc w:val="center"/>
      </w:pPr>
    </w:p>
    <w:p w14:paraId="6E999EE7" w14:textId="1671EA6C" w:rsidR="001D7D23" w:rsidRDefault="001D7D23" w:rsidP="001D7D23">
      <w:pPr>
        <w:jc w:val="center"/>
      </w:pPr>
    </w:p>
    <w:p w14:paraId="2B3AF74B" w14:textId="102DCBB8" w:rsidR="001D7D23" w:rsidRDefault="001D7D23" w:rsidP="001D7D23">
      <w:pPr>
        <w:jc w:val="center"/>
      </w:pPr>
    </w:p>
    <w:p w14:paraId="47ED12A8" w14:textId="6CF19570" w:rsidR="001D7D23" w:rsidRDefault="001D7D23" w:rsidP="001D7D23">
      <w:pPr>
        <w:jc w:val="center"/>
      </w:pPr>
    </w:p>
    <w:p w14:paraId="0AFEE4CC" w14:textId="6F9C2A5E" w:rsidR="001D7D23" w:rsidRDefault="001D7D23" w:rsidP="001D7D23">
      <w:pPr>
        <w:jc w:val="center"/>
      </w:pPr>
    </w:p>
    <w:p w14:paraId="55124432" w14:textId="4796618E" w:rsidR="001D7D23" w:rsidRDefault="001D7D23" w:rsidP="001D7D23">
      <w:pPr>
        <w:jc w:val="center"/>
      </w:pPr>
    </w:p>
    <w:p w14:paraId="6F2955A8" w14:textId="28FC3C68" w:rsidR="001D7D23" w:rsidRDefault="001D7D23" w:rsidP="001D7D23">
      <w:pPr>
        <w:jc w:val="center"/>
      </w:pPr>
    </w:p>
    <w:p w14:paraId="6FA62810" w14:textId="545BD630" w:rsidR="001D7D23" w:rsidRDefault="001D7D23" w:rsidP="001D7D23">
      <w:pPr>
        <w:jc w:val="center"/>
      </w:pPr>
    </w:p>
    <w:p w14:paraId="6234CA53" w14:textId="1E42B8A8" w:rsidR="001D7D23" w:rsidRDefault="001D7D23" w:rsidP="001D7D23">
      <w:pPr>
        <w:jc w:val="center"/>
      </w:pPr>
    </w:p>
    <w:p w14:paraId="00B2CB18" w14:textId="662604D3" w:rsidR="001D7D23" w:rsidRDefault="001D7D23" w:rsidP="001D7D23">
      <w:pPr>
        <w:jc w:val="center"/>
      </w:pPr>
    </w:p>
    <w:p w14:paraId="5B93F9D4" w14:textId="56E423E3" w:rsidR="001D7D23" w:rsidRDefault="001D7D23" w:rsidP="001D7D23">
      <w:pPr>
        <w:jc w:val="center"/>
      </w:pPr>
    </w:p>
    <w:p w14:paraId="0941AE8F" w14:textId="37D2576D" w:rsidR="001D7D23" w:rsidRDefault="001D7D23" w:rsidP="001D7D23">
      <w:pPr>
        <w:jc w:val="center"/>
      </w:pPr>
    </w:p>
    <w:p w14:paraId="1B70C246" w14:textId="2F954505" w:rsidR="001D7D23" w:rsidRDefault="001D7D23" w:rsidP="001D7D23">
      <w:pPr>
        <w:jc w:val="center"/>
      </w:pPr>
    </w:p>
    <w:p w14:paraId="6C6D18BA" w14:textId="305A89B0" w:rsidR="001D7D23" w:rsidRDefault="001D7D23" w:rsidP="001D7D23">
      <w:pPr>
        <w:jc w:val="center"/>
      </w:pPr>
    </w:p>
    <w:p w14:paraId="1C60F0FE" w14:textId="4E0A01C3" w:rsidR="001D7D23" w:rsidRDefault="001D7D23" w:rsidP="001D7D23">
      <w:pPr>
        <w:jc w:val="center"/>
      </w:pPr>
    </w:p>
    <w:p w14:paraId="70F2663C" w14:textId="77777777" w:rsidR="001D7D23" w:rsidRDefault="001D7D23" w:rsidP="001D7D23">
      <w:pPr>
        <w:jc w:val="center"/>
      </w:pPr>
    </w:p>
    <w:p w14:paraId="73C3ACD9" w14:textId="77777777" w:rsidR="001D7D23" w:rsidRPr="001D7D23" w:rsidRDefault="001D7D23" w:rsidP="001D7D23"/>
    <w:p w14:paraId="11A292D4" w14:textId="25AF39A0" w:rsidR="001D7D23" w:rsidRDefault="001D7D23" w:rsidP="001D7D23">
      <w:pPr>
        <w:pStyle w:val="Heading1"/>
      </w:pPr>
      <w:bookmarkStart w:id="35" w:name="_Toc70111210"/>
      <w:r>
        <w:lastRenderedPageBreak/>
        <w:t>APPENDIX</w:t>
      </w:r>
      <w:bookmarkEnd w:id="35"/>
      <w:r>
        <w:t xml:space="preserve"> </w:t>
      </w:r>
    </w:p>
    <w:p w14:paraId="4E4265D2" w14:textId="41782352" w:rsidR="001D7D23" w:rsidRDefault="001D7D23" w:rsidP="001D7D23"/>
    <w:p w14:paraId="5913928D" w14:textId="77777777" w:rsidR="001D7D23" w:rsidRPr="00677DFD" w:rsidRDefault="001D7D23" w:rsidP="001D7D23">
      <w:pPr>
        <w:rPr>
          <w:b/>
          <w:bCs/>
        </w:rPr>
      </w:pPr>
      <w:r>
        <w:t xml:space="preserve">Link: </w:t>
      </w:r>
      <w:hyperlink r:id="rId34" w:history="1">
        <w:r w:rsidRPr="00677DFD">
          <w:rPr>
            <w:rStyle w:val="Hyperlink"/>
            <w:b/>
            <w:bCs/>
            <w:color w:val="auto"/>
          </w:rPr>
          <w:t>AR.js Marker Training (jeromeetienne.github.io)</w:t>
        </w:r>
      </w:hyperlink>
    </w:p>
    <w:p w14:paraId="4540F154" w14:textId="09385B15" w:rsidR="001D7D23" w:rsidRDefault="00C9187B" w:rsidP="001D7D23">
      <w:r w:rsidRPr="00677DFD">
        <w:rPr>
          <w:noProof/>
        </w:rPr>
        <w:drawing>
          <wp:anchor distT="0" distB="0" distL="114300" distR="114300" simplePos="0" relativeHeight="251672576" behindDoc="0" locked="0" layoutInCell="1" allowOverlap="1" wp14:anchorId="0254D8D7" wp14:editId="07F2BFEC">
            <wp:simplePos x="0" y="0"/>
            <wp:positionH relativeFrom="margin">
              <wp:align>left</wp:align>
            </wp:positionH>
            <wp:positionV relativeFrom="paragraph">
              <wp:posOffset>220980</wp:posOffset>
            </wp:positionV>
            <wp:extent cx="3302758" cy="2501768"/>
            <wp:effectExtent l="152400" t="152400" r="354965" b="356235"/>
            <wp:wrapNone/>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302758" cy="2501768"/>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2CDB5D35" w14:textId="098CA718" w:rsidR="001D7D23" w:rsidRDefault="001D7D23" w:rsidP="001D7D23"/>
    <w:p w14:paraId="12AB9C2D" w14:textId="51FCE986" w:rsidR="001D7D23" w:rsidRDefault="001D7D23" w:rsidP="001D7D23"/>
    <w:p w14:paraId="1302F84B" w14:textId="39948D8D" w:rsidR="001D7D23" w:rsidRDefault="001D7D23" w:rsidP="001D7D23"/>
    <w:p w14:paraId="27A52A58" w14:textId="065647EA" w:rsidR="001D7D23" w:rsidRDefault="001D7D23" w:rsidP="001D7D23"/>
    <w:p w14:paraId="37119C99" w14:textId="51B3A1D4" w:rsidR="001D7D23" w:rsidRDefault="001D7D23" w:rsidP="001D7D23"/>
    <w:p w14:paraId="65332419" w14:textId="75FCBC81" w:rsidR="001D7D23" w:rsidRDefault="001D7D23" w:rsidP="001D7D23"/>
    <w:p w14:paraId="7BD89081" w14:textId="7350281E" w:rsidR="001D7D23" w:rsidRDefault="001D7D23" w:rsidP="001D7D23"/>
    <w:p w14:paraId="4FBFE633" w14:textId="29BC89EF" w:rsidR="001D7D23" w:rsidRDefault="001D7D23" w:rsidP="001D7D23"/>
    <w:p w14:paraId="3434DCEA" w14:textId="62F3E325" w:rsidR="001D7D23" w:rsidRDefault="001D7D23" w:rsidP="001D7D23"/>
    <w:p w14:paraId="011C308D" w14:textId="37083867" w:rsidR="001D7D23" w:rsidRPr="002A021F" w:rsidRDefault="001D7D23" w:rsidP="001D7D23">
      <w:pPr>
        <w:rPr>
          <w:b/>
          <w:bCs/>
        </w:rPr>
      </w:pPr>
      <w:r>
        <w:t xml:space="preserve">Link: </w:t>
      </w:r>
      <w:hyperlink r:id="rId36" w:history="1">
        <w:r w:rsidRPr="002A021F">
          <w:rPr>
            <w:rStyle w:val="Hyperlink"/>
            <w:b/>
            <w:bCs/>
            <w:color w:val="auto"/>
          </w:rPr>
          <w:t>Free 3D Models download - Free3D</w:t>
        </w:r>
      </w:hyperlink>
    </w:p>
    <w:p w14:paraId="1E857668" w14:textId="1F089E38" w:rsidR="001D7D23" w:rsidRPr="001D7D23" w:rsidRDefault="00C9187B" w:rsidP="001D7D23">
      <w:r w:rsidRPr="002A021F">
        <w:rPr>
          <w:noProof/>
        </w:rPr>
        <w:drawing>
          <wp:anchor distT="0" distB="0" distL="114300" distR="114300" simplePos="0" relativeHeight="251673600" behindDoc="0" locked="0" layoutInCell="1" allowOverlap="1" wp14:anchorId="3882E78E" wp14:editId="5152A6E1">
            <wp:simplePos x="0" y="0"/>
            <wp:positionH relativeFrom="margin">
              <wp:align>left</wp:align>
            </wp:positionH>
            <wp:positionV relativeFrom="paragraph">
              <wp:posOffset>175260</wp:posOffset>
            </wp:positionV>
            <wp:extent cx="3991555" cy="3238882"/>
            <wp:effectExtent l="152400" t="152400" r="371475" b="361950"/>
            <wp:wrapNone/>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991555" cy="323888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63B96452" w14:textId="33780946" w:rsidR="00ED404D" w:rsidRDefault="00ED404D" w:rsidP="00ED404D"/>
    <w:sectPr w:rsidR="00ED404D">
      <w:footerReference w:type="even" r:id="rId38"/>
      <w:footerReference w:type="default" r:id="rId39"/>
      <w:footerReference w:type="first" r:id="rId40"/>
      <w:pgSz w:w="12240" w:h="15840"/>
      <w:pgMar w:top="1440" w:right="1268" w:bottom="2187" w:left="1944" w:header="720" w:footer="72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B32E4" w14:textId="77777777" w:rsidR="00AF4751" w:rsidRDefault="00AF4751">
      <w:pPr>
        <w:spacing w:after="0" w:line="240" w:lineRule="auto"/>
      </w:pPr>
      <w:r>
        <w:separator/>
      </w:r>
    </w:p>
  </w:endnote>
  <w:endnote w:type="continuationSeparator" w:id="0">
    <w:p w14:paraId="32AAFC2C" w14:textId="77777777" w:rsidR="00AF4751" w:rsidRDefault="00AF4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89060" w14:textId="77777777" w:rsidR="00EA7D72" w:rsidRDefault="00EA7D72">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2228B" w14:textId="77777777" w:rsidR="00EA7D72" w:rsidRDefault="00EA7D72">
    <w:pPr>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5AA5E" w14:textId="77777777" w:rsidR="00EA7D72" w:rsidRDefault="00EA7D72">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60032" w14:textId="77777777" w:rsidR="00EA7D72" w:rsidRDefault="002A5551">
    <w:pPr>
      <w:spacing w:after="0" w:line="259" w:lineRule="auto"/>
      <w:ind w:left="0" w:right="1" w:firstLine="0"/>
      <w:jc w:val="center"/>
    </w:pPr>
    <w:r>
      <w:fldChar w:fldCharType="begin"/>
    </w:r>
    <w:r>
      <w:instrText xml:space="preserve"> PAGE   \* MERGEFORMAT </w:instrText>
    </w:r>
    <w:r>
      <w:fldChar w:fldCharType="separate"/>
    </w:r>
    <w:r>
      <w:rPr>
        <w:rFonts w:ascii="Calibri" w:eastAsia="Calibri" w:hAnsi="Calibri" w:cs="Calibri"/>
        <w:sz w:val="22"/>
      </w:rPr>
      <w:t>ii</w:t>
    </w:r>
    <w:r>
      <w:rPr>
        <w:rFonts w:ascii="Calibri" w:eastAsia="Calibri" w:hAnsi="Calibri" w:cs="Calibri"/>
        <w:sz w:val="22"/>
      </w:rPr>
      <w:fldChar w:fldCharType="end"/>
    </w:r>
    <w:r>
      <w:rPr>
        <w:rFonts w:ascii="Calibri" w:eastAsia="Calibri" w:hAnsi="Calibri" w:cs="Calibri"/>
        <w:sz w:val="22"/>
      </w:rPr>
      <w:t xml:space="preserve"> </w:t>
    </w:r>
  </w:p>
  <w:p w14:paraId="3DF23889" w14:textId="77777777" w:rsidR="00EA7D72" w:rsidRDefault="002A5551">
    <w:pPr>
      <w:spacing w:after="0" w:line="259" w:lineRule="auto"/>
      <w:ind w:left="0" w:right="0" w:firstLine="0"/>
      <w:jc w:val="left"/>
    </w:pPr>
    <w:r>
      <w:rPr>
        <w:rFonts w:ascii="Calibri" w:eastAsia="Calibri" w:hAnsi="Calibri" w:cs="Calibri"/>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DA895" w14:textId="77777777" w:rsidR="00EA7D72" w:rsidRDefault="002A5551">
    <w:pPr>
      <w:spacing w:after="0" w:line="259" w:lineRule="auto"/>
      <w:ind w:left="0" w:right="1" w:firstLine="0"/>
      <w:jc w:val="center"/>
    </w:pPr>
    <w:r>
      <w:fldChar w:fldCharType="begin"/>
    </w:r>
    <w:r>
      <w:instrText xml:space="preserve"> PAGE   \* MERGEFORMAT </w:instrText>
    </w:r>
    <w:r>
      <w:fldChar w:fldCharType="separate"/>
    </w:r>
    <w:r>
      <w:rPr>
        <w:rFonts w:ascii="Calibri" w:eastAsia="Calibri" w:hAnsi="Calibri" w:cs="Calibri"/>
        <w:sz w:val="22"/>
      </w:rPr>
      <w:t>ii</w:t>
    </w:r>
    <w:r>
      <w:rPr>
        <w:rFonts w:ascii="Calibri" w:eastAsia="Calibri" w:hAnsi="Calibri" w:cs="Calibri"/>
        <w:sz w:val="22"/>
      </w:rPr>
      <w:fldChar w:fldCharType="end"/>
    </w:r>
    <w:r>
      <w:rPr>
        <w:rFonts w:ascii="Calibri" w:eastAsia="Calibri" w:hAnsi="Calibri" w:cs="Calibri"/>
        <w:sz w:val="22"/>
      </w:rPr>
      <w:t xml:space="preserve"> </w:t>
    </w:r>
  </w:p>
  <w:p w14:paraId="0C492676" w14:textId="77777777" w:rsidR="00EA7D72" w:rsidRDefault="002A5551">
    <w:pPr>
      <w:spacing w:after="0" w:line="259" w:lineRule="auto"/>
      <w:ind w:left="0" w:right="0" w:firstLine="0"/>
      <w:jc w:val="left"/>
    </w:pPr>
    <w:r>
      <w:rPr>
        <w:rFonts w:ascii="Calibri" w:eastAsia="Calibri" w:hAnsi="Calibri" w:cs="Calibri"/>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06539" w14:textId="77777777" w:rsidR="00EA7D72" w:rsidRDefault="002A5551">
    <w:pPr>
      <w:spacing w:after="0" w:line="259" w:lineRule="auto"/>
      <w:ind w:left="0" w:firstLine="0"/>
      <w:jc w:val="center"/>
    </w:pPr>
    <w:r>
      <w:fldChar w:fldCharType="begin"/>
    </w:r>
    <w:r>
      <w:instrText xml:space="preserve"> PAGE   \* MERGEFORMAT </w:instrText>
    </w:r>
    <w:r>
      <w:fldChar w:fldCharType="separate"/>
    </w:r>
    <w:r>
      <w:rPr>
        <w:rFonts w:ascii="Calibri" w:eastAsia="Calibri" w:hAnsi="Calibri" w:cs="Calibri"/>
        <w:sz w:val="22"/>
      </w:rPr>
      <w:t>i</w:t>
    </w:r>
    <w:r>
      <w:rPr>
        <w:rFonts w:ascii="Calibri" w:eastAsia="Calibri" w:hAnsi="Calibri" w:cs="Calibri"/>
        <w:sz w:val="22"/>
      </w:rPr>
      <w:fldChar w:fldCharType="end"/>
    </w:r>
    <w:r>
      <w:rPr>
        <w:rFonts w:ascii="Calibri" w:eastAsia="Calibri" w:hAnsi="Calibri" w:cs="Calibri"/>
        <w:sz w:val="22"/>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7C09A" w14:textId="77777777" w:rsidR="00EA7D72" w:rsidRDefault="002A5551">
    <w:pPr>
      <w:spacing w:after="0" w:line="259" w:lineRule="auto"/>
      <w:ind w:left="48" w:right="0"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7934A59D" w14:textId="77777777" w:rsidR="00EA7D72" w:rsidRDefault="002A5551">
    <w:pPr>
      <w:spacing w:after="0" w:line="259" w:lineRule="auto"/>
      <w:ind w:left="216" w:right="0" w:firstLine="0"/>
      <w:jc w:val="left"/>
    </w:pPr>
    <w:r>
      <w:rPr>
        <w:rFonts w:ascii="Calibri" w:eastAsia="Calibri" w:hAnsi="Calibri" w:cs="Calibri"/>
        <w:sz w:val="22"/>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A4EB0" w14:textId="77777777" w:rsidR="00EA7D72" w:rsidRDefault="002A5551">
    <w:pPr>
      <w:spacing w:after="0" w:line="259" w:lineRule="auto"/>
      <w:ind w:left="48" w:right="0"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1D29625F" w14:textId="77777777" w:rsidR="00EA7D72" w:rsidRDefault="002A5551">
    <w:pPr>
      <w:spacing w:after="0" w:line="259" w:lineRule="auto"/>
      <w:ind w:left="216" w:right="0" w:firstLine="0"/>
      <w:jc w:val="left"/>
    </w:pPr>
    <w:r>
      <w:rPr>
        <w:rFonts w:ascii="Calibri" w:eastAsia="Calibri" w:hAnsi="Calibri" w:cs="Calibri"/>
        <w:sz w:val="22"/>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6B162" w14:textId="77777777" w:rsidR="00EA7D72" w:rsidRDefault="002A5551">
    <w:pPr>
      <w:spacing w:after="0" w:line="259" w:lineRule="auto"/>
      <w:ind w:left="48" w:right="0"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66AFA79C" w14:textId="77777777" w:rsidR="00EA7D72" w:rsidRDefault="002A5551">
    <w:pPr>
      <w:spacing w:after="0" w:line="259" w:lineRule="auto"/>
      <w:ind w:left="216"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71326" w14:textId="77777777" w:rsidR="00AF4751" w:rsidRDefault="00AF4751">
      <w:pPr>
        <w:spacing w:after="0" w:line="240" w:lineRule="auto"/>
      </w:pPr>
      <w:r>
        <w:separator/>
      </w:r>
    </w:p>
  </w:footnote>
  <w:footnote w:type="continuationSeparator" w:id="0">
    <w:p w14:paraId="7096117D" w14:textId="77777777" w:rsidR="00AF4751" w:rsidRDefault="00AF47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F559D"/>
    <w:multiLevelType w:val="hybridMultilevel"/>
    <w:tmpl w:val="4FA4B1F6"/>
    <w:lvl w:ilvl="0" w:tplc="B9044E08">
      <w:start w:val="1"/>
      <w:numFmt w:val="bullet"/>
      <w:lvlText w:val="•"/>
      <w:lvlJc w:val="left"/>
      <w:pPr>
        <w:ind w:left="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21203BB0">
      <w:start w:val="1"/>
      <w:numFmt w:val="bullet"/>
      <w:lvlText w:val="o"/>
      <w:lvlJc w:val="left"/>
      <w:pPr>
        <w:ind w:left="9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4F2A8AF6">
      <w:start w:val="1"/>
      <w:numFmt w:val="bullet"/>
      <w:lvlRestart w:val="0"/>
      <w:lvlText w:val="o"/>
      <w:lvlJc w:val="left"/>
      <w:pPr>
        <w:ind w:left="164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68F4C242">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EBE65D24">
      <w:start w:val="1"/>
      <w:numFmt w:val="bullet"/>
      <w:lvlText w:val="o"/>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9532098C">
      <w:start w:val="1"/>
      <w:numFmt w:val="bullet"/>
      <w:lvlText w:val="▪"/>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7930C09E">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DEFCF7D6">
      <w:start w:val="1"/>
      <w:numFmt w:val="bullet"/>
      <w:lvlText w:val="o"/>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94A6213E">
      <w:start w:val="1"/>
      <w:numFmt w:val="bullet"/>
      <w:lvlText w:val="▪"/>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9E82AF7"/>
    <w:multiLevelType w:val="hybridMultilevel"/>
    <w:tmpl w:val="1714CF94"/>
    <w:lvl w:ilvl="0" w:tplc="05CE1CB8">
      <w:start w:val="1"/>
      <w:numFmt w:val="decimal"/>
      <w:lvlText w:val="%1."/>
      <w:lvlJc w:val="left"/>
      <w:pPr>
        <w:ind w:left="9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16E7C2E">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C06B1EC">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456E5DA">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81EEDCE">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8C62240">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9167EEC">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F305222">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6960AFA">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C650E29"/>
    <w:multiLevelType w:val="hybridMultilevel"/>
    <w:tmpl w:val="BCE6352E"/>
    <w:lvl w:ilvl="0" w:tplc="7B087BE8">
      <w:start w:val="1"/>
      <w:numFmt w:val="bullet"/>
      <w:lvlText w:val="•"/>
      <w:lvlJc w:val="left"/>
      <w:pPr>
        <w:ind w:left="9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C4285E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94060E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552172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692C78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946B8F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A00F38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8B2AB6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9A8E95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6E60516"/>
    <w:multiLevelType w:val="hybridMultilevel"/>
    <w:tmpl w:val="B5EC8C30"/>
    <w:lvl w:ilvl="0" w:tplc="95AAFE02">
      <w:start w:val="1"/>
      <w:numFmt w:val="bullet"/>
      <w:lvlText w:val="•"/>
      <w:lvlJc w:val="left"/>
      <w:pPr>
        <w:ind w:left="9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A1AB47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232587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EA024D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D32ED0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F12BE1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40AD15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0BC69E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600190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4783030"/>
    <w:multiLevelType w:val="hybridMultilevel"/>
    <w:tmpl w:val="986C0208"/>
    <w:lvl w:ilvl="0" w:tplc="6D26CB08">
      <w:start w:val="1"/>
      <w:numFmt w:val="decimal"/>
      <w:lvlText w:val="%1."/>
      <w:lvlJc w:val="left"/>
      <w:pPr>
        <w:ind w:left="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E3CDE76">
      <w:start w:val="1"/>
      <w:numFmt w:val="bullet"/>
      <w:lvlText w:val="•"/>
      <w:lvlJc w:val="left"/>
      <w:pPr>
        <w:ind w:left="16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44C248E">
      <w:start w:val="1"/>
      <w:numFmt w:val="bullet"/>
      <w:lvlText w:val="▪"/>
      <w:lvlJc w:val="left"/>
      <w:pPr>
        <w:ind w:left="23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C6C15F4">
      <w:start w:val="1"/>
      <w:numFmt w:val="bullet"/>
      <w:lvlText w:val="•"/>
      <w:lvlJc w:val="left"/>
      <w:pPr>
        <w:ind w:left="30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D4C1BE4">
      <w:start w:val="1"/>
      <w:numFmt w:val="bullet"/>
      <w:lvlText w:val="o"/>
      <w:lvlJc w:val="left"/>
      <w:pPr>
        <w:ind w:left="38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B30D49C">
      <w:start w:val="1"/>
      <w:numFmt w:val="bullet"/>
      <w:lvlText w:val="▪"/>
      <w:lvlJc w:val="left"/>
      <w:pPr>
        <w:ind w:left="45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3C00514">
      <w:start w:val="1"/>
      <w:numFmt w:val="bullet"/>
      <w:lvlText w:val="•"/>
      <w:lvlJc w:val="left"/>
      <w:pPr>
        <w:ind w:left="52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0D6E3A6">
      <w:start w:val="1"/>
      <w:numFmt w:val="bullet"/>
      <w:lvlText w:val="o"/>
      <w:lvlJc w:val="left"/>
      <w:pPr>
        <w:ind w:left="59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950527A">
      <w:start w:val="1"/>
      <w:numFmt w:val="bullet"/>
      <w:lvlText w:val="▪"/>
      <w:lvlJc w:val="left"/>
      <w:pPr>
        <w:ind w:left="66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7B23390"/>
    <w:multiLevelType w:val="hybridMultilevel"/>
    <w:tmpl w:val="9A7E6510"/>
    <w:lvl w:ilvl="0" w:tplc="8ABE0358">
      <w:start w:val="1"/>
      <w:numFmt w:val="bullet"/>
      <w:lvlText w:val="•"/>
      <w:lvlJc w:val="left"/>
      <w:pPr>
        <w:ind w:left="9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CD4B8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78AE9F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4B04D9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F126B3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43261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F8C6B8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98C7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D60828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9214D75"/>
    <w:multiLevelType w:val="hybridMultilevel"/>
    <w:tmpl w:val="96000CF8"/>
    <w:lvl w:ilvl="0" w:tplc="0194DC1E">
      <w:start w:val="1"/>
      <w:numFmt w:val="decimal"/>
      <w:lvlText w:val="%1."/>
      <w:lvlJc w:val="left"/>
      <w:pPr>
        <w:ind w:left="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8B42C6A">
      <w:start w:val="1"/>
      <w:numFmt w:val="lowerLetter"/>
      <w:lvlText w:val="%2"/>
      <w:lvlJc w:val="left"/>
      <w:pPr>
        <w:ind w:left="14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A42B3EC">
      <w:start w:val="1"/>
      <w:numFmt w:val="lowerRoman"/>
      <w:lvlText w:val="%3"/>
      <w:lvlJc w:val="left"/>
      <w:pPr>
        <w:ind w:left="21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CECAB12">
      <w:start w:val="1"/>
      <w:numFmt w:val="decimal"/>
      <w:lvlText w:val="%4"/>
      <w:lvlJc w:val="left"/>
      <w:pPr>
        <w:ind w:left="28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FC223C">
      <w:start w:val="1"/>
      <w:numFmt w:val="lowerLetter"/>
      <w:lvlText w:val="%5"/>
      <w:lvlJc w:val="left"/>
      <w:pPr>
        <w:ind w:left="36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6A665A">
      <w:start w:val="1"/>
      <w:numFmt w:val="lowerRoman"/>
      <w:lvlText w:val="%6"/>
      <w:lvlJc w:val="left"/>
      <w:pPr>
        <w:ind w:left="43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0601584">
      <w:start w:val="1"/>
      <w:numFmt w:val="decimal"/>
      <w:lvlText w:val="%7"/>
      <w:lvlJc w:val="left"/>
      <w:pPr>
        <w:ind w:left="50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B0AD98">
      <w:start w:val="1"/>
      <w:numFmt w:val="lowerLetter"/>
      <w:lvlText w:val="%8"/>
      <w:lvlJc w:val="left"/>
      <w:pPr>
        <w:ind w:left="57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5BADABC">
      <w:start w:val="1"/>
      <w:numFmt w:val="lowerRoman"/>
      <w:lvlText w:val="%9"/>
      <w:lvlJc w:val="left"/>
      <w:pPr>
        <w:ind w:left="64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546C0CCE"/>
    <w:multiLevelType w:val="hybridMultilevel"/>
    <w:tmpl w:val="E0C44AE4"/>
    <w:lvl w:ilvl="0" w:tplc="9A182A32">
      <w:start w:val="1"/>
      <w:numFmt w:val="decimal"/>
      <w:lvlText w:val="%1."/>
      <w:lvlJc w:val="left"/>
      <w:pPr>
        <w:ind w:left="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49A8340">
      <w:start w:val="1"/>
      <w:numFmt w:val="lowerLetter"/>
      <w:lvlText w:val="%2"/>
      <w:lvlJc w:val="left"/>
      <w:pPr>
        <w:ind w:left="1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2AAA94C">
      <w:start w:val="1"/>
      <w:numFmt w:val="lowerRoman"/>
      <w:lvlText w:val="%3"/>
      <w:lvlJc w:val="left"/>
      <w:pPr>
        <w:ind w:left="23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207EC8">
      <w:start w:val="1"/>
      <w:numFmt w:val="decimal"/>
      <w:lvlText w:val="%4"/>
      <w:lvlJc w:val="left"/>
      <w:pPr>
        <w:ind w:left="30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E4E589A">
      <w:start w:val="1"/>
      <w:numFmt w:val="lowerLetter"/>
      <w:lvlText w:val="%5"/>
      <w:lvlJc w:val="left"/>
      <w:pPr>
        <w:ind w:left="38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50E0CE">
      <w:start w:val="1"/>
      <w:numFmt w:val="lowerRoman"/>
      <w:lvlText w:val="%6"/>
      <w:lvlJc w:val="left"/>
      <w:pPr>
        <w:ind w:left="45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4901808">
      <w:start w:val="1"/>
      <w:numFmt w:val="decimal"/>
      <w:lvlText w:val="%7"/>
      <w:lvlJc w:val="left"/>
      <w:pPr>
        <w:ind w:left="52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C6ABC0A">
      <w:start w:val="1"/>
      <w:numFmt w:val="lowerLetter"/>
      <w:lvlText w:val="%8"/>
      <w:lvlJc w:val="left"/>
      <w:pPr>
        <w:ind w:left="59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2C3732">
      <w:start w:val="1"/>
      <w:numFmt w:val="lowerRoman"/>
      <w:lvlText w:val="%9"/>
      <w:lvlJc w:val="left"/>
      <w:pPr>
        <w:ind w:left="66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349447B"/>
    <w:multiLevelType w:val="hybridMultilevel"/>
    <w:tmpl w:val="CE58C494"/>
    <w:lvl w:ilvl="0" w:tplc="0F72C6B2">
      <w:start w:val="1"/>
      <w:numFmt w:val="decimal"/>
      <w:lvlText w:val="%1."/>
      <w:lvlJc w:val="left"/>
      <w:pPr>
        <w:ind w:left="9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17E11B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0CA9B3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02621A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59A7BE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78807B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32ADDF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30855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8ECF74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A700E8F"/>
    <w:multiLevelType w:val="hybridMultilevel"/>
    <w:tmpl w:val="614636FA"/>
    <w:lvl w:ilvl="0" w:tplc="73E805BE">
      <w:start w:val="1"/>
      <w:numFmt w:val="decimal"/>
      <w:lvlText w:val="[%1]"/>
      <w:lvlJc w:val="left"/>
      <w:pPr>
        <w:ind w:left="9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058BB42">
      <w:start w:val="1"/>
      <w:numFmt w:val="lowerLetter"/>
      <w:lvlText w:val="%2"/>
      <w:lvlJc w:val="left"/>
      <w:pPr>
        <w:ind w:left="10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20E1912">
      <w:start w:val="1"/>
      <w:numFmt w:val="lowerRoman"/>
      <w:lvlText w:val="%3"/>
      <w:lvlJc w:val="left"/>
      <w:pPr>
        <w:ind w:left="18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486830A">
      <w:start w:val="1"/>
      <w:numFmt w:val="decimal"/>
      <w:lvlText w:val="%4"/>
      <w:lvlJc w:val="left"/>
      <w:pPr>
        <w:ind w:left="25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8221F4">
      <w:start w:val="1"/>
      <w:numFmt w:val="lowerLetter"/>
      <w:lvlText w:val="%5"/>
      <w:lvlJc w:val="left"/>
      <w:pPr>
        <w:ind w:left="32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888F94">
      <w:start w:val="1"/>
      <w:numFmt w:val="lowerRoman"/>
      <w:lvlText w:val="%6"/>
      <w:lvlJc w:val="left"/>
      <w:pPr>
        <w:ind w:left="39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8662902">
      <w:start w:val="1"/>
      <w:numFmt w:val="decimal"/>
      <w:lvlText w:val="%7"/>
      <w:lvlJc w:val="left"/>
      <w:pPr>
        <w:ind w:left="46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076C654">
      <w:start w:val="1"/>
      <w:numFmt w:val="lowerLetter"/>
      <w:lvlText w:val="%8"/>
      <w:lvlJc w:val="left"/>
      <w:pPr>
        <w:ind w:left="54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FBABFE0">
      <w:start w:val="1"/>
      <w:numFmt w:val="lowerRoman"/>
      <w:lvlText w:val="%9"/>
      <w:lvlJc w:val="left"/>
      <w:pPr>
        <w:ind w:left="61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D484415"/>
    <w:multiLevelType w:val="hybridMultilevel"/>
    <w:tmpl w:val="2AAC84BA"/>
    <w:lvl w:ilvl="0" w:tplc="66D0A208">
      <w:start w:val="1"/>
      <w:numFmt w:val="decimal"/>
      <w:lvlText w:val="%1."/>
      <w:lvlJc w:val="left"/>
      <w:pPr>
        <w:ind w:left="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F7255EE">
      <w:start w:val="1"/>
      <w:numFmt w:val="bullet"/>
      <w:lvlText w:val="•"/>
      <w:lvlJc w:val="left"/>
      <w:pPr>
        <w:ind w:left="16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6D66AC0">
      <w:start w:val="1"/>
      <w:numFmt w:val="bullet"/>
      <w:lvlText w:val="▪"/>
      <w:lvlJc w:val="left"/>
      <w:pPr>
        <w:ind w:left="23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118E44C">
      <w:start w:val="1"/>
      <w:numFmt w:val="bullet"/>
      <w:lvlText w:val="•"/>
      <w:lvlJc w:val="left"/>
      <w:pPr>
        <w:ind w:left="30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8186B6A">
      <w:start w:val="1"/>
      <w:numFmt w:val="bullet"/>
      <w:lvlText w:val="o"/>
      <w:lvlJc w:val="left"/>
      <w:pPr>
        <w:ind w:left="38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A1A308E">
      <w:start w:val="1"/>
      <w:numFmt w:val="bullet"/>
      <w:lvlText w:val="▪"/>
      <w:lvlJc w:val="left"/>
      <w:pPr>
        <w:ind w:left="45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1EA93DA">
      <w:start w:val="1"/>
      <w:numFmt w:val="bullet"/>
      <w:lvlText w:val="•"/>
      <w:lvlJc w:val="left"/>
      <w:pPr>
        <w:ind w:left="52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B4647AE">
      <w:start w:val="1"/>
      <w:numFmt w:val="bullet"/>
      <w:lvlText w:val="o"/>
      <w:lvlJc w:val="left"/>
      <w:pPr>
        <w:ind w:left="59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4F82FA6">
      <w:start w:val="1"/>
      <w:numFmt w:val="bullet"/>
      <w:lvlText w:val="▪"/>
      <w:lvlJc w:val="left"/>
      <w:pPr>
        <w:ind w:left="66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2CB30FB"/>
    <w:multiLevelType w:val="hybridMultilevel"/>
    <w:tmpl w:val="8B70ED98"/>
    <w:lvl w:ilvl="0" w:tplc="9F422510">
      <w:start w:val="1"/>
      <w:numFmt w:val="bullet"/>
      <w:lvlText w:val="•"/>
      <w:lvlJc w:val="left"/>
      <w:pPr>
        <w:ind w:left="9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9769F3A">
      <w:start w:val="1"/>
      <w:numFmt w:val="bullet"/>
      <w:lvlText w:val="o"/>
      <w:lvlJc w:val="left"/>
      <w:pPr>
        <w:ind w:left="164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162C1D40">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90187AC4">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146CC4E0">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47D63A16">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F234505A">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189211EA">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803E312E">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754B16D8"/>
    <w:multiLevelType w:val="hybridMultilevel"/>
    <w:tmpl w:val="3522DC7A"/>
    <w:lvl w:ilvl="0" w:tplc="DD801232">
      <w:start w:val="1"/>
      <w:numFmt w:val="decimal"/>
      <w:lvlText w:val="%1."/>
      <w:lvlJc w:val="left"/>
      <w:pPr>
        <w:ind w:left="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FF6B82C">
      <w:start w:val="1"/>
      <w:numFmt w:val="bullet"/>
      <w:lvlText w:val="•"/>
      <w:lvlJc w:val="left"/>
      <w:pPr>
        <w:ind w:left="16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3A83E22">
      <w:start w:val="1"/>
      <w:numFmt w:val="bullet"/>
      <w:lvlText w:val="▪"/>
      <w:lvlJc w:val="left"/>
      <w:pPr>
        <w:ind w:left="23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4CEB058">
      <w:start w:val="1"/>
      <w:numFmt w:val="bullet"/>
      <w:lvlText w:val="•"/>
      <w:lvlJc w:val="left"/>
      <w:pPr>
        <w:ind w:left="30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5F40606">
      <w:start w:val="1"/>
      <w:numFmt w:val="bullet"/>
      <w:lvlText w:val="o"/>
      <w:lvlJc w:val="left"/>
      <w:pPr>
        <w:ind w:left="38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E863586">
      <w:start w:val="1"/>
      <w:numFmt w:val="bullet"/>
      <w:lvlText w:val="▪"/>
      <w:lvlJc w:val="left"/>
      <w:pPr>
        <w:ind w:left="45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FEA3A54">
      <w:start w:val="1"/>
      <w:numFmt w:val="bullet"/>
      <w:lvlText w:val="•"/>
      <w:lvlJc w:val="left"/>
      <w:pPr>
        <w:ind w:left="52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5EE68F4">
      <w:start w:val="1"/>
      <w:numFmt w:val="bullet"/>
      <w:lvlText w:val="o"/>
      <w:lvlJc w:val="left"/>
      <w:pPr>
        <w:ind w:left="59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7A4B1CE">
      <w:start w:val="1"/>
      <w:numFmt w:val="bullet"/>
      <w:lvlText w:val="▪"/>
      <w:lvlJc w:val="left"/>
      <w:pPr>
        <w:ind w:left="66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B4723AC"/>
    <w:multiLevelType w:val="hybridMultilevel"/>
    <w:tmpl w:val="6EBA59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8"/>
  </w:num>
  <w:num w:numId="4">
    <w:abstractNumId w:val="2"/>
  </w:num>
  <w:num w:numId="5">
    <w:abstractNumId w:val="3"/>
  </w:num>
  <w:num w:numId="6">
    <w:abstractNumId w:val="11"/>
  </w:num>
  <w:num w:numId="7">
    <w:abstractNumId w:val="0"/>
  </w:num>
  <w:num w:numId="8">
    <w:abstractNumId w:val="6"/>
  </w:num>
  <w:num w:numId="9">
    <w:abstractNumId w:val="12"/>
  </w:num>
  <w:num w:numId="10">
    <w:abstractNumId w:val="10"/>
  </w:num>
  <w:num w:numId="11">
    <w:abstractNumId w:val="4"/>
  </w:num>
  <w:num w:numId="12">
    <w:abstractNumId w:val="7"/>
  </w:num>
  <w:num w:numId="13">
    <w:abstractNumId w:val="9"/>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NjMxNTUztTAwtTBS0lEKTi0uzszPAykwrQUAtoUotiwAAAA="/>
  </w:docVars>
  <w:rsids>
    <w:rsidRoot w:val="00EA7D72"/>
    <w:rsid w:val="00010434"/>
    <w:rsid w:val="00014144"/>
    <w:rsid w:val="000874C7"/>
    <w:rsid w:val="000B0C95"/>
    <w:rsid w:val="000C3122"/>
    <w:rsid w:val="000E500F"/>
    <w:rsid w:val="000F0073"/>
    <w:rsid w:val="000F1289"/>
    <w:rsid w:val="000F224B"/>
    <w:rsid w:val="0011037F"/>
    <w:rsid w:val="001300F7"/>
    <w:rsid w:val="00140540"/>
    <w:rsid w:val="00140F2F"/>
    <w:rsid w:val="00162E20"/>
    <w:rsid w:val="00166352"/>
    <w:rsid w:val="001718CF"/>
    <w:rsid w:val="001D1D80"/>
    <w:rsid w:val="001D6865"/>
    <w:rsid w:val="001D7D23"/>
    <w:rsid w:val="001E0D5F"/>
    <w:rsid w:val="001E224B"/>
    <w:rsid w:val="00260DD1"/>
    <w:rsid w:val="002A5551"/>
    <w:rsid w:val="002A7464"/>
    <w:rsid w:val="002C3917"/>
    <w:rsid w:val="003216C6"/>
    <w:rsid w:val="00360F3B"/>
    <w:rsid w:val="003622FB"/>
    <w:rsid w:val="00381B9D"/>
    <w:rsid w:val="003838BF"/>
    <w:rsid w:val="003A1190"/>
    <w:rsid w:val="003D5A61"/>
    <w:rsid w:val="003D614D"/>
    <w:rsid w:val="003E1B15"/>
    <w:rsid w:val="004024F9"/>
    <w:rsid w:val="00407CCC"/>
    <w:rsid w:val="00430AA3"/>
    <w:rsid w:val="00440CCE"/>
    <w:rsid w:val="00452DC9"/>
    <w:rsid w:val="0046250A"/>
    <w:rsid w:val="00466D1C"/>
    <w:rsid w:val="00474CD0"/>
    <w:rsid w:val="00485B97"/>
    <w:rsid w:val="00490709"/>
    <w:rsid w:val="004C5529"/>
    <w:rsid w:val="004F22FD"/>
    <w:rsid w:val="005019B7"/>
    <w:rsid w:val="005027C4"/>
    <w:rsid w:val="00511C17"/>
    <w:rsid w:val="005143A6"/>
    <w:rsid w:val="005277F6"/>
    <w:rsid w:val="0054403E"/>
    <w:rsid w:val="00574074"/>
    <w:rsid w:val="00574337"/>
    <w:rsid w:val="00593570"/>
    <w:rsid w:val="005E3DFD"/>
    <w:rsid w:val="005E4976"/>
    <w:rsid w:val="00605C73"/>
    <w:rsid w:val="00611068"/>
    <w:rsid w:val="0063097A"/>
    <w:rsid w:val="00633082"/>
    <w:rsid w:val="00677564"/>
    <w:rsid w:val="0069421C"/>
    <w:rsid w:val="00695021"/>
    <w:rsid w:val="006C7068"/>
    <w:rsid w:val="007013C6"/>
    <w:rsid w:val="007228D7"/>
    <w:rsid w:val="0072311C"/>
    <w:rsid w:val="0073039C"/>
    <w:rsid w:val="007335B8"/>
    <w:rsid w:val="007463CF"/>
    <w:rsid w:val="00746ACD"/>
    <w:rsid w:val="00780F39"/>
    <w:rsid w:val="007F2E6B"/>
    <w:rsid w:val="00810419"/>
    <w:rsid w:val="00812441"/>
    <w:rsid w:val="00813197"/>
    <w:rsid w:val="0082014A"/>
    <w:rsid w:val="0083048C"/>
    <w:rsid w:val="008327DB"/>
    <w:rsid w:val="00836004"/>
    <w:rsid w:val="00845809"/>
    <w:rsid w:val="00854E62"/>
    <w:rsid w:val="00892B9C"/>
    <w:rsid w:val="008B5E4D"/>
    <w:rsid w:val="008F44E6"/>
    <w:rsid w:val="008F743A"/>
    <w:rsid w:val="00905F44"/>
    <w:rsid w:val="00931109"/>
    <w:rsid w:val="00951FDB"/>
    <w:rsid w:val="009579C6"/>
    <w:rsid w:val="00984336"/>
    <w:rsid w:val="009974B8"/>
    <w:rsid w:val="009F32A6"/>
    <w:rsid w:val="00A14B7D"/>
    <w:rsid w:val="00A30EB4"/>
    <w:rsid w:val="00A3742E"/>
    <w:rsid w:val="00A5349E"/>
    <w:rsid w:val="00A60A2E"/>
    <w:rsid w:val="00AD560E"/>
    <w:rsid w:val="00AF4751"/>
    <w:rsid w:val="00B04512"/>
    <w:rsid w:val="00B23EA3"/>
    <w:rsid w:val="00B438CA"/>
    <w:rsid w:val="00B96DA3"/>
    <w:rsid w:val="00B96F10"/>
    <w:rsid w:val="00BA69A6"/>
    <w:rsid w:val="00BD0961"/>
    <w:rsid w:val="00BE485D"/>
    <w:rsid w:val="00C13AB1"/>
    <w:rsid w:val="00C20BAD"/>
    <w:rsid w:val="00C30DFC"/>
    <w:rsid w:val="00C5492B"/>
    <w:rsid w:val="00C77D93"/>
    <w:rsid w:val="00C9187B"/>
    <w:rsid w:val="00CB0A9C"/>
    <w:rsid w:val="00CB6A35"/>
    <w:rsid w:val="00CC2CC1"/>
    <w:rsid w:val="00CC671C"/>
    <w:rsid w:val="00CE4D49"/>
    <w:rsid w:val="00CF0130"/>
    <w:rsid w:val="00CF0C71"/>
    <w:rsid w:val="00CF7BD2"/>
    <w:rsid w:val="00D24321"/>
    <w:rsid w:val="00D32A06"/>
    <w:rsid w:val="00D50EEE"/>
    <w:rsid w:val="00D54BA1"/>
    <w:rsid w:val="00D676A6"/>
    <w:rsid w:val="00D80D05"/>
    <w:rsid w:val="00D900F4"/>
    <w:rsid w:val="00DE0E94"/>
    <w:rsid w:val="00DE2CAB"/>
    <w:rsid w:val="00E8202E"/>
    <w:rsid w:val="00EA7D72"/>
    <w:rsid w:val="00EB5ADE"/>
    <w:rsid w:val="00EC44E0"/>
    <w:rsid w:val="00ED404D"/>
    <w:rsid w:val="00ED544F"/>
    <w:rsid w:val="00EF7417"/>
    <w:rsid w:val="00F446C1"/>
    <w:rsid w:val="00F55544"/>
    <w:rsid w:val="00F80A5A"/>
    <w:rsid w:val="00F818E7"/>
    <w:rsid w:val="00F972F3"/>
    <w:rsid w:val="00FA44C5"/>
    <w:rsid w:val="00FD1F64"/>
    <w:rsid w:val="00FD3781"/>
    <w:rsid w:val="00FF6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DF99A"/>
  <w15:docId w15:val="{15EE4327-C50E-42CA-BDBE-804083FA0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7" w:line="354" w:lineRule="auto"/>
      <w:ind w:left="10" w:right="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line="265" w:lineRule="auto"/>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2"/>
      <w:ind w:left="226" w:hanging="10"/>
      <w:outlineLvl w:val="1"/>
    </w:pPr>
    <w:rPr>
      <w:rFonts w:ascii="Times New Roman" w:eastAsia="Times New Roman" w:hAnsi="Times New Roman" w:cs="Times New Roman"/>
      <w:color w:val="000000"/>
      <w:sz w:val="26"/>
    </w:rPr>
  </w:style>
  <w:style w:type="paragraph" w:styleId="Heading3">
    <w:name w:val="heading 3"/>
    <w:next w:val="Normal"/>
    <w:link w:val="Heading3Char"/>
    <w:uiPriority w:val="9"/>
    <w:unhideWhenUsed/>
    <w:qFormat/>
    <w:pPr>
      <w:keepNext/>
      <w:keepLines/>
      <w:spacing w:after="117" w:line="354" w:lineRule="auto"/>
      <w:ind w:left="10" w:right="3" w:hanging="10"/>
      <w:jc w:val="both"/>
      <w:outlineLvl w:val="2"/>
    </w:pPr>
    <w:rPr>
      <w:rFonts w:ascii="Times New Roman" w:eastAsia="Times New Roman" w:hAnsi="Times New Roman" w:cs="Times New Roman"/>
      <w:color w:val="000000"/>
      <w:sz w:val="24"/>
    </w:rPr>
  </w:style>
  <w:style w:type="paragraph" w:styleId="Heading4">
    <w:name w:val="heading 4"/>
    <w:next w:val="Normal"/>
    <w:link w:val="Heading4Char"/>
    <w:uiPriority w:val="9"/>
    <w:unhideWhenUsed/>
    <w:qFormat/>
    <w:pPr>
      <w:keepNext/>
      <w:keepLines/>
      <w:spacing w:after="179"/>
      <w:ind w:left="54" w:hanging="10"/>
      <w:jc w:val="center"/>
      <w:outlineLvl w:val="3"/>
    </w:pPr>
    <w:rPr>
      <w:rFonts w:ascii="Times New Roman" w:eastAsia="Times New Roman" w:hAnsi="Times New Roman" w:cs="Times New Roman"/>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i/>
      <w:color w:val="000000"/>
      <w:sz w:val="24"/>
    </w:rPr>
  </w:style>
  <w:style w:type="character" w:customStyle="1" w:styleId="Heading2Char">
    <w:name w:val="Heading 2 Char"/>
    <w:link w:val="Heading2"/>
    <w:rPr>
      <w:rFonts w:ascii="Times New Roman" w:eastAsia="Times New Roman" w:hAnsi="Times New Roman" w:cs="Times New Roman"/>
      <w:color w:val="000000"/>
      <w:sz w:val="26"/>
    </w:rPr>
  </w:style>
  <w:style w:type="character" w:customStyle="1" w:styleId="Heading3Char">
    <w:name w:val="Heading 3 Char"/>
    <w:link w:val="Heading3"/>
    <w:rPr>
      <w:rFonts w:ascii="Times New Roman" w:eastAsia="Times New Roman" w:hAnsi="Times New Roman" w:cs="Times New Roman"/>
      <w:color w:val="000000"/>
      <w:sz w:val="24"/>
    </w:rPr>
  </w:style>
  <w:style w:type="paragraph" w:styleId="TOC1">
    <w:name w:val="toc 1"/>
    <w:hidden/>
    <w:uiPriority w:val="39"/>
    <w:pPr>
      <w:spacing w:after="107" w:line="270" w:lineRule="auto"/>
      <w:ind w:left="25" w:right="25" w:hanging="10"/>
    </w:pPr>
    <w:rPr>
      <w:rFonts w:ascii="Times New Roman" w:eastAsia="Times New Roman" w:hAnsi="Times New Roman" w:cs="Times New Roman"/>
      <w:color w:val="000000"/>
    </w:rPr>
  </w:style>
  <w:style w:type="paragraph" w:styleId="TOC2">
    <w:name w:val="toc 2"/>
    <w:hidden/>
    <w:uiPriority w:val="39"/>
    <w:pPr>
      <w:spacing w:after="107" w:line="270" w:lineRule="auto"/>
      <w:ind w:left="246" w:right="25" w:hanging="10"/>
    </w:pPr>
    <w:rPr>
      <w:rFonts w:ascii="Times New Roman" w:eastAsia="Times New Roman" w:hAnsi="Times New Roman" w:cs="Times New Roman"/>
      <w:color w:val="000000"/>
    </w:rPr>
  </w:style>
  <w:style w:type="paragraph" w:styleId="TOC3">
    <w:name w:val="toc 3"/>
    <w:hidden/>
    <w:pPr>
      <w:spacing w:after="121"/>
      <w:ind w:left="449" w:right="26" w:hanging="10"/>
      <w:jc w:val="right"/>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440C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3039C"/>
    <w:rPr>
      <w:color w:val="0563C1" w:themeColor="hyperlink"/>
      <w:u w:val="single"/>
    </w:rPr>
  </w:style>
  <w:style w:type="paragraph" w:styleId="Header">
    <w:name w:val="header"/>
    <w:basedOn w:val="Normal"/>
    <w:link w:val="HeaderChar"/>
    <w:uiPriority w:val="99"/>
    <w:unhideWhenUsed/>
    <w:rsid w:val="00F818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18E7"/>
    <w:rPr>
      <w:rFonts w:ascii="Times New Roman" w:eastAsia="Times New Roman" w:hAnsi="Times New Roman" w:cs="Times New Roman"/>
      <w:color w:val="000000"/>
      <w:sz w:val="24"/>
    </w:rPr>
  </w:style>
  <w:style w:type="paragraph" w:styleId="ListParagraph">
    <w:name w:val="List Paragraph"/>
    <w:basedOn w:val="Normal"/>
    <w:uiPriority w:val="34"/>
    <w:qFormat/>
    <w:rsid w:val="001718CF"/>
    <w:pPr>
      <w:spacing w:after="160" w:line="259" w:lineRule="auto"/>
      <w:ind w:left="720" w:right="0" w:firstLine="0"/>
      <w:contextualSpacing/>
      <w:jc w:val="left"/>
    </w:pPr>
    <w:rPr>
      <w:rFonts w:asciiTheme="minorHAnsi" w:eastAsiaTheme="minorHAnsi" w:hAnsiTheme="minorHAnsi" w:cstheme="minorBid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827453">
      <w:bodyDiv w:val="1"/>
      <w:marLeft w:val="0"/>
      <w:marRight w:val="0"/>
      <w:marTop w:val="0"/>
      <w:marBottom w:val="0"/>
      <w:divBdr>
        <w:top w:val="none" w:sz="0" w:space="0" w:color="auto"/>
        <w:left w:val="none" w:sz="0" w:space="0" w:color="auto"/>
        <w:bottom w:val="none" w:sz="0" w:space="0" w:color="auto"/>
        <w:right w:val="none" w:sz="0" w:space="0" w:color="auto"/>
      </w:divBdr>
      <w:divsChild>
        <w:div w:id="890772388">
          <w:marLeft w:val="0"/>
          <w:marRight w:val="0"/>
          <w:marTop w:val="0"/>
          <w:marBottom w:val="0"/>
          <w:divBdr>
            <w:top w:val="none" w:sz="0" w:space="0" w:color="auto"/>
            <w:left w:val="none" w:sz="0" w:space="0" w:color="auto"/>
            <w:bottom w:val="none" w:sz="0" w:space="0" w:color="auto"/>
            <w:right w:val="none" w:sz="0" w:space="0" w:color="auto"/>
          </w:divBdr>
        </w:div>
        <w:div w:id="1009717637">
          <w:marLeft w:val="0"/>
          <w:marRight w:val="0"/>
          <w:marTop w:val="0"/>
          <w:marBottom w:val="0"/>
          <w:divBdr>
            <w:top w:val="none" w:sz="0" w:space="0" w:color="auto"/>
            <w:left w:val="none" w:sz="0" w:space="0" w:color="auto"/>
            <w:bottom w:val="none" w:sz="0" w:space="0" w:color="auto"/>
            <w:right w:val="none" w:sz="0" w:space="0" w:color="auto"/>
          </w:divBdr>
        </w:div>
      </w:divsChild>
    </w:div>
    <w:div w:id="938442707">
      <w:bodyDiv w:val="1"/>
      <w:marLeft w:val="0"/>
      <w:marRight w:val="0"/>
      <w:marTop w:val="0"/>
      <w:marBottom w:val="0"/>
      <w:divBdr>
        <w:top w:val="none" w:sz="0" w:space="0" w:color="auto"/>
        <w:left w:val="none" w:sz="0" w:space="0" w:color="auto"/>
        <w:bottom w:val="none" w:sz="0" w:space="0" w:color="auto"/>
        <w:right w:val="none" w:sz="0" w:space="0" w:color="auto"/>
      </w:divBdr>
      <w:divsChild>
        <w:div w:id="681130481">
          <w:marLeft w:val="0"/>
          <w:marRight w:val="0"/>
          <w:marTop w:val="0"/>
          <w:marBottom w:val="0"/>
          <w:divBdr>
            <w:top w:val="none" w:sz="0" w:space="0" w:color="auto"/>
            <w:left w:val="none" w:sz="0" w:space="0" w:color="auto"/>
            <w:bottom w:val="none" w:sz="0" w:space="0" w:color="auto"/>
            <w:right w:val="none" w:sz="0" w:space="0" w:color="auto"/>
          </w:divBdr>
        </w:div>
        <w:div w:id="947929147">
          <w:marLeft w:val="0"/>
          <w:marRight w:val="0"/>
          <w:marTop w:val="0"/>
          <w:marBottom w:val="0"/>
          <w:divBdr>
            <w:top w:val="none" w:sz="0" w:space="0" w:color="auto"/>
            <w:left w:val="none" w:sz="0" w:space="0" w:color="auto"/>
            <w:bottom w:val="none" w:sz="0" w:space="0" w:color="auto"/>
            <w:right w:val="none" w:sz="0" w:space="0" w:color="auto"/>
          </w:divBdr>
        </w:div>
      </w:divsChild>
    </w:div>
    <w:div w:id="1717313026">
      <w:bodyDiv w:val="1"/>
      <w:marLeft w:val="0"/>
      <w:marRight w:val="0"/>
      <w:marTop w:val="0"/>
      <w:marBottom w:val="0"/>
      <w:divBdr>
        <w:top w:val="none" w:sz="0" w:space="0" w:color="auto"/>
        <w:left w:val="none" w:sz="0" w:space="0" w:color="auto"/>
        <w:bottom w:val="none" w:sz="0" w:space="0" w:color="auto"/>
        <w:right w:val="none" w:sz="0" w:space="0" w:color="auto"/>
      </w:divBdr>
      <w:divsChild>
        <w:div w:id="1303804111">
          <w:marLeft w:val="0"/>
          <w:marRight w:val="0"/>
          <w:marTop w:val="0"/>
          <w:marBottom w:val="0"/>
          <w:divBdr>
            <w:top w:val="none" w:sz="0" w:space="0" w:color="auto"/>
            <w:left w:val="none" w:sz="0" w:space="0" w:color="auto"/>
            <w:bottom w:val="none" w:sz="0" w:space="0" w:color="auto"/>
            <w:right w:val="none" w:sz="0" w:space="0" w:color="auto"/>
          </w:divBdr>
        </w:div>
      </w:divsChild>
    </w:div>
    <w:div w:id="2068145031">
      <w:bodyDiv w:val="1"/>
      <w:marLeft w:val="0"/>
      <w:marRight w:val="0"/>
      <w:marTop w:val="0"/>
      <w:marBottom w:val="0"/>
      <w:divBdr>
        <w:top w:val="none" w:sz="0" w:space="0" w:color="auto"/>
        <w:left w:val="none" w:sz="0" w:space="0" w:color="auto"/>
        <w:bottom w:val="none" w:sz="0" w:space="0" w:color="auto"/>
        <w:right w:val="none" w:sz="0" w:space="0" w:color="auto"/>
      </w:divBdr>
      <w:divsChild>
        <w:div w:id="63338781">
          <w:marLeft w:val="0"/>
          <w:marRight w:val="0"/>
          <w:marTop w:val="0"/>
          <w:marBottom w:val="0"/>
          <w:divBdr>
            <w:top w:val="none" w:sz="0" w:space="0" w:color="auto"/>
            <w:left w:val="none" w:sz="0" w:space="0" w:color="auto"/>
            <w:bottom w:val="none" w:sz="0" w:space="0" w:color="auto"/>
            <w:right w:val="none" w:sz="0" w:space="0" w:color="auto"/>
          </w:divBdr>
        </w:div>
      </w:divsChild>
    </w:div>
    <w:div w:id="2121803732">
      <w:bodyDiv w:val="1"/>
      <w:marLeft w:val="0"/>
      <w:marRight w:val="0"/>
      <w:marTop w:val="0"/>
      <w:marBottom w:val="0"/>
      <w:divBdr>
        <w:top w:val="none" w:sz="0" w:space="0" w:color="auto"/>
        <w:left w:val="none" w:sz="0" w:space="0" w:color="auto"/>
        <w:bottom w:val="none" w:sz="0" w:space="0" w:color="auto"/>
        <w:right w:val="none" w:sz="0" w:space="0" w:color="auto"/>
      </w:divBdr>
      <w:divsChild>
        <w:div w:id="116832702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footer" Target="footer8.xml"/><Relationship Id="rId21" Type="http://schemas.openxmlformats.org/officeDocument/2006/relationships/image" Target="media/image9.png"/><Relationship Id="rId34" Type="http://schemas.openxmlformats.org/officeDocument/2006/relationships/hyperlink" Target="https://jeromeetienne.github.io/AR.js/three.js/examples/marker-training/examples/generator.html" TargetMode="External"/><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3.png"/><Relationship Id="rId40" Type="http://schemas.openxmlformats.org/officeDocument/2006/relationships/footer" Target="footer9.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free3d.com/3d-models/" TargetMode="External"/><Relationship Id="rId10" Type="http://schemas.openxmlformats.org/officeDocument/2006/relationships/footer" Target="footer3.xml"/><Relationship Id="rId19" Type="http://schemas.openxmlformats.org/officeDocument/2006/relationships/image" Target="media/image7.jpe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footer" Target="footer5.xm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8</TotalTime>
  <Pages>19</Pages>
  <Words>767</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al Hewagamage</dc:creator>
  <cp:keywords/>
  <cp:lastModifiedBy>Dureksha D.D.T.D. it18116052</cp:lastModifiedBy>
  <cp:revision>148</cp:revision>
  <cp:lastPrinted>2021-03-13T19:27:00Z</cp:lastPrinted>
  <dcterms:created xsi:type="dcterms:W3CDTF">2021-03-13T10:20:00Z</dcterms:created>
  <dcterms:modified xsi:type="dcterms:W3CDTF">2021-04-23T18:12:00Z</dcterms:modified>
</cp:coreProperties>
</file>